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5-1"/>
        <w:tblW w:w="4540" w:type="pct"/>
        <w:jc w:val="center"/>
        <w:tblLook w:val="04A0" w:firstRow="1" w:lastRow="0" w:firstColumn="1" w:lastColumn="0" w:noHBand="0" w:noVBand="1"/>
      </w:tblPr>
      <w:tblGrid>
        <w:gridCol w:w="328"/>
        <w:gridCol w:w="3235"/>
        <w:gridCol w:w="1634"/>
        <w:gridCol w:w="1431"/>
        <w:gridCol w:w="927"/>
        <w:gridCol w:w="972"/>
        <w:gridCol w:w="3185"/>
        <w:gridCol w:w="1093"/>
        <w:gridCol w:w="1209"/>
        <w:gridCol w:w="3500"/>
        <w:gridCol w:w="1687"/>
      </w:tblGrid>
      <w:tr w:rsidR="00F94730" w14:paraId="1E6B0D53" w14:textId="5AF52E22" w:rsidTr="00F94730">
        <w:trPr>
          <w:cnfStyle w:val="100000000000" w:firstRow="1" w:lastRow="0" w:firstColumn="0" w:lastColumn="0" w:oddVBand="0" w:evenVBand="0" w:oddHBand="0" w:evenHBand="0" w:firstRowFirstColumn="0" w:firstRowLastColumn="0" w:lastRowFirstColumn="0" w:lastRowLastColumn="0"/>
          <w:trHeight w:val="419"/>
          <w:jc w:val="center"/>
        </w:trPr>
        <w:tc>
          <w:tcPr>
            <w:cnfStyle w:val="001000000000" w:firstRow="0" w:lastRow="0" w:firstColumn="1" w:lastColumn="0" w:oddVBand="0" w:evenVBand="0" w:oddHBand="0" w:evenHBand="0" w:firstRowFirstColumn="0" w:firstRowLastColumn="0" w:lastRowFirstColumn="0" w:lastRowLastColumn="0"/>
            <w:tcW w:w="85" w:type="pct"/>
          </w:tcPr>
          <w:p w14:paraId="2C10B47A" w14:textId="77777777" w:rsidR="006A412B" w:rsidRDefault="006A412B">
            <w:pPr>
              <w:rPr>
                <w:b w:val="0"/>
                <w:bCs w:val="0"/>
              </w:rPr>
            </w:pPr>
          </w:p>
          <w:p w14:paraId="03FD4C3A" w14:textId="77777777" w:rsidR="00450126" w:rsidRPr="00BA0F38" w:rsidRDefault="00450126"/>
        </w:tc>
        <w:tc>
          <w:tcPr>
            <w:tcW w:w="847" w:type="pct"/>
          </w:tcPr>
          <w:p w14:paraId="2762002C" w14:textId="46D89F23"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Old</w:t>
            </w:r>
            <w:r w:rsidRPr="00614EF1">
              <w:rPr>
                <w:rFonts w:asciiTheme="majorHAnsi" w:hAnsiTheme="majorHAnsi" w:cstheme="majorHAnsi"/>
              </w:rPr>
              <w:t xml:space="preserve"> Sitting – Exercise Description </w:t>
            </w:r>
          </w:p>
        </w:tc>
        <w:tc>
          <w:tcPr>
            <w:tcW w:w="425" w:type="pct"/>
          </w:tcPr>
          <w:p w14:paraId="75AD6D2D" w14:textId="2CFA26D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Name</w:t>
            </w:r>
          </w:p>
        </w:tc>
        <w:tc>
          <w:tcPr>
            <w:tcW w:w="346" w:type="pct"/>
          </w:tcPr>
          <w:p w14:paraId="740DFA4E" w14:textId="45F86E68"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Type</w:t>
            </w:r>
          </w:p>
        </w:tc>
        <w:tc>
          <w:tcPr>
            <w:tcW w:w="241" w:type="pct"/>
          </w:tcPr>
          <w:p w14:paraId="19424558" w14:textId="37C3F800"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614EF1">
              <w:rPr>
                <w:rFonts w:asciiTheme="majorHAnsi" w:hAnsiTheme="majorHAnsi" w:cstheme="majorHAnsi"/>
              </w:rPr>
              <w:t>IMUs Position</w:t>
            </w:r>
          </w:p>
        </w:tc>
        <w:tc>
          <w:tcPr>
            <w:tcW w:w="253" w:type="pct"/>
          </w:tcPr>
          <w:p w14:paraId="626C7EB8" w14:textId="5980D9F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Data stream used</w:t>
            </w:r>
          </w:p>
        </w:tc>
        <w:tc>
          <w:tcPr>
            <w:tcW w:w="834" w:type="pct"/>
          </w:tcPr>
          <w:p w14:paraId="0365ADC0" w14:textId="695E5194" w:rsidR="006A412B" w:rsidRPr="00614EF1"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Recordings</w:t>
            </w:r>
          </w:p>
        </w:tc>
        <w:tc>
          <w:tcPr>
            <w:tcW w:w="285" w:type="pct"/>
          </w:tcPr>
          <w:p w14:paraId="33C7F8E0" w14:textId="04590969"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Algorithm</w:t>
            </w:r>
          </w:p>
        </w:tc>
        <w:tc>
          <w:tcPr>
            <w:tcW w:w="324" w:type="pct"/>
          </w:tcPr>
          <w:p w14:paraId="4A2D8F40" w14:textId="171B8FF1"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latform Integrated</w:t>
            </w:r>
          </w:p>
        </w:tc>
        <w:tc>
          <w:tcPr>
            <w:tcW w:w="916" w:type="pct"/>
          </w:tcPr>
          <w:p w14:paraId="77404BC9" w14:textId="2F2D387E"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Metrics</w:t>
            </w:r>
          </w:p>
        </w:tc>
        <w:tc>
          <w:tcPr>
            <w:tcW w:w="444" w:type="pct"/>
          </w:tcPr>
          <w:p w14:paraId="0AF7C531" w14:textId="59E31242" w:rsidR="006A412B" w:rsidRDefault="006A412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Comments</w:t>
            </w:r>
          </w:p>
        </w:tc>
      </w:tr>
      <w:tr w:rsidR="00F94730" w14:paraId="0DFEBF7C" w14:textId="5E549F6C" w:rsidTr="00F94730">
        <w:trPr>
          <w:cnfStyle w:val="000000100000" w:firstRow="0" w:lastRow="0" w:firstColumn="0" w:lastColumn="0" w:oddVBand="0" w:evenVBand="0" w:oddHBand="1" w:evenHBand="0" w:firstRowFirstColumn="0" w:firstRowLastColumn="0" w:lastRowFirstColumn="0" w:lastRowLastColumn="0"/>
          <w:trHeight w:val="1014"/>
          <w:jc w:val="center"/>
        </w:trPr>
        <w:tc>
          <w:tcPr>
            <w:cnfStyle w:val="001000000000" w:firstRow="0" w:lastRow="0" w:firstColumn="1" w:lastColumn="0" w:oddVBand="0" w:evenVBand="0" w:oddHBand="0" w:evenHBand="0" w:firstRowFirstColumn="0" w:firstRowLastColumn="0" w:lastRowFirstColumn="0" w:lastRowLastColumn="0"/>
            <w:tcW w:w="85" w:type="pct"/>
          </w:tcPr>
          <w:p w14:paraId="0BEAE027" w14:textId="5EEE7D49" w:rsidR="006A412B" w:rsidRDefault="006A412B">
            <w:r>
              <w:t>1</w:t>
            </w:r>
          </w:p>
        </w:tc>
        <w:tc>
          <w:tcPr>
            <w:tcW w:w="847" w:type="pct"/>
          </w:tcPr>
          <w:p w14:paraId="4CA5F815" w14:textId="11FF91B4" w:rsidR="006A412B" w:rsidRPr="00614EF1" w:rsidRDefault="006A412B" w:rsidP="005152A2">
            <w:pPr>
              <w:spacing w:line="259"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 xml:space="preserve">While focusing on a word placed at eye level and arms’ </w:t>
            </w:r>
            <w:r w:rsidR="006710ED">
              <w:rPr>
                <w:rFonts w:cstheme="minorHAnsi"/>
              </w:rPr>
              <w:t>length</w:t>
            </w:r>
            <w:r w:rsidRPr="00614EF1">
              <w:rPr>
                <w:rFonts w:cstheme="minorHAnsi"/>
              </w:rPr>
              <w:t>, turn your head left and right always trying to keeping the target in focus. One minute.</w:t>
            </w:r>
          </w:p>
        </w:tc>
        <w:tc>
          <w:tcPr>
            <w:tcW w:w="425" w:type="pct"/>
          </w:tcPr>
          <w:p w14:paraId="162B1526" w14:textId="722632BB"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Maintaining Focus</w:t>
            </w:r>
            <w:r>
              <w:rPr>
                <w:rFonts w:cstheme="minorHAnsi"/>
              </w:rPr>
              <w:t xml:space="preserve"> -Head rotation</w:t>
            </w:r>
          </w:p>
        </w:tc>
        <w:tc>
          <w:tcPr>
            <w:tcW w:w="346" w:type="pct"/>
          </w:tcPr>
          <w:p w14:paraId="0FD0E768" w14:textId="5628334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232CE0E7" w14:textId="5748682A"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0DD70C47" w14:textId="699AD9CC"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Back</w:t>
            </w:r>
          </w:p>
        </w:tc>
        <w:tc>
          <w:tcPr>
            <w:tcW w:w="253" w:type="pct"/>
          </w:tcPr>
          <w:p w14:paraId="5CD960D0" w14:textId="051543D3"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834" w:type="pct"/>
          </w:tcPr>
          <w:p w14:paraId="6C9C6FEB" w14:textId="77463E85" w:rsidR="006A412B" w:rsidRPr="00614EF1"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to Left Normal</w:t>
            </w:r>
          </w:p>
        </w:tc>
        <w:tc>
          <w:tcPr>
            <w:tcW w:w="285" w:type="pct"/>
          </w:tcPr>
          <w:p w14:paraId="2ECE5F19" w14:textId="0FA6A9FD"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5B9A1264" w14:textId="5ACDD949" w:rsidR="006A412B" w:rsidRDefault="006A412B">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EB55A91" w14:textId="77777777" w:rsidR="00CC445F" w:rsidRDefault="00CC445F"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CC445F">
              <w:rPr>
                <w:rFonts w:cstheme="minorHAnsi"/>
              </w:rPr>
              <w:t xml:space="preserve">Number of Movements </w:t>
            </w:r>
          </w:p>
          <w:p w14:paraId="1CAFA570" w14:textId="759BA27C" w:rsidR="00E74549" w:rsidRP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Pace</w:t>
            </w:r>
          </w:p>
          <w:p w14:paraId="5BCCA032" w14:textId="609FB4E2" w:rsidR="006710ED" w:rsidRDefault="006710ED"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Range (average of angular distance)</w:t>
            </w:r>
          </w:p>
          <w:p w14:paraId="244F8244" w14:textId="3F7357B4"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Range (variability)</w:t>
            </w:r>
          </w:p>
          <w:p w14:paraId="6FB1D85A" w14:textId="4CF05E4F" w:rsidR="00E74549" w:rsidRDefault="00E74549" w:rsidP="00E74549">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sidRPr="00E74549">
              <w:rPr>
                <w:rFonts w:cstheme="minorHAnsi"/>
              </w:rPr>
              <w:t>Mean Movement Duration</w:t>
            </w:r>
          </w:p>
          <w:p w14:paraId="7586740D" w14:textId="77777777" w:rsidR="008620AB" w:rsidRDefault="00E74549" w:rsidP="00B9189D">
            <w:pPr>
              <w:pStyle w:val="a6"/>
              <w:numPr>
                <w:ilvl w:val="0"/>
                <w:numId w:val="1"/>
              </w:num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andard Deviation Movement Duration</w:t>
            </w:r>
          </w:p>
          <w:p w14:paraId="6AD52940" w14:textId="7616B699" w:rsidR="002C003E" w:rsidRPr="002C003E" w:rsidRDefault="002C003E" w:rsidP="002C003E">
            <w:pPr>
              <w:pStyle w:val="a6"/>
              <w:numPr>
                <w:ilvl w:val="0"/>
                <w:numId w:val="1"/>
              </w:num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rPr>
            </w:pPr>
            <w:r w:rsidRPr="002C003E">
              <w:rPr>
                <w:rFonts w:cstheme="minorHAnsi"/>
              </w:rPr>
              <w:t xml:space="preserve">Peak acceleration </w:t>
            </w:r>
          </w:p>
        </w:tc>
        <w:tc>
          <w:tcPr>
            <w:tcW w:w="444" w:type="pct"/>
          </w:tcPr>
          <w:p w14:paraId="6F74DC08" w14:textId="5DB86BAA" w:rsidR="006A412B" w:rsidRDefault="002C003E">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drawing>
                <wp:inline distT="0" distB="0" distL="0" distR="0" wp14:anchorId="39E98739" wp14:editId="4EF55D43">
                  <wp:extent cx="914400" cy="914400"/>
                  <wp:effectExtent l="0" t="0" r="0" b="0"/>
                  <wp:docPr id="871143995"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14:paraId="568A6DC8" w14:textId="712A0B06" w:rsidTr="00F94730">
        <w:trPr>
          <w:trHeight w:val="1624"/>
          <w:jc w:val="center"/>
        </w:trPr>
        <w:tc>
          <w:tcPr>
            <w:cnfStyle w:val="001000000000" w:firstRow="0" w:lastRow="0" w:firstColumn="1" w:lastColumn="0" w:oddVBand="0" w:evenVBand="0" w:oddHBand="0" w:evenHBand="0" w:firstRowFirstColumn="0" w:firstRowLastColumn="0" w:lastRowFirstColumn="0" w:lastRowLastColumn="0"/>
            <w:tcW w:w="85" w:type="pct"/>
          </w:tcPr>
          <w:p w14:paraId="0104BAAA" w14:textId="7E494BEE" w:rsidR="006A412B" w:rsidRDefault="006A412B">
            <w:r>
              <w:t>2</w:t>
            </w:r>
          </w:p>
        </w:tc>
        <w:tc>
          <w:tcPr>
            <w:tcW w:w="847" w:type="pct"/>
          </w:tcPr>
          <w:p w14:paraId="2D79AB3B" w14:textId="43933142" w:rsidR="006A412B" w:rsidRDefault="006A412B" w:rsidP="005152A2">
            <w:pPr>
              <w:jc w:val="both"/>
              <w:cnfStyle w:val="000000000000" w:firstRow="0" w:lastRow="0" w:firstColumn="0" w:lastColumn="0" w:oddVBand="0" w:evenVBand="0" w:oddHBand="0" w:evenHBand="0" w:firstRowFirstColumn="0" w:firstRowLastColumn="0" w:lastRowFirstColumn="0" w:lastRowLastColumn="0"/>
            </w:pPr>
            <w:r w:rsidRPr="005152A2">
              <w:t>While focusing on a word placed at eye level and arm’s length, move your head up and down always trying to keeping the target in focus. One minute.</w:t>
            </w:r>
          </w:p>
        </w:tc>
        <w:tc>
          <w:tcPr>
            <w:tcW w:w="425" w:type="pct"/>
          </w:tcPr>
          <w:p w14:paraId="2FAAB500" w14:textId="1A89B1F7" w:rsidR="006A412B" w:rsidRDefault="006A412B">
            <w:pPr>
              <w:cnfStyle w:val="000000000000" w:firstRow="0" w:lastRow="0" w:firstColumn="0" w:lastColumn="0" w:oddVBand="0" w:evenVBand="0" w:oddHBand="0" w:evenHBand="0" w:firstRowFirstColumn="0" w:firstRowLastColumn="0" w:lastRowFirstColumn="0" w:lastRowLastColumn="0"/>
            </w:pPr>
            <w:r w:rsidRPr="005152A2">
              <w:t xml:space="preserve">Maintaining Focus -Head </w:t>
            </w:r>
            <w:r>
              <w:t>up and down</w:t>
            </w:r>
          </w:p>
        </w:tc>
        <w:tc>
          <w:tcPr>
            <w:tcW w:w="346" w:type="pct"/>
          </w:tcPr>
          <w:p w14:paraId="25A9BAD0" w14:textId="5C96E022" w:rsidR="006A412B" w:rsidRDefault="006A412B" w:rsidP="005152A2">
            <w:pPr>
              <w:cnfStyle w:val="000000000000" w:firstRow="0" w:lastRow="0" w:firstColumn="0" w:lastColumn="0" w:oddVBand="0" w:evenVBand="0" w:oddHBand="0" w:evenHBand="0" w:firstRowFirstColumn="0" w:firstRowLastColumn="0" w:lastRowFirstColumn="0" w:lastRowLastColumn="0"/>
            </w:pPr>
            <w:r>
              <w:rPr>
                <w:rFonts w:cstheme="minorHAnsi"/>
              </w:rPr>
              <w:t>quaternions</w:t>
            </w:r>
          </w:p>
        </w:tc>
        <w:tc>
          <w:tcPr>
            <w:tcW w:w="241" w:type="pct"/>
          </w:tcPr>
          <w:p w14:paraId="67237C2F" w14:textId="5C4A3395"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p w14:paraId="7D6ED019"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ack</w:t>
            </w:r>
          </w:p>
          <w:p w14:paraId="113029FE"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Left</w:t>
            </w:r>
          </w:p>
          <w:p w14:paraId="42EE99AE" w14:textId="3DB406DF" w:rsidR="006A412B" w:rsidRDefault="006A412B" w:rsidP="005152A2">
            <w:pPr>
              <w:cnfStyle w:val="000000000000" w:firstRow="0" w:lastRow="0" w:firstColumn="0" w:lastColumn="0" w:oddVBand="0" w:evenVBand="0" w:oddHBand="0" w:evenHBand="0" w:firstRowFirstColumn="0" w:firstRowLastColumn="0" w:lastRowFirstColumn="0" w:lastRowLastColumn="0"/>
            </w:pPr>
            <w:r>
              <w:t>Right</w:t>
            </w:r>
          </w:p>
        </w:tc>
        <w:tc>
          <w:tcPr>
            <w:tcW w:w="253" w:type="pct"/>
          </w:tcPr>
          <w:p w14:paraId="057B710F" w14:textId="21FB9DD7" w:rsidR="006A412B" w:rsidRDefault="006A412B" w:rsidP="005152A2">
            <w:pPr>
              <w:cnfStyle w:val="000000000000" w:firstRow="0" w:lastRow="0" w:firstColumn="0" w:lastColumn="0" w:oddVBand="0" w:evenVBand="0" w:oddHBand="0" w:evenHBand="0" w:firstRowFirstColumn="0" w:firstRowLastColumn="0" w:lastRowFirstColumn="0" w:lastRowLastColumn="0"/>
            </w:pPr>
            <w:r>
              <w:t>Head</w:t>
            </w:r>
          </w:p>
        </w:tc>
        <w:tc>
          <w:tcPr>
            <w:tcW w:w="834" w:type="pct"/>
          </w:tcPr>
          <w:p w14:paraId="278ACD9A" w14:textId="1A63E601" w:rsidR="006A412B" w:rsidRDefault="006A412B" w:rsidP="005152A2">
            <w:pPr>
              <w:cnfStyle w:val="000000000000" w:firstRow="0" w:lastRow="0" w:firstColumn="0" w:lastColumn="0" w:oddVBand="0" w:evenVBand="0" w:oddHBand="0" w:evenHBand="0" w:firstRowFirstColumn="0" w:firstRowLastColumn="0" w:lastRowFirstColumn="0" w:lastRowLastColumn="0"/>
            </w:pPr>
            <w:r>
              <w:t>Normal</w:t>
            </w:r>
          </w:p>
          <w:p w14:paraId="7BDBC7CB" w14:textId="77777777" w:rsidR="006A412B" w:rsidRDefault="006A412B" w:rsidP="005152A2">
            <w:pPr>
              <w:cnfStyle w:val="000000000000" w:firstRow="0" w:lastRow="0" w:firstColumn="0" w:lastColumn="0" w:oddVBand="0" w:evenVBand="0" w:oddHBand="0" w:evenHBand="0" w:firstRowFirstColumn="0" w:firstRowLastColumn="0" w:lastRowFirstColumn="0" w:lastRowLastColumn="0"/>
            </w:pPr>
            <w:r>
              <w:t>Big Range</w:t>
            </w:r>
          </w:p>
          <w:p w14:paraId="350DAF66" w14:textId="474871AF" w:rsidR="006A412B" w:rsidRDefault="006A412B" w:rsidP="005152A2">
            <w:pPr>
              <w:cnfStyle w:val="000000000000" w:firstRow="0" w:lastRow="0" w:firstColumn="0" w:lastColumn="0" w:oddVBand="0" w:evenVBand="0" w:oddHBand="0" w:evenHBand="0" w:firstRowFirstColumn="0" w:firstRowLastColumn="0" w:lastRowFirstColumn="0" w:lastRowLastColumn="0"/>
            </w:pPr>
            <w:r>
              <w:t>Fast</w:t>
            </w:r>
          </w:p>
        </w:tc>
        <w:tc>
          <w:tcPr>
            <w:tcW w:w="285" w:type="pct"/>
          </w:tcPr>
          <w:p w14:paraId="5FDF8D5A" w14:textId="6E747EB7"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324" w:type="pct"/>
          </w:tcPr>
          <w:p w14:paraId="3366530E" w14:textId="28BA2523" w:rsidR="006A412B" w:rsidRDefault="006A412B" w:rsidP="005152A2">
            <w:pPr>
              <w:cnfStyle w:val="000000000000" w:firstRow="0" w:lastRow="0" w:firstColumn="0" w:lastColumn="0" w:oddVBand="0" w:evenVBand="0" w:oddHBand="0" w:evenHBand="0" w:firstRowFirstColumn="0" w:firstRowLastColumn="0" w:lastRowFirstColumn="0" w:lastRowLastColumn="0"/>
            </w:pPr>
            <w:r>
              <w:t>OK</w:t>
            </w:r>
          </w:p>
        </w:tc>
        <w:tc>
          <w:tcPr>
            <w:tcW w:w="916" w:type="pct"/>
          </w:tcPr>
          <w:p w14:paraId="26EC71F1" w14:textId="77777777" w:rsidR="00CC445F" w:rsidRDefault="00CC445F"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CC445F">
              <w:t xml:space="preserve">Number of Movements </w:t>
            </w:r>
          </w:p>
          <w:p w14:paraId="31571156" w14:textId="26625F3D"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Pace</w:t>
            </w:r>
          </w:p>
          <w:p w14:paraId="7440D420"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Range (average of angular distance)</w:t>
            </w:r>
          </w:p>
          <w:p w14:paraId="7616BF31"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Range (variability)</w:t>
            </w:r>
          </w:p>
          <w:p w14:paraId="61B1A679" w14:textId="77777777" w:rsidR="00B9189D" w:rsidRPr="00B9189D" w:rsidRDefault="00B9189D" w:rsidP="00B9189D">
            <w:pPr>
              <w:numPr>
                <w:ilvl w:val="0"/>
                <w:numId w:val="1"/>
              </w:numPr>
              <w:cnfStyle w:val="000000000000" w:firstRow="0" w:lastRow="0" w:firstColumn="0" w:lastColumn="0" w:oddVBand="0" w:evenVBand="0" w:oddHBand="0" w:evenHBand="0" w:firstRowFirstColumn="0" w:firstRowLastColumn="0" w:lastRowFirstColumn="0" w:lastRowLastColumn="0"/>
            </w:pPr>
            <w:r w:rsidRPr="00B9189D">
              <w:t>Mean Movement Duration</w:t>
            </w:r>
          </w:p>
          <w:p w14:paraId="20E9E7B9" w14:textId="43567F2E" w:rsidR="006A412B" w:rsidRDefault="00B9189D" w:rsidP="005152A2">
            <w:pPr>
              <w:numPr>
                <w:ilvl w:val="0"/>
                <w:numId w:val="1"/>
              </w:numPr>
              <w:cnfStyle w:val="000000000000" w:firstRow="0" w:lastRow="0" w:firstColumn="0" w:lastColumn="0" w:oddVBand="0" w:evenVBand="0" w:oddHBand="0" w:evenHBand="0" w:firstRowFirstColumn="0" w:firstRowLastColumn="0" w:lastRowFirstColumn="0" w:lastRowLastColumn="0"/>
            </w:pPr>
            <w:r w:rsidRPr="00B9189D">
              <w:t>Standard Deviation Movement Duration</w:t>
            </w:r>
          </w:p>
        </w:tc>
        <w:tc>
          <w:tcPr>
            <w:tcW w:w="444" w:type="pct"/>
          </w:tcPr>
          <w:p w14:paraId="74F5E993" w14:textId="536C85BC" w:rsidR="006A412B" w:rsidRDefault="0058160E" w:rsidP="005152A2">
            <w:pPr>
              <w:cnfStyle w:val="000000000000" w:firstRow="0" w:lastRow="0" w:firstColumn="0" w:lastColumn="0" w:oddVBand="0" w:evenVBand="0" w:oddHBand="0" w:evenHBand="0" w:firstRowFirstColumn="0" w:firstRowLastColumn="0" w:lastRowFirstColumn="0" w:lastRowLastColumn="0"/>
            </w:pPr>
            <w:r>
              <w:rPr>
                <w:rFonts w:cstheme="minorHAnsi"/>
                <w:noProof/>
              </w:rPr>
              <w:drawing>
                <wp:inline distT="0" distB="0" distL="0" distR="0" wp14:anchorId="055361C8" wp14:editId="6ADAD905">
                  <wp:extent cx="914400" cy="914400"/>
                  <wp:effectExtent l="0" t="0" r="0" b="0"/>
                  <wp:docPr id="2104328072"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14:paraId="6830A088" w14:textId="190EAB1C" w:rsidTr="00F94730">
        <w:trPr>
          <w:cnfStyle w:val="000000100000" w:firstRow="0" w:lastRow="0" w:firstColumn="0" w:lastColumn="0" w:oddVBand="0" w:evenVBand="0" w:oddHBand="1" w:evenHBand="0" w:firstRowFirstColumn="0" w:firstRowLastColumn="0" w:lastRowFirstColumn="0" w:lastRowLastColumn="0"/>
          <w:trHeight w:val="3185"/>
          <w:jc w:val="center"/>
        </w:trPr>
        <w:tc>
          <w:tcPr>
            <w:cnfStyle w:val="001000000000" w:firstRow="0" w:lastRow="0" w:firstColumn="1" w:lastColumn="0" w:oddVBand="0" w:evenVBand="0" w:oddHBand="0" w:evenHBand="0" w:firstRowFirstColumn="0" w:firstRowLastColumn="0" w:lastRowFirstColumn="0" w:lastRowLastColumn="0"/>
            <w:tcW w:w="85" w:type="pct"/>
          </w:tcPr>
          <w:p w14:paraId="17A2716B" w14:textId="5CF2F7AC" w:rsidR="006A412B" w:rsidRDefault="006A412B" w:rsidP="00C676BC">
            <w:r>
              <w:t>3</w:t>
            </w:r>
          </w:p>
        </w:tc>
        <w:tc>
          <w:tcPr>
            <w:tcW w:w="847" w:type="pct"/>
          </w:tcPr>
          <w:p w14:paraId="4DE5CE97" w14:textId="1BE6BCA9" w:rsidR="006A412B" w:rsidRDefault="006A412B" w:rsidP="00C676BC">
            <w:pPr>
              <w:jc w:val="both"/>
              <w:cnfStyle w:val="000000100000" w:firstRow="0" w:lastRow="0" w:firstColumn="0" w:lastColumn="0" w:oddVBand="0" w:evenVBand="0" w:oddHBand="1" w:evenHBand="0" w:firstRowFirstColumn="0" w:firstRowLastColumn="0" w:lastRowFirstColumn="0" w:lastRowLastColumn="0"/>
            </w:pPr>
            <w:r w:rsidRPr="005152A2">
              <w:t>Sitting down with feet firmly on the ground. Bend over as if to pick up an object off the floor. Return to upright and repeat.  5 repetitions</w:t>
            </w:r>
          </w:p>
        </w:tc>
        <w:tc>
          <w:tcPr>
            <w:tcW w:w="425" w:type="pct"/>
          </w:tcPr>
          <w:p w14:paraId="043363F4" w14:textId="4F893B9C" w:rsidR="006A412B" w:rsidRDefault="006A412B" w:rsidP="00C676BC">
            <w:pPr>
              <w:cnfStyle w:val="000000100000" w:firstRow="0" w:lastRow="0" w:firstColumn="0" w:lastColumn="0" w:oddVBand="0" w:evenVBand="0" w:oddHBand="1" w:evenHBand="0" w:firstRowFirstColumn="0" w:firstRowLastColumn="0" w:lastRowFirstColumn="0" w:lastRowLastColumn="0"/>
            </w:pPr>
            <w:r>
              <w:t>Active Trunk Rotation</w:t>
            </w:r>
          </w:p>
        </w:tc>
        <w:tc>
          <w:tcPr>
            <w:tcW w:w="346" w:type="pct"/>
          </w:tcPr>
          <w:p w14:paraId="292AFF11" w14:textId="3E0F38C9" w:rsidR="006A412B" w:rsidRDefault="006A412B" w:rsidP="00C676BC">
            <w:pPr>
              <w:cnfStyle w:val="000000100000" w:firstRow="0" w:lastRow="0" w:firstColumn="0" w:lastColumn="0" w:oddVBand="0" w:evenVBand="0" w:oddHBand="1" w:evenHBand="0" w:firstRowFirstColumn="0" w:firstRowLastColumn="0" w:lastRowFirstColumn="0" w:lastRowLastColumn="0"/>
            </w:pPr>
            <w:r>
              <w:rPr>
                <w:rFonts w:cstheme="minorHAnsi"/>
              </w:rPr>
              <w:t>quaternions</w:t>
            </w:r>
          </w:p>
        </w:tc>
        <w:tc>
          <w:tcPr>
            <w:tcW w:w="241" w:type="pct"/>
          </w:tcPr>
          <w:p w14:paraId="220EF721"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rsidRPr="003B406E">
              <w:t>Head</w:t>
            </w:r>
          </w:p>
          <w:p w14:paraId="05F5C520"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04C6FF94"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Right</w:t>
            </w:r>
          </w:p>
          <w:p w14:paraId="428E4D19" w14:textId="7A4E9BF4" w:rsidR="006A412B" w:rsidRDefault="006A412B" w:rsidP="00C676BC">
            <w:pPr>
              <w:cnfStyle w:val="000000100000" w:firstRow="0" w:lastRow="0" w:firstColumn="0" w:lastColumn="0" w:oddVBand="0" w:evenVBand="0" w:oddHBand="1" w:evenHBand="0" w:firstRowFirstColumn="0" w:firstRowLastColumn="0" w:lastRowFirstColumn="0" w:lastRowLastColumn="0"/>
            </w:pPr>
            <w:r>
              <w:t>Left</w:t>
            </w:r>
          </w:p>
        </w:tc>
        <w:tc>
          <w:tcPr>
            <w:tcW w:w="253" w:type="pct"/>
          </w:tcPr>
          <w:p w14:paraId="79BD3A7B"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Back</w:t>
            </w:r>
          </w:p>
          <w:p w14:paraId="67A0B03B" w14:textId="78C0DC7C" w:rsidR="006A412B" w:rsidRDefault="006A412B" w:rsidP="00C676BC">
            <w:pPr>
              <w:cnfStyle w:val="000000100000" w:firstRow="0" w:lastRow="0" w:firstColumn="0" w:lastColumn="0" w:oddVBand="0" w:evenVBand="0" w:oddHBand="1" w:evenHBand="0" w:firstRowFirstColumn="0" w:firstRowLastColumn="0" w:lastRowFirstColumn="0" w:lastRowLastColumn="0"/>
            </w:pPr>
          </w:p>
        </w:tc>
        <w:tc>
          <w:tcPr>
            <w:tcW w:w="834" w:type="pct"/>
          </w:tcPr>
          <w:p w14:paraId="423B7AA2" w14:textId="6BAD04DE" w:rsidR="006A412B" w:rsidRDefault="006A412B" w:rsidP="00C676BC">
            <w:pPr>
              <w:cnfStyle w:val="000000100000" w:firstRow="0" w:lastRow="0" w:firstColumn="0" w:lastColumn="0" w:oddVBand="0" w:evenVBand="0" w:oddHBand="1" w:evenHBand="0" w:firstRowFirstColumn="0" w:firstRowLastColumn="0" w:lastRowFirstColumn="0" w:lastRowLastColumn="0"/>
            </w:pPr>
            <w:r>
              <w:t xml:space="preserve">Normal </w:t>
            </w:r>
          </w:p>
          <w:p w14:paraId="7432081F"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Very Low</w:t>
            </w:r>
          </w:p>
          <w:p w14:paraId="44B80C4D"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open</w:t>
            </w:r>
          </w:p>
          <w:p w14:paraId="3CB84842" w14:textId="77777777" w:rsidR="006A412B" w:rsidRDefault="006A412B" w:rsidP="00C676BC">
            <w:pPr>
              <w:cnfStyle w:val="000000100000" w:firstRow="0" w:lastRow="0" w:firstColumn="0" w:lastColumn="0" w:oddVBand="0" w:evenVBand="0" w:oddHBand="1" w:evenHBand="0" w:firstRowFirstColumn="0" w:firstRowLastColumn="0" w:lastRowFirstColumn="0" w:lastRowLastColumn="0"/>
            </w:pPr>
            <w:r>
              <w:t>Eye Closed</w:t>
            </w:r>
          </w:p>
          <w:p w14:paraId="71E9A071" w14:textId="37DDB3A6" w:rsidR="006A412B" w:rsidRDefault="006A412B" w:rsidP="00C676BC">
            <w:pPr>
              <w:cnfStyle w:val="000000100000" w:firstRow="0" w:lastRow="0" w:firstColumn="0" w:lastColumn="0" w:oddVBand="0" w:evenVBand="0" w:oddHBand="1" w:evenHBand="0" w:firstRowFirstColumn="0" w:firstRowLastColumn="0" w:lastRowFirstColumn="0" w:lastRowLastColumn="0"/>
            </w:pPr>
            <w:r>
              <w:t>Fast</w:t>
            </w:r>
          </w:p>
        </w:tc>
        <w:tc>
          <w:tcPr>
            <w:tcW w:w="285" w:type="pct"/>
          </w:tcPr>
          <w:p w14:paraId="60FB6D9B" w14:textId="1011F5F1" w:rsidR="006A412B" w:rsidRDefault="00B521B1" w:rsidP="00C676BC">
            <w:pPr>
              <w:cnfStyle w:val="000000100000" w:firstRow="0" w:lastRow="0" w:firstColumn="0" w:lastColumn="0" w:oddVBand="0" w:evenVBand="0" w:oddHBand="1" w:evenHBand="0" w:firstRowFirstColumn="0" w:firstRowLastColumn="0" w:lastRowFirstColumn="0" w:lastRowLastColumn="0"/>
            </w:pPr>
            <w:r>
              <w:t>OK</w:t>
            </w:r>
          </w:p>
        </w:tc>
        <w:tc>
          <w:tcPr>
            <w:tcW w:w="324" w:type="pct"/>
          </w:tcPr>
          <w:p w14:paraId="7AB29012" w14:textId="3A39B34E" w:rsidR="006A412B" w:rsidRDefault="00084205" w:rsidP="00C676BC">
            <w:pPr>
              <w:cnfStyle w:val="000000100000" w:firstRow="0" w:lastRow="0" w:firstColumn="0" w:lastColumn="0" w:oddVBand="0" w:evenVBand="0" w:oddHBand="1" w:evenHBand="0" w:firstRowFirstColumn="0" w:firstRowLastColumn="0" w:lastRowFirstColumn="0" w:lastRowLastColumn="0"/>
            </w:pPr>
            <w:r>
              <w:t>OK</w:t>
            </w:r>
          </w:p>
        </w:tc>
        <w:tc>
          <w:tcPr>
            <w:tcW w:w="916" w:type="pct"/>
          </w:tcPr>
          <w:p w14:paraId="42647172" w14:textId="77777777" w:rsidR="00CC445F" w:rsidRDefault="00CC445F"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CC445F">
              <w:t xml:space="preserve">Number of Movements </w:t>
            </w:r>
          </w:p>
          <w:p w14:paraId="3386EF75" w14:textId="74AA3FF4" w:rsidR="00B9189D" w:rsidRPr="00B9189D" w:rsidRDefault="000E45C6" w:rsidP="000E45C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5A9D290E" w14:textId="77777777" w:rsidR="000E45C6" w:rsidRPr="00B9189D" w:rsidRDefault="00B9189D"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Range (average of angular distance)</w:t>
            </w:r>
          </w:p>
          <w:p w14:paraId="5A3CD7D9" w14:textId="77777777" w:rsidR="000E45C6" w:rsidRPr="00B9189D"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Range (variability)</w:t>
            </w:r>
          </w:p>
          <w:p w14:paraId="50DA7CE3" w14:textId="77777777" w:rsidR="000E45C6"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Movement Duration</w:t>
            </w:r>
          </w:p>
          <w:p w14:paraId="40973C90" w14:textId="77777777" w:rsidR="006A412B" w:rsidRDefault="000E45C6" w:rsidP="000E45C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Movement Duration</w:t>
            </w:r>
          </w:p>
          <w:p w14:paraId="5DF5F9B0" w14:textId="376A78BA" w:rsidR="000F48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EC552F">
              <w:t xml:space="preserve">Peak acceleration </w:t>
            </w:r>
          </w:p>
          <w:p w14:paraId="77A03BC9" w14:textId="1D7A953F" w:rsidR="00EC552F" w:rsidRPr="00EC552F" w:rsidRDefault="00EC552F"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EC552F">
              <w:t>Peak Angular Velocity</w:t>
            </w:r>
          </w:p>
          <w:p w14:paraId="5A88354E" w14:textId="0338E75C" w:rsidR="000E45C6" w:rsidRDefault="000F48C6" w:rsidP="000F48C6">
            <w:pPr>
              <w:numPr>
                <w:ilvl w:val="0"/>
                <w:numId w:val="1"/>
              </w:numPr>
              <w:cnfStyle w:val="000000100000" w:firstRow="0" w:lastRow="0" w:firstColumn="0" w:lastColumn="0" w:oddVBand="0" w:evenVBand="0" w:oddHBand="1" w:evenHBand="0" w:firstRowFirstColumn="0" w:firstRowLastColumn="0" w:lastRowFirstColumn="0" w:lastRowLastColumn="0"/>
            </w:pPr>
            <w:r w:rsidRPr="000F48C6">
              <w:rPr>
                <w:highlight w:val="green"/>
              </w:rPr>
              <w:t>Movement symmetry</w:t>
            </w:r>
            <w:r w:rsidR="00EC552F">
              <w:t>??</w:t>
            </w:r>
          </w:p>
        </w:tc>
        <w:tc>
          <w:tcPr>
            <w:tcW w:w="444" w:type="pct"/>
          </w:tcPr>
          <w:p w14:paraId="62C70AA4" w14:textId="2F5F24C4" w:rsidR="006A412B" w:rsidRDefault="00EC552F" w:rsidP="00C676BC">
            <w:pPr>
              <w:cnfStyle w:val="000000100000" w:firstRow="0" w:lastRow="0" w:firstColumn="0" w:lastColumn="0" w:oddVBand="0" w:evenVBand="0" w:oddHBand="1" w:evenHBand="0" w:firstRowFirstColumn="0" w:firstRowLastColumn="0" w:lastRowFirstColumn="0" w:lastRowLastColumn="0"/>
            </w:pPr>
            <w:r>
              <w:rPr>
                <w:rFonts w:cstheme="minorHAnsi"/>
                <w:noProof/>
              </w:rPr>
              <w:drawing>
                <wp:inline distT="0" distB="0" distL="0" distR="0" wp14:anchorId="70124519" wp14:editId="07F1BE61">
                  <wp:extent cx="914400" cy="914400"/>
                  <wp:effectExtent l="0" t="0" r="0" b="0"/>
                  <wp:docPr id="58798788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B27BF9" w14:paraId="535C23CE" w14:textId="08F01BA2" w:rsidTr="00F94730">
        <w:trPr>
          <w:trHeight w:val="419"/>
          <w:jc w:val="center"/>
        </w:trPr>
        <w:tc>
          <w:tcPr>
            <w:cnfStyle w:val="001000000000" w:firstRow="0" w:lastRow="0" w:firstColumn="1" w:lastColumn="0" w:oddVBand="0" w:evenVBand="0" w:oddHBand="0" w:evenHBand="0" w:firstRowFirstColumn="0" w:firstRowLastColumn="0" w:lastRowFirstColumn="0" w:lastRowLastColumn="0"/>
            <w:tcW w:w="85" w:type="pct"/>
          </w:tcPr>
          <w:p w14:paraId="304E6B92" w14:textId="77777777" w:rsidR="00B27BF9" w:rsidRDefault="00B27BF9" w:rsidP="00B27BF9"/>
        </w:tc>
        <w:tc>
          <w:tcPr>
            <w:tcW w:w="847" w:type="pct"/>
            <w:shd w:val="clear" w:color="auto" w:fill="4472C4" w:themeFill="accent1"/>
          </w:tcPr>
          <w:p w14:paraId="4B818E44" w14:textId="64140820" w:rsidR="00B27BF9" w:rsidRPr="007B7538"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Pr>
                <w:rFonts w:asciiTheme="majorHAnsi" w:hAnsiTheme="majorHAnsi" w:cstheme="majorHAnsi"/>
                <w:b/>
                <w:bCs/>
                <w:color w:val="FFFFFF" w:themeColor="background1"/>
              </w:rPr>
              <w:t>New</w:t>
            </w:r>
            <w:r w:rsidRPr="007B7538">
              <w:rPr>
                <w:rFonts w:asciiTheme="majorHAnsi" w:hAnsiTheme="majorHAnsi" w:cstheme="majorHAnsi"/>
                <w:b/>
                <w:bCs/>
                <w:color w:val="FFFFFF" w:themeColor="background1"/>
              </w:rPr>
              <w:t xml:space="preserve"> Sitting – Exercise Description </w:t>
            </w:r>
          </w:p>
        </w:tc>
        <w:tc>
          <w:tcPr>
            <w:tcW w:w="425" w:type="pct"/>
            <w:shd w:val="clear" w:color="auto" w:fill="4472C4" w:themeFill="accent1"/>
          </w:tcPr>
          <w:p w14:paraId="443B9275" w14:textId="4BAF72C1"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3C6E5E7B" w14:textId="2FEAE54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712B7590" w14:textId="52D1A48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7E83109C" w14:textId="4FA0F2A8"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2B4A1032" w14:textId="03210A3B"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69C53F73" w14:textId="25922AF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5B50ECDC" w14:textId="7386FBAE"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4610B495" w14:textId="1C722AAA"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7E60D876" w14:textId="62DB7753"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tr w:rsidR="00F94730" w:rsidRPr="00614EF1" w14:paraId="5AB75348" w14:textId="645D1310"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38ADEDD" w14:textId="7FC505EC" w:rsidR="006A412B" w:rsidRDefault="006A412B" w:rsidP="007B7538">
            <w:r>
              <w:t>1</w:t>
            </w:r>
          </w:p>
        </w:tc>
        <w:tc>
          <w:tcPr>
            <w:tcW w:w="847" w:type="pct"/>
          </w:tcPr>
          <w:p w14:paraId="219490CA" w14:textId="537A684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While seated, move your upper body clockwise in circular motions. Focus on engaging your core muscles and feel free to use your hands for additional support. Start with small circles at a slow speed.</w:t>
            </w:r>
          </w:p>
        </w:tc>
        <w:tc>
          <w:tcPr>
            <w:tcW w:w="425" w:type="pct"/>
          </w:tcPr>
          <w:p w14:paraId="5B835A51" w14:textId="34D6886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Trunk rotation</w:t>
            </w:r>
          </w:p>
        </w:tc>
        <w:tc>
          <w:tcPr>
            <w:tcW w:w="346" w:type="pct"/>
          </w:tcPr>
          <w:p w14:paraId="592CB376" w14:textId="4B521FD3"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Pr>
                <w:rFonts w:cstheme="minorHAnsi"/>
              </w:rPr>
              <w:t>quaternions</w:t>
            </w:r>
          </w:p>
        </w:tc>
        <w:tc>
          <w:tcPr>
            <w:tcW w:w="241" w:type="pct"/>
          </w:tcPr>
          <w:p w14:paraId="55B82FB7" w14:textId="77777777"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614EF1">
              <w:rPr>
                <w:rFonts w:cstheme="minorHAnsi"/>
              </w:rPr>
              <w:t>Head</w:t>
            </w:r>
          </w:p>
          <w:p w14:paraId="22ED8E23" w14:textId="160B652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14EF1">
              <w:rPr>
                <w:rFonts w:cstheme="minorHAnsi"/>
              </w:rPr>
              <w:t>Back</w:t>
            </w:r>
          </w:p>
        </w:tc>
        <w:tc>
          <w:tcPr>
            <w:tcW w:w="253" w:type="pct"/>
          </w:tcPr>
          <w:p w14:paraId="62EA2F50" w14:textId="449495E0"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Back(??)</w:t>
            </w:r>
          </w:p>
        </w:tc>
        <w:tc>
          <w:tcPr>
            <w:tcW w:w="834" w:type="pct"/>
          </w:tcPr>
          <w:p w14:paraId="496BDB05" w14:textId="0521208B"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7B7538">
              <w:rPr>
                <w:rFonts w:cstheme="minorHAnsi"/>
                <w:u w:val="single"/>
              </w:rPr>
              <w:t xml:space="preserve">Right </w:t>
            </w:r>
          </w:p>
          <w:p w14:paraId="790CDC32" w14:textId="244D6D6E"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rPr>
              <w:t>(Normal, Quick, Slow)</w:t>
            </w:r>
          </w:p>
          <w:p w14:paraId="2891D7A9" w14:textId="77777777"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p w14:paraId="7C88B9D0"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B7538">
              <w:rPr>
                <w:rFonts w:cstheme="minorHAnsi"/>
                <w:u w:val="single"/>
              </w:rPr>
              <w:t>Left</w:t>
            </w:r>
            <w:r w:rsidRPr="007B7538">
              <w:rPr>
                <w:rFonts w:cstheme="minorHAnsi"/>
              </w:rPr>
              <w:t xml:space="preserve"> </w:t>
            </w:r>
          </w:p>
          <w:p w14:paraId="0E728725" w14:textId="542DCFC6"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7B7538">
              <w:rPr>
                <w:rFonts w:cstheme="minorHAnsi"/>
              </w:rPr>
              <w:t>(Normal, Quick, Slow)</w:t>
            </w:r>
          </w:p>
        </w:tc>
        <w:tc>
          <w:tcPr>
            <w:tcW w:w="285" w:type="pct"/>
          </w:tcPr>
          <w:p w14:paraId="1B3518AE" w14:textId="42087E1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324" w:type="pct"/>
          </w:tcPr>
          <w:p w14:paraId="4F4F0458" w14:textId="2C83FC2F" w:rsidR="006A412B" w:rsidRPr="000264E7"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264E7">
              <w:rPr>
                <w:rFonts w:cstheme="minorHAnsi"/>
              </w:rPr>
              <w:t>OK</w:t>
            </w:r>
          </w:p>
        </w:tc>
        <w:tc>
          <w:tcPr>
            <w:tcW w:w="916" w:type="pct"/>
          </w:tcPr>
          <w:p w14:paraId="2DB87DFE" w14:textId="52B89E13" w:rsidR="00C207F6" w:rsidRPr="00B9189D" w:rsidRDefault="00CC445F"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CC445F">
              <w:t>Number of Movements</w:t>
            </w:r>
          </w:p>
          <w:p w14:paraId="19C64AA6" w14:textId="77777777" w:rsidR="00B9189D" w:rsidRPr="00B9189D" w:rsidRDefault="00C207F6" w:rsidP="00C207F6">
            <w:pPr>
              <w:numPr>
                <w:ilvl w:val="0"/>
                <w:numId w:val="1"/>
              </w:numPr>
              <w:spacing w:line="259" w:lineRule="auto"/>
              <w:cnfStyle w:val="000000100000" w:firstRow="0" w:lastRow="0" w:firstColumn="0" w:lastColumn="0" w:oddVBand="0" w:evenVBand="0" w:oddHBand="1" w:evenHBand="0" w:firstRowFirstColumn="0" w:firstRowLastColumn="0" w:lastRowFirstColumn="0" w:lastRowLastColumn="0"/>
            </w:pPr>
            <w:r w:rsidRPr="00B9189D">
              <w:t>Pace</w:t>
            </w:r>
          </w:p>
          <w:p w14:paraId="672A7FD2" w14:textId="536B428B" w:rsidR="00C207F6" w:rsidRPr="00B9189D" w:rsidRDefault="00B9189D"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Mean </w:t>
            </w:r>
            <w:r w:rsidR="00EB0750">
              <w:t>C</w:t>
            </w:r>
            <w:r w:rsidR="00592B69">
              <w:t>om</w:t>
            </w:r>
            <w:r w:rsidR="00EB0750">
              <w:t xml:space="preserve">bined </w:t>
            </w:r>
            <w:r w:rsidRPr="00B9189D">
              <w:t>Range (</w:t>
            </w:r>
            <w:r w:rsidR="00EB0750">
              <w:t>yaw</w:t>
            </w:r>
            <w:r w:rsidRPr="00B9189D">
              <w:t>)</w:t>
            </w:r>
          </w:p>
          <w:p w14:paraId="647679FF" w14:textId="324EEE00" w:rsidR="00C207F6" w:rsidRPr="00B9189D"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 xml:space="preserve">Standard Deviation </w:t>
            </w:r>
            <w:r w:rsidR="00EB0750" w:rsidRPr="00EB0750">
              <w:t>Combined</w:t>
            </w:r>
            <w:r w:rsidRPr="00B9189D">
              <w:t xml:space="preserve"> Range (variability)</w:t>
            </w:r>
          </w:p>
          <w:p w14:paraId="6FEEF019" w14:textId="190D510A" w:rsid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Mean Duration</w:t>
            </w:r>
          </w:p>
          <w:p w14:paraId="5166E2C2" w14:textId="50C9C60B" w:rsidR="006A412B" w:rsidRPr="00C207F6" w:rsidRDefault="00C207F6" w:rsidP="00C207F6">
            <w:pPr>
              <w:numPr>
                <w:ilvl w:val="0"/>
                <w:numId w:val="1"/>
              </w:numPr>
              <w:cnfStyle w:val="000000100000" w:firstRow="0" w:lastRow="0" w:firstColumn="0" w:lastColumn="0" w:oddVBand="0" w:evenVBand="0" w:oddHBand="1" w:evenHBand="0" w:firstRowFirstColumn="0" w:firstRowLastColumn="0" w:lastRowFirstColumn="0" w:lastRowLastColumn="0"/>
            </w:pPr>
            <w:r w:rsidRPr="00B9189D">
              <w:t>Standard Deviation Duration</w:t>
            </w:r>
          </w:p>
        </w:tc>
        <w:tc>
          <w:tcPr>
            <w:tcW w:w="444" w:type="pct"/>
          </w:tcPr>
          <w:p w14:paraId="57195B24" w14:textId="77777777" w:rsidR="006A412B" w:rsidRDefault="00CF60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Control for extra metrics</w:t>
            </w:r>
          </w:p>
          <w:p w14:paraId="61B131BD" w14:textId="0612011C" w:rsidR="00CF602B" w:rsidRDefault="00CF60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F94730" w:rsidRPr="00614EF1" w14:paraId="644E3E7B" w14:textId="65CE1333"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76334FC" w14:textId="63F2E110" w:rsidR="006A412B" w:rsidRDefault="006A412B" w:rsidP="007B7538">
            <w:r>
              <w:t>2</w:t>
            </w:r>
          </w:p>
        </w:tc>
        <w:tc>
          <w:tcPr>
            <w:tcW w:w="847" w:type="pct"/>
          </w:tcPr>
          <w:p w14:paraId="23F480A3" w14:textId="0C68DD8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 xml:space="preserve">Place your unaffected foot underneath your affected foot. </w:t>
            </w:r>
            <w:r w:rsidRPr="00767665">
              <w:rPr>
                <w:rFonts w:cstheme="minorHAnsi"/>
              </w:rPr>
              <w:lastRenderedPageBreak/>
              <w:t>Then, use your foot to assist your affected foot up. Then release back down. Perform a total of 15 repetitions for affected leg only.</w:t>
            </w:r>
          </w:p>
        </w:tc>
        <w:tc>
          <w:tcPr>
            <w:tcW w:w="425" w:type="pct"/>
          </w:tcPr>
          <w:p w14:paraId="75F7C5ED" w14:textId="0ABD32A1"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lastRenderedPageBreak/>
              <w:t>Assisted toe raises</w:t>
            </w:r>
          </w:p>
        </w:tc>
        <w:tc>
          <w:tcPr>
            <w:tcW w:w="346" w:type="pct"/>
          </w:tcPr>
          <w:p w14:paraId="15D73BDC" w14:textId="576E90F3" w:rsidR="006A412B" w:rsidRDefault="00BA0F38"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r w:rsidR="00525F43">
              <w:rPr>
                <w:rFonts w:cstheme="minorHAnsi"/>
              </w:rPr>
              <w:t>inear</w:t>
            </w:r>
          </w:p>
          <w:p w14:paraId="3D7117B3" w14:textId="67BD30CE" w:rsidR="00BA0F38" w:rsidRDefault="00BA0F38" w:rsidP="007B7538">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51ABF740"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4D393A53"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277F6775"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lastRenderedPageBreak/>
              <w:t>Right</w:t>
            </w:r>
          </w:p>
          <w:p w14:paraId="36A6F895" w14:textId="5DB0BD28"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53" w:type="pct"/>
          </w:tcPr>
          <w:p w14:paraId="2BE79742" w14:textId="77777777" w:rsidR="006A412B"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Left</w:t>
            </w:r>
          </w:p>
          <w:p w14:paraId="67C92137" w14:textId="77777777" w:rsidR="00DC74A2" w:rsidRDefault="00DC74A2"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p w14:paraId="45EC4DAA" w14:textId="0247DEAE" w:rsidR="00525F43" w:rsidRDefault="00525F43"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Back???</w:t>
            </w:r>
          </w:p>
        </w:tc>
        <w:tc>
          <w:tcPr>
            <w:tcW w:w="834" w:type="pct"/>
          </w:tcPr>
          <w:p w14:paraId="6E247479" w14:textId="4D260074"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Fast</w:t>
            </w:r>
          </w:p>
          <w:p w14:paraId="6B08BB2B" w14:textId="77777777"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E9B3BB4" w14:textId="79E41D4A" w:rsidR="006A412B" w:rsidRPr="00990D82"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Slow</w:t>
            </w:r>
          </w:p>
        </w:tc>
        <w:tc>
          <w:tcPr>
            <w:tcW w:w="285" w:type="pct"/>
          </w:tcPr>
          <w:p w14:paraId="35502656" w14:textId="5EB232B8"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OK</w:t>
            </w:r>
            <w:r w:rsidR="006926DC">
              <w:rPr>
                <w:rFonts w:cstheme="minorHAnsi"/>
              </w:rPr>
              <w:t xml:space="preserve"> </w:t>
            </w:r>
          </w:p>
        </w:tc>
        <w:tc>
          <w:tcPr>
            <w:tcW w:w="324" w:type="pct"/>
          </w:tcPr>
          <w:p w14:paraId="6887D946" w14:textId="201109ED" w:rsidR="006A412B"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168990C7"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3683DFF6" w14:textId="77777777" w:rsidR="00B9189D"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C33A6A6" w14:textId="77777777" w:rsidR="0088331A" w:rsidRPr="0088331A" w:rsidRDefault="00B9189D"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lastRenderedPageBreak/>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48D16AE" w14:textId="77777777" w:rsidR="0088331A"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 Range (variability)</w:t>
            </w:r>
          </w:p>
          <w:p w14:paraId="35DE4B7B" w14:textId="77777777" w:rsid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3252DCB0" w14:textId="190A2947" w:rsidR="006A412B" w:rsidRPr="0088331A" w:rsidRDefault="0088331A" w:rsidP="0088331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t>Standard Deviation Duration</w:t>
            </w:r>
          </w:p>
        </w:tc>
        <w:tc>
          <w:tcPr>
            <w:tcW w:w="444" w:type="pct"/>
          </w:tcPr>
          <w:p w14:paraId="29A89EBD" w14:textId="2451A79B" w:rsidR="00797C02" w:rsidRDefault="00797C02" w:rsidP="00797C02">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r>
              <w:rPr>
                <w:rFonts w:cstheme="minorHAnsi"/>
                <w:u w:val="single"/>
              </w:rPr>
              <w:lastRenderedPageBreak/>
              <w:t>Control for extra metrics</w:t>
            </w:r>
          </w:p>
          <w:p w14:paraId="6C1D98F7" w14:textId="44DE6EE9" w:rsidR="00E55F07" w:rsidRDefault="00E55F0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p>
          <w:p w14:paraId="2DC368D1" w14:textId="7BC1341C" w:rsidR="00952F97" w:rsidRPr="00291560" w:rsidRDefault="00952F97" w:rsidP="007B7538">
            <w:pPr>
              <w:jc w:val="both"/>
              <w:cnfStyle w:val="000000000000" w:firstRow="0" w:lastRow="0" w:firstColumn="0" w:lastColumn="0" w:oddVBand="0" w:evenVBand="0" w:oddHBand="0" w:evenHBand="0" w:firstRowFirstColumn="0" w:firstRowLastColumn="0" w:lastRowFirstColumn="0" w:lastRowLastColumn="0"/>
              <w:rPr>
                <w:rFonts w:cstheme="minorHAnsi"/>
                <w:u w:val="single"/>
              </w:rPr>
            </w:pPr>
          </w:p>
        </w:tc>
      </w:tr>
      <w:tr w:rsidR="00F94730" w:rsidRPr="00614EF1" w14:paraId="0B8F9065" w14:textId="3C98D2DF"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48251C9" w14:textId="77B11F7D" w:rsidR="006A412B" w:rsidRDefault="006A412B" w:rsidP="007B7538">
            <w:r>
              <w:lastRenderedPageBreak/>
              <w:t>3</w:t>
            </w:r>
          </w:p>
        </w:tc>
        <w:tc>
          <w:tcPr>
            <w:tcW w:w="847" w:type="pct"/>
          </w:tcPr>
          <w:p w14:paraId="46888375" w14:textId="2007EF46"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Point your toes and lift your heels off the ground. Then place your feet back down flat on the floor and repeat. You should feel this in your calf muscles</w:t>
            </w:r>
          </w:p>
        </w:tc>
        <w:tc>
          <w:tcPr>
            <w:tcW w:w="425" w:type="pct"/>
          </w:tcPr>
          <w:p w14:paraId="7E27E7A8" w14:textId="412F1869"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767665">
              <w:rPr>
                <w:rFonts w:cstheme="minorHAnsi"/>
              </w:rPr>
              <w:t>Heel raises</w:t>
            </w:r>
          </w:p>
        </w:tc>
        <w:tc>
          <w:tcPr>
            <w:tcW w:w="346" w:type="pct"/>
          </w:tcPr>
          <w:p w14:paraId="5BEF1529" w14:textId="3D4DA053" w:rsidR="006A412B" w:rsidRDefault="00653777"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inear</w:t>
            </w:r>
          </w:p>
        </w:tc>
        <w:tc>
          <w:tcPr>
            <w:tcW w:w="241" w:type="pct"/>
          </w:tcPr>
          <w:p w14:paraId="5B404416" w14:textId="77777777" w:rsidR="006A412B" w:rsidRPr="00990D82"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 xml:space="preserve">Left </w:t>
            </w:r>
          </w:p>
          <w:p w14:paraId="7E0BACEB" w14:textId="4B80E85E" w:rsidR="006A412B" w:rsidRPr="00614EF1" w:rsidRDefault="006A412B" w:rsidP="00990D82">
            <w:pPr>
              <w:cnfStyle w:val="000000100000" w:firstRow="0" w:lastRow="0" w:firstColumn="0" w:lastColumn="0" w:oddVBand="0" w:evenVBand="0" w:oddHBand="1" w:evenHBand="0" w:firstRowFirstColumn="0" w:firstRowLastColumn="0" w:lastRowFirstColumn="0" w:lastRowLastColumn="0"/>
              <w:rPr>
                <w:rFonts w:cstheme="minorHAnsi"/>
              </w:rPr>
            </w:pPr>
            <w:r w:rsidRPr="00990D82">
              <w:rPr>
                <w:rFonts w:cstheme="minorHAnsi"/>
              </w:rPr>
              <w:t>Right</w:t>
            </w:r>
          </w:p>
        </w:tc>
        <w:tc>
          <w:tcPr>
            <w:tcW w:w="253" w:type="pct"/>
          </w:tcPr>
          <w:p w14:paraId="00DD7E2A"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w:t>
            </w:r>
          </w:p>
          <w:p w14:paraId="74C69224" w14:textId="1ECEE17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834" w:type="pct"/>
          </w:tcPr>
          <w:p w14:paraId="6CDFCAA7" w14:textId="156C3F56"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ormal</w:t>
            </w:r>
          </w:p>
          <w:p w14:paraId="423D548F" w14:textId="77777777"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low</w:t>
            </w:r>
          </w:p>
          <w:p w14:paraId="20F5AA36" w14:textId="0BB1ADDD"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rPr>
              <w:t>Small Raise</w:t>
            </w:r>
          </w:p>
        </w:tc>
        <w:tc>
          <w:tcPr>
            <w:tcW w:w="285" w:type="pct"/>
          </w:tcPr>
          <w:p w14:paraId="27CC924B" w14:textId="616DE672"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r w:rsidR="006926DC">
              <w:rPr>
                <w:rFonts w:cstheme="minorHAnsi"/>
              </w:rPr>
              <w:t xml:space="preserve"> </w:t>
            </w:r>
          </w:p>
        </w:tc>
        <w:tc>
          <w:tcPr>
            <w:tcW w:w="324" w:type="pct"/>
          </w:tcPr>
          <w:p w14:paraId="314862FC" w14:textId="4E3F0F0F"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528D249A" w14:textId="77777777"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Number of Movements</w:t>
            </w:r>
          </w:p>
          <w:p w14:paraId="0BC1FD98" w14:textId="77777777" w:rsidR="00B9189D"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Pace</w:t>
            </w:r>
          </w:p>
          <w:p w14:paraId="2C2A54EF" w14:textId="77777777" w:rsidR="0088331A" w:rsidRPr="0088331A" w:rsidRDefault="00B9189D"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 xml:space="preserve">Mean </w:t>
            </w:r>
            <w:r w:rsidR="0088331A" w:rsidRPr="0088331A">
              <w:rPr>
                <w:rFonts w:cstheme="minorHAnsi"/>
              </w:rPr>
              <w:t xml:space="preserve">Combined </w:t>
            </w:r>
            <w:r w:rsidRPr="0088331A">
              <w:rPr>
                <w:rFonts w:cstheme="minorHAnsi"/>
              </w:rPr>
              <w:t>Range (</w:t>
            </w:r>
            <w:r w:rsidR="0088331A" w:rsidRPr="0088331A">
              <w:rPr>
                <w:rFonts w:cstheme="minorHAnsi"/>
              </w:rPr>
              <w:t>yaw</w:t>
            </w:r>
            <w:r w:rsidRPr="0088331A">
              <w:rPr>
                <w:rFonts w:cstheme="minorHAnsi"/>
              </w:rPr>
              <w:t>)</w:t>
            </w:r>
          </w:p>
          <w:p w14:paraId="6F092ED0" w14:textId="7A30CBED" w:rsidR="0088331A"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Standard Deviation Combined</w:t>
            </w:r>
            <w:r w:rsidR="00BC252F">
              <w:rPr>
                <w:rFonts w:cstheme="minorHAnsi"/>
              </w:rPr>
              <w:t xml:space="preserve"> </w:t>
            </w:r>
            <w:r w:rsidRPr="0088331A">
              <w:rPr>
                <w:rFonts w:cstheme="minorHAnsi"/>
              </w:rPr>
              <w:t>Range (variability)</w:t>
            </w:r>
          </w:p>
          <w:p w14:paraId="6E2C61C5" w14:textId="77777777" w:rsid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88331A">
              <w:rPr>
                <w:rFonts w:cstheme="minorHAnsi"/>
              </w:rPr>
              <w:t>Mean Duration</w:t>
            </w:r>
          </w:p>
          <w:p w14:paraId="1ED98F47" w14:textId="1B217904" w:rsidR="006A412B" w:rsidRPr="0088331A" w:rsidRDefault="0088331A" w:rsidP="0088331A">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B9189D">
              <w:rPr>
                <w:rFonts w:cstheme="minorHAnsi"/>
              </w:rPr>
              <w:t>Standard Deviation Duration</w:t>
            </w:r>
          </w:p>
        </w:tc>
        <w:tc>
          <w:tcPr>
            <w:tcW w:w="444" w:type="pct"/>
          </w:tcPr>
          <w:p w14:paraId="41B6EE60" w14:textId="4FF01178" w:rsidR="006A412B"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p w14:paraId="504450D1" w14:textId="77777777" w:rsidR="00797C02" w:rsidRDefault="00797C02" w:rsidP="00797C02">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Pr>
                <w:rFonts w:cstheme="minorHAnsi"/>
                <w:u w:val="single"/>
              </w:rPr>
              <w:t>Control for extra metrics</w:t>
            </w:r>
          </w:p>
          <w:p w14:paraId="2A8BCD00" w14:textId="77777777" w:rsidR="00797C02" w:rsidRDefault="00797C02"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p w14:paraId="4DDE90A6" w14:textId="3DF90511" w:rsidR="00952F97" w:rsidRPr="00291560" w:rsidRDefault="00952F97"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p>
        </w:tc>
      </w:tr>
      <w:tr w:rsidR="00F94730" w:rsidRPr="00614EF1" w14:paraId="501D6D11" w14:textId="6E600FC3"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D850870" w14:textId="7D89B307" w:rsidR="006A412B" w:rsidRDefault="006A412B" w:rsidP="007B7538">
            <w:r>
              <w:t>4</w:t>
            </w:r>
          </w:p>
        </w:tc>
        <w:tc>
          <w:tcPr>
            <w:tcW w:w="847" w:type="pct"/>
          </w:tcPr>
          <w:p w14:paraId="73A1A7BF" w14:textId="60C2C5D7" w:rsidR="006A412B" w:rsidRPr="007B7538" w:rsidRDefault="006A412B" w:rsidP="007B753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tart by lifting your affected leg up into your chest, and then place it back down onto the floor. Then repeat on the other leg, alternating back and forth. Do a total of 20 to 30 repetitions for each leg.</w:t>
            </w:r>
          </w:p>
        </w:tc>
        <w:tc>
          <w:tcPr>
            <w:tcW w:w="425" w:type="pct"/>
          </w:tcPr>
          <w:p w14:paraId="1BAD3C5B" w14:textId="6191B3A9" w:rsidR="006A412B" w:rsidRPr="007B7538" w:rsidRDefault="006A412B" w:rsidP="007B7538">
            <w:pPr>
              <w:cnfStyle w:val="000000000000" w:firstRow="0" w:lastRow="0" w:firstColumn="0" w:lastColumn="0" w:oddVBand="0" w:evenVBand="0" w:oddHBand="0" w:evenHBand="0" w:firstRowFirstColumn="0" w:firstRowLastColumn="0" w:lastRowFirstColumn="0" w:lastRowLastColumn="0"/>
              <w:rPr>
                <w:rFonts w:cstheme="minorHAnsi"/>
              </w:rPr>
            </w:pPr>
            <w:r w:rsidRPr="00767665">
              <w:rPr>
                <w:rFonts w:cstheme="minorHAnsi"/>
              </w:rPr>
              <w:t>Seated marching on the spot</w:t>
            </w:r>
          </w:p>
        </w:tc>
        <w:tc>
          <w:tcPr>
            <w:tcW w:w="346" w:type="pct"/>
          </w:tcPr>
          <w:p w14:paraId="5FF12D2C" w14:textId="3173A1BB" w:rsidR="006A412B" w:rsidRDefault="00885E72" w:rsidP="007B7538">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tc>
        <w:tc>
          <w:tcPr>
            <w:tcW w:w="241" w:type="pct"/>
          </w:tcPr>
          <w:p w14:paraId="7504DF1D"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Head</w:t>
            </w:r>
          </w:p>
          <w:p w14:paraId="56F0523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Back</w:t>
            </w:r>
          </w:p>
          <w:p w14:paraId="5C8F23C1"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Right</w:t>
            </w:r>
          </w:p>
          <w:p w14:paraId="425EE114" w14:textId="7A5B9527" w:rsidR="006A412B" w:rsidRPr="00614EF1"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Left</w:t>
            </w:r>
          </w:p>
        </w:tc>
        <w:tc>
          <w:tcPr>
            <w:tcW w:w="253" w:type="pct"/>
          </w:tcPr>
          <w:p w14:paraId="2D81C730" w14:textId="77777777" w:rsidR="006A412B"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eft</w:t>
            </w:r>
          </w:p>
          <w:p w14:paraId="6379CEB2" w14:textId="00DF676A" w:rsidR="00057AD9" w:rsidRPr="00990D82" w:rsidRDefault="00057AD9"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834" w:type="pct"/>
          </w:tcPr>
          <w:p w14:paraId="0C5F6713" w14:textId="00E16F5C"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Normal</w:t>
            </w:r>
          </w:p>
          <w:p w14:paraId="4301FF78" w14:textId="77777777" w:rsidR="006A412B" w:rsidRPr="00990D82" w:rsidRDefault="006A412B" w:rsidP="00990D82">
            <w:pPr>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Fast</w:t>
            </w:r>
          </w:p>
          <w:p w14:paraId="4CED8BEA" w14:textId="3EB287F1" w:rsidR="006A412B" w:rsidRPr="00990D82" w:rsidRDefault="006A412B" w:rsidP="00990D82">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90D82">
              <w:rPr>
                <w:rFonts w:cstheme="minorHAnsi"/>
              </w:rPr>
              <w:t>Slow</w:t>
            </w:r>
          </w:p>
        </w:tc>
        <w:tc>
          <w:tcPr>
            <w:tcW w:w="285" w:type="pct"/>
          </w:tcPr>
          <w:p w14:paraId="39AC114C" w14:textId="7488A3E2" w:rsidR="006A412B" w:rsidRPr="00990D82" w:rsidRDefault="006926DC"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OK </w:t>
            </w:r>
          </w:p>
        </w:tc>
        <w:tc>
          <w:tcPr>
            <w:tcW w:w="324" w:type="pct"/>
          </w:tcPr>
          <w:p w14:paraId="3FB3C5DF" w14:textId="11950D74" w:rsidR="006A412B" w:rsidRPr="00990D82" w:rsidRDefault="00885E72" w:rsidP="00990D8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4BECB0B0"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Number of Movements</w:t>
            </w:r>
          </w:p>
          <w:p w14:paraId="52432C06" w14:textId="77777777" w:rsidR="00B9189D"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Pace</w:t>
            </w:r>
          </w:p>
          <w:p w14:paraId="75FCC515" w14:textId="77777777" w:rsidR="00BC252F" w:rsidRPr="0088331A" w:rsidRDefault="00B9189D"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 xml:space="preserve">Mean </w:t>
            </w:r>
            <w:r w:rsidR="00BC252F" w:rsidRPr="0088331A">
              <w:rPr>
                <w:rFonts w:cstheme="minorHAnsi"/>
              </w:rPr>
              <w:t xml:space="preserve">Combined </w:t>
            </w:r>
            <w:r w:rsidRPr="0088331A">
              <w:rPr>
                <w:rFonts w:cstheme="minorHAnsi"/>
              </w:rPr>
              <w:t>Range (</w:t>
            </w:r>
            <w:r w:rsidR="00BC252F" w:rsidRPr="0088331A">
              <w:rPr>
                <w:rFonts w:cstheme="minorHAnsi"/>
              </w:rPr>
              <w:t>yaw</w:t>
            </w:r>
            <w:r w:rsidRPr="0088331A">
              <w:rPr>
                <w:rFonts w:cstheme="minorHAnsi"/>
              </w:rPr>
              <w:t>)</w:t>
            </w:r>
          </w:p>
          <w:p w14:paraId="7D21ADD6" w14:textId="77777777" w:rsidR="00BC252F" w:rsidRPr="0088331A" w:rsidRDefault="00BC252F" w:rsidP="00BC252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Standard Deviation Combined</w:t>
            </w:r>
            <w:r>
              <w:rPr>
                <w:rFonts w:cstheme="minorHAnsi"/>
              </w:rPr>
              <w:t xml:space="preserve"> </w:t>
            </w:r>
            <w:r w:rsidRPr="0088331A">
              <w:rPr>
                <w:rFonts w:cstheme="minorHAnsi"/>
              </w:rPr>
              <w:t>Range (variability)</w:t>
            </w:r>
          </w:p>
          <w:p w14:paraId="0BB99F9E"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88331A">
              <w:rPr>
                <w:rFonts w:cstheme="minorHAnsi"/>
              </w:rPr>
              <w:t>Mean Duration</w:t>
            </w:r>
          </w:p>
          <w:p w14:paraId="404EC5CD" w14:textId="77777777" w:rsidR="006A412B"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B9189D">
              <w:rPr>
                <w:rFonts w:cstheme="minorHAnsi"/>
              </w:rPr>
              <w:t>Standard Deviation Duration</w:t>
            </w:r>
          </w:p>
          <w:p w14:paraId="1A2F7200" w14:textId="77777777" w:rsid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ymmetry (differences between mean mean ranges)</w:t>
            </w:r>
          </w:p>
          <w:p w14:paraId="73613968" w14:textId="0296199A" w:rsidR="00BC252F" w:rsidRPr="00BC252F" w:rsidRDefault="00BC252F" w:rsidP="00BC252F">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eak Acceleration (</w:t>
            </w:r>
            <w:r w:rsidRPr="00BC252F">
              <w:rPr>
                <w:rFonts w:cstheme="minorHAnsi"/>
              </w:rPr>
              <w:t>highest acceleration achieved during a specific movement</w:t>
            </w:r>
            <w:r>
              <w:rPr>
                <w:rFonts w:cstheme="minorHAnsi"/>
              </w:rPr>
              <w:t>)</w:t>
            </w:r>
          </w:p>
        </w:tc>
        <w:tc>
          <w:tcPr>
            <w:tcW w:w="444" w:type="pct"/>
          </w:tcPr>
          <w:p w14:paraId="0BA25A79" w14:textId="3EBA7421" w:rsidR="00BC252F" w:rsidRPr="00240AAC" w:rsidRDefault="00BC252F" w:rsidP="00990D82">
            <w:pPr>
              <w:cnfStyle w:val="000000000000" w:firstRow="0" w:lastRow="0" w:firstColumn="0" w:lastColumn="0" w:oddVBand="0" w:evenVBand="0" w:oddHBand="0" w:evenHBand="0" w:firstRowFirstColumn="0" w:firstRowLastColumn="0" w:lastRowFirstColumn="0" w:lastRowLastColumn="0"/>
              <w:rPr>
                <w:rFonts w:cstheme="minorHAnsi"/>
                <w:u w:val="single"/>
              </w:rPr>
            </w:pPr>
          </w:p>
          <w:p w14:paraId="76499569" w14:textId="13CB945D" w:rsidR="00BC252F" w:rsidRPr="00BC252F" w:rsidRDefault="00240AAC" w:rsidP="00BC252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noProof/>
              </w:rPr>
              <w:drawing>
                <wp:inline distT="0" distB="0" distL="0" distR="0" wp14:anchorId="04077A72" wp14:editId="2DF125E8">
                  <wp:extent cx="914400" cy="914400"/>
                  <wp:effectExtent l="0" t="0" r="0" b="0"/>
                  <wp:docPr id="214107565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E342C4" w:rsidRPr="003F1531" w14:paraId="7601FBB0" w14:textId="7FF5DACC" w:rsidTr="00E342C4">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4928BEC5" w14:textId="26A5FFF7" w:rsidR="006A412B" w:rsidRPr="00E342C4" w:rsidRDefault="006A412B" w:rsidP="007B7538">
            <w:pPr>
              <w:rPr>
                <w:color w:val="auto"/>
              </w:rPr>
            </w:pPr>
            <w:r w:rsidRPr="00E342C4">
              <w:t>5</w:t>
            </w:r>
          </w:p>
        </w:tc>
        <w:tc>
          <w:tcPr>
            <w:tcW w:w="847" w:type="pct"/>
          </w:tcPr>
          <w:p w14:paraId="3B2B7118" w14:textId="223D3D0D" w:rsidR="006A412B" w:rsidRPr="00E342C4" w:rsidRDefault="006A412B" w:rsidP="00767665">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it with back straight, head in an upright position with feet hip width apart and placed firmly on the ground.</w:t>
            </w:r>
          </w:p>
        </w:tc>
        <w:tc>
          <w:tcPr>
            <w:tcW w:w="425" w:type="pct"/>
          </w:tcPr>
          <w:p w14:paraId="0C9E8448" w14:textId="57546485" w:rsidR="006A412B" w:rsidRPr="00E342C4"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it to stand</w:t>
            </w:r>
          </w:p>
        </w:tc>
        <w:tc>
          <w:tcPr>
            <w:tcW w:w="346" w:type="pct"/>
          </w:tcPr>
          <w:p w14:paraId="38457A79" w14:textId="48DEB59A" w:rsidR="006A412B" w:rsidRPr="00E342C4" w:rsidRDefault="00B54550" w:rsidP="007B7538">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linear</w:t>
            </w:r>
          </w:p>
        </w:tc>
        <w:tc>
          <w:tcPr>
            <w:tcW w:w="241" w:type="pct"/>
          </w:tcPr>
          <w:p w14:paraId="79B90B54" w14:textId="77777777" w:rsidR="006A412B" w:rsidRPr="00E342C4"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Head</w:t>
            </w:r>
          </w:p>
          <w:p w14:paraId="4AF4968B" w14:textId="77777777" w:rsidR="006A412B" w:rsidRPr="00E342C4" w:rsidRDefault="006A412B" w:rsidP="00767665">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Back</w:t>
            </w:r>
          </w:p>
          <w:p w14:paraId="58013E94" w14:textId="77777777" w:rsidR="006858C4" w:rsidRPr="00E342C4" w:rsidRDefault="006858C4" w:rsidP="006858C4">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Right</w:t>
            </w:r>
          </w:p>
          <w:p w14:paraId="5C785643" w14:textId="42CA9493" w:rsidR="006A412B" w:rsidRPr="00E342C4" w:rsidRDefault="006858C4" w:rsidP="006858C4">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Left</w:t>
            </w:r>
          </w:p>
        </w:tc>
        <w:tc>
          <w:tcPr>
            <w:tcW w:w="253" w:type="pct"/>
          </w:tcPr>
          <w:p w14:paraId="71CB2860" w14:textId="77777777" w:rsidR="00DC74A2" w:rsidRPr="00E342C4"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Head</w:t>
            </w:r>
          </w:p>
          <w:p w14:paraId="19D8CD2F" w14:textId="77777777" w:rsidR="00DC74A2" w:rsidRPr="00E342C4" w:rsidRDefault="00DC74A2" w:rsidP="00DC74A2">
            <w:pPr>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Back</w:t>
            </w:r>
          </w:p>
          <w:p w14:paraId="152903AD" w14:textId="70B298F3" w:rsidR="006A412B" w:rsidRPr="00E342C4" w:rsidRDefault="006A412B" w:rsidP="00DC74A2">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834" w:type="pct"/>
          </w:tcPr>
          <w:p w14:paraId="17881116" w14:textId="52FB7E4C"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Normal</w:t>
            </w:r>
          </w:p>
          <w:p w14:paraId="1EB511B1" w14:textId="77777777"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Fast</w:t>
            </w:r>
          </w:p>
          <w:p w14:paraId="0F922E2C" w14:textId="6BEDF3E2" w:rsidR="006A412B" w:rsidRPr="00E342C4"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E342C4">
              <w:rPr>
                <w:rFonts w:cstheme="minorHAnsi"/>
              </w:rPr>
              <w:t>Slow</w:t>
            </w:r>
          </w:p>
        </w:tc>
        <w:tc>
          <w:tcPr>
            <w:tcW w:w="285" w:type="pct"/>
          </w:tcPr>
          <w:p w14:paraId="0A6A1D6C" w14:textId="7A753017" w:rsidR="006A412B" w:rsidRPr="00E342C4" w:rsidRDefault="00313FA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0ECAD378" w14:textId="5A9743D6" w:rsidR="006A412B" w:rsidRPr="00E342C4" w:rsidRDefault="00313FA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C9A68D9"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Number of Movements</w:t>
            </w:r>
          </w:p>
          <w:p w14:paraId="7AB53A56"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Pace</w:t>
            </w:r>
          </w:p>
          <w:p w14:paraId="158BF440"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Mean Combined Range (yaw)</w:t>
            </w:r>
          </w:p>
          <w:p w14:paraId="3525EA3B"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tandard Deviation Combined Range (variability)</w:t>
            </w:r>
          </w:p>
          <w:p w14:paraId="0A97AF01"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Mean Duration</w:t>
            </w:r>
          </w:p>
          <w:p w14:paraId="78217D78"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tandard Deviation Duration</w:t>
            </w:r>
          </w:p>
          <w:p w14:paraId="1C3F6340" w14:textId="77777777" w:rsidR="00E342C4"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Symmetry (differences between mean mean ranges)</w:t>
            </w:r>
          </w:p>
          <w:p w14:paraId="15C79232" w14:textId="21D8FBC4" w:rsidR="006A412B" w:rsidRPr="00E342C4" w:rsidRDefault="00E342C4" w:rsidP="00E342C4">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Peak Acceleration (highest acceleration achieved during a specific movement)</w:t>
            </w:r>
          </w:p>
        </w:tc>
        <w:tc>
          <w:tcPr>
            <w:tcW w:w="444" w:type="pct"/>
          </w:tcPr>
          <w:p w14:paraId="27322881" w14:textId="77777777" w:rsidR="006A412B" w:rsidRPr="00E342C4" w:rsidRDefault="00E342C4"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t>Control for extra metrics</w:t>
            </w:r>
          </w:p>
          <w:p w14:paraId="15D7B57B" w14:textId="1544306D" w:rsidR="00E342C4" w:rsidRPr="00E342C4" w:rsidRDefault="00E342C4"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861818" w:rsidRPr="00614EF1" w14:paraId="40B1AB73" w14:textId="0F59DC6B"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A835FCD" w14:textId="77777777" w:rsidR="00B27BF9" w:rsidRPr="0065235E" w:rsidRDefault="00B27BF9" w:rsidP="00B27BF9">
            <w:pPr>
              <w:rPr>
                <w:rFonts w:asciiTheme="majorHAnsi" w:hAnsiTheme="majorHAnsi" w:cstheme="majorHAnsi"/>
              </w:rPr>
            </w:pPr>
          </w:p>
        </w:tc>
        <w:tc>
          <w:tcPr>
            <w:tcW w:w="847" w:type="pct"/>
            <w:shd w:val="clear" w:color="auto" w:fill="4472C4" w:themeFill="accent1"/>
          </w:tcPr>
          <w:p w14:paraId="4CFF318F" w14:textId="2684A511" w:rsidR="00B27BF9" w:rsidRPr="0065235E"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65235E">
              <w:rPr>
                <w:rFonts w:asciiTheme="majorHAnsi" w:hAnsiTheme="majorHAnsi" w:cstheme="majorHAnsi"/>
                <w:b/>
                <w:bCs/>
                <w:color w:val="FFFFFF" w:themeColor="background1"/>
              </w:rPr>
              <w:t xml:space="preserve">Old Standing – Exercise Description </w:t>
            </w:r>
          </w:p>
        </w:tc>
        <w:tc>
          <w:tcPr>
            <w:tcW w:w="425" w:type="pct"/>
            <w:shd w:val="clear" w:color="auto" w:fill="4472C4" w:themeFill="accent1"/>
          </w:tcPr>
          <w:p w14:paraId="751D1EFA" w14:textId="2E6C12A9"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793A4977" w14:textId="4A14698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4C2142C1" w14:textId="53A4961C"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573466D6" w14:textId="6C1F9A6B"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330ACEF0" w14:textId="60F5B65C"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u w:val="single"/>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639051F2" w14:textId="4D61C1E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4ACE46DE" w14:textId="3A59D7D9"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5233B21B" w14:textId="23BA7A7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0569B936" w14:textId="43FA2BBC"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tr w:rsidR="00F94730" w:rsidRPr="00614EF1" w14:paraId="6D7CF463" w14:textId="43F2F2E8"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B0B2195" w14:textId="72792FC4" w:rsidR="006A412B" w:rsidRDefault="006A412B" w:rsidP="007B7538">
            <w:r>
              <w:t>1</w:t>
            </w:r>
          </w:p>
        </w:tc>
        <w:tc>
          <w:tcPr>
            <w:tcW w:w="847" w:type="pct"/>
          </w:tcPr>
          <w:p w14:paraId="751443EB" w14:textId="64985ADF"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Pr="000B7396">
              <w:rPr>
                <w:rFonts w:cstheme="minorHAnsi"/>
              </w:rPr>
              <w:t>tand with feet hwa</w:t>
            </w:r>
            <w:r>
              <w:rPr>
                <w:rFonts w:cstheme="minorHAnsi"/>
              </w:rPr>
              <w:t>-fct</w:t>
            </w:r>
            <w:r w:rsidRPr="000B7396">
              <w:rPr>
                <w:rFonts w:cstheme="minorHAnsi"/>
              </w:rPr>
              <w:t>, eo</w:t>
            </w:r>
            <w:r>
              <w:rPr>
                <w:rFonts w:cstheme="minorHAnsi"/>
              </w:rPr>
              <w:t>-ec</w:t>
            </w:r>
            <w:r w:rsidRPr="000B7396">
              <w:rPr>
                <w:rFonts w:cstheme="minorHAnsi"/>
              </w:rPr>
              <w:t>. Try to maintain your balance in this position for one minute</w:t>
            </w:r>
          </w:p>
        </w:tc>
        <w:tc>
          <w:tcPr>
            <w:tcW w:w="425" w:type="pct"/>
          </w:tcPr>
          <w:p w14:paraId="257E72B4" w14:textId="23CC7E16"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ntain Balance HWA/FCT</w:t>
            </w:r>
          </w:p>
        </w:tc>
        <w:tc>
          <w:tcPr>
            <w:tcW w:w="346" w:type="pct"/>
          </w:tcPr>
          <w:p w14:paraId="7F031F41" w14:textId="78D5E1F0"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19EBFC72"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28A851B9" w14:textId="77777777"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Left </w:t>
            </w:r>
          </w:p>
          <w:p w14:paraId="35D305D6" w14:textId="25ED8C3C" w:rsidR="006A412B" w:rsidRPr="00614EF1"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w:t>
            </w:r>
          </w:p>
        </w:tc>
        <w:tc>
          <w:tcPr>
            <w:tcW w:w="253" w:type="pct"/>
          </w:tcPr>
          <w:p w14:paraId="6AF5EAB0" w14:textId="13552FA8" w:rsidR="006A412B" w:rsidRPr="0052620D" w:rsidRDefault="000B7619"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834" w:type="pct"/>
          </w:tcPr>
          <w:p w14:paraId="63D4E8D6" w14:textId="105A1575"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closed</w:t>
            </w:r>
          </w:p>
          <w:p w14:paraId="45F14DD9"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FCT eye open</w:t>
            </w:r>
          </w:p>
          <w:p w14:paraId="5E9E905F" w14:textId="77777777" w:rsidR="006A412B" w:rsidRPr="0052620D"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rPr>
            </w:pPr>
            <w:r w:rsidRPr="0052620D">
              <w:rPr>
                <w:rFonts w:cstheme="minorHAnsi"/>
              </w:rPr>
              <w:t>HWA eye closed</w:t>
            </w:r>
          </w:p>
          <w:p w14:paraId="7B93BB14" w14:textId="1FA4ACF9" w:rsidR="006A412B" w:rsidRPr="007B7538" w:rsidRDefault="006A412B" w:rsidP="0052620D">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52620D">
              <w:rPr>
                <w:rFonts w:cstheme="minorHAnsi"/>
              </w:rPr>
              <w:t>HWA eye open</w:t>
            </w:r>
          </w:p>
        </w:tc>
        <w:tc>
          <w:tcPr>
            <w:tcW w:w="285" w:type="pct"/>
          </w:tcPr>
          <w:p w14:paraId="7090BB92" w14:textId="028C5D31" w:rsidR="006A412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1222B2A8" w14:textId="6F18F6E1" w:rsidR="006A412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0D1038E7" w14:textId="77777777" w:rsidR="007F7D75" w:rsidRP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Number of Movements</w:t>
            </w:r>
          </w:p>
          <w:p w14:paraId="4263B874" w14:textId="77777777" w:rsidR="007F7D75" w:rsidRP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Pace</w:t>
            </w:r>
          </w:p>
          <w:p w14:paraId="06A81F5F" w14:textId="77777777" w:rsidR="007F7D75" w:rsidRP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Mean Combined Range (yaw)</w:t>
            </w:r>
          </w:p>
          <w:p w14:paraId="7AC84232" w14:textId="77777777" w:rsidR="007F7D75" w:rsidRP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Standard Deviation Combined Range (variability)</w:t>
            </w:r>
          </w:p>
          <w:p w14:paraId="6FA06B54" w14:textId="77777777" w:rsidR="007F7D75" w:rsidRP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Mean Duration</w:t>
            </w:r>
          </w:p>
          <w:p w14:paraId="19E8328C" w14:textId="78425665" w:rsidR="007F7D75" w:rsidRDefault="007F7D75" w:rsidP="007F7D75">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rPr>
              <w:t>Standard Deviation Duration</w:t>
            </w:r>
          </w:p>
          <w:p w14:paraId="08AC29A4" w14:textId="51E6AF84" w:rsidR="00883574" w:rsidRPr="007F7D75"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7F7D75">
              <w:rPr>
                <w:rFonts w:cstheme="minorHAnsi"/>
                <w:highlight w:val="lightGray"/>
              </w:rPr>
              <w:t xml:space="preserve">posture deviation (Degrees of </w:t>
            </w:r>
            <w:r w:rsidRPr="007F7D75">
              <w:rPr>
                <w:rFonts w:cstheme="minorHAnsi"/>
                <w:highlight w:val="lightGray"/>
              </w:rPr>
              <w:lastRenderedPageBreak/>
              <w:t>deviation from upright posture)</w:t>
            </w:r>
          </w:p>
          <w:p w14:paraId="5B71D72D" w14:textId="7E52D9B1" w:rsidR="00883574" w:rsidRPr="007F7D75"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7F7D75">
              <w:rPr>
                <w:rFonts w:cstheme="minorHAnsi"/>
                <w:highlight w:val="lightGray"/>
              </w:rPr>
              <w:t xml:space="preserve">displacement </w:t>
            </w:r>
            <w:r w:rsidR="004C58A9" w:rsidRPr="007F7D75">
              <w:rPr>
                <w:rFonts w:cstheme="minorHAnsi"/>
                <w:highlight w:val="lightGray"/>
              </w:rPr>
              <w:t>(Displacement from the center of gravity)</w:t>
            </w:r>
          </w:p>
          <w:p w14:paraId="78E53B55" w14:textId="429F4635" w:rsidR="00883574" w:rsidRPr="00883574" w:rsidRDefault="00883574" w:rsidP="00883574">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7F7D75">
              <w:rPr>
                <w:rFonts w:cstheme="minorHAnsi"/>
                <w:highlight w:val="lightGray"/>
              </w:rPr>
              <w:t>balance loss</w:t>
            </w:r>
            <w:r w:rsidR="004C58A9" w:rsidRPr="007F7D75">
              <w:rPr>
                <w:rFonts w:cstheme="minorHAnsi"/>
                <w:highlight w:val="lightGray"/>
              </w:rPr>
              <w:t xml:space="preserve"> (Frequency and duration)</w:t>
            </w:r>
          </w:p>
        </w:tc>
        <w:tc>
          <w:tcPr>
            <w:tcW w:w="444" w:type="pct"/>
          </w:tcPr>
          <w:p w14:paraId="6F9A01ED" w14:textId="190BAC2E" w:rsidR="00100AAB" w:rsidRPr="00E342C4" w:rsidRDefault="00100AAB" w:rsidP="00100AAB">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rPr>
              <w:lastRenderedPageBreak/>
              <w:t>Control for extra metrics</w:t>
            </w:r>
          </w:p>
          <w:p w14:paraId="5A5D8127" w14:textId="25F56538" w:rsidR="00100AAB" w:rsidRPr="0052620D" w:rsidRDefault="00100AAB" w:rsidP="0052620D">
            <w:pPr>
              <w:cnfStyle w:val="000000100000" w:firstRow="0" w:lastRow="0" w:firstColumn="0" w:lastColumn="0" w:oddVBand="0" w:evenVBand="0" w:oddHBand="1" w:evenHBand="0" w:firstRowFirstColumn="0" w:firstRowLastColumn="0" w:lastRowFirstColumn="0" w:lastRowLastColumn="0"/>
              <w:rPr>
                <w:rFonts w:cstheme="minorHAnsi"/>
              </w:rPr>
            </w:pPr>
          </w:p>
        </w:tc>
      </w:tr>
      <w:tr w:rsidR="00F94730" w:rsidRPr="00614EF1" w14:paraId="45CDBCC2" w14:textId="50308AF6"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DB85932" w14:textId="5371C464" w:rsidR="006A412B" w:rsidRDefault="006A412B" w:rsidP="00F417DC">
            <w:r>
              <w:t>3</w:t>
            </w:r>
          </w:p>
        </w:tc>
        <w:tc>
          <w:tcPr>
            <w:tcW w:w="847" w:type="pct"/>
          </w:tcPr>
          <w:p w14:paraId="5442CE45" w14:textId="2D85D4B0" w:rsidR="006A412B" w:rsidRPr="007B7538"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w:t>
            </w:r>
            <w:r w:rsidRPr="00F417DC">
              <w:rPr>
                <w:rFonts w:cstheme="minorHAnsi"/>
              </w:rPr>
              <w:t>tand with fnwa</w:t>
            </w:r>
            <w:r>
              <w:rPr>
                <w:rFonts w:cstheme="minorHAnsi"/>
              </w:rPr>
              <w:t>/fct</w:t>
            </w:r>
            <w:r w:rsidRPr="00F417DC">
              <w:rPr>
                <w:rFonts w:cstheme="minorHAnsi"/>
              </w:rPr>
              <w:t>. Bend over as if to pick up an object off the floor</w:t>
            </w:r>
            <w:r>
              <w:rPr>
                <w:rFonts w:cstheme="minorHAnsi"/>
              </w:rPr>
              <w:t>/cupboard</w:t>
            </w:r>
            <w:r w:rsidRPr="00F417DC">
              <w:rPr>
                <w:rFonts w:cstheme="minorHAnsi"/>
              </w:rPr>
              <w:t>. Return to upright and repeat.  5 repetitions</w:t>
            </w:r>
          </w:p>
        </w:tc>
        <w:tc>
          <w:tcPr>
            <w:tcW w:w="425" w:type="pct"/>
          </w:tcPr>
          <w:p w14:paraId="21F017B1" w14:textId="0692A456" w:rsidR="006A412B" w:rsidRPr="007B7538"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ending over</w:t>
            </w:r>
          </w:p>
        </w:tc>
        <w:tc>
          <w:tcPr>
            <w:tcW w:w="346" w:type="pct"/>
          </w:tcPr>
          <w:p w14:paraId="12C9A6FD" w14:textId="67EA82DE"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74086FB5"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p w14:paraId="02B26DDE"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Left </w:t>
            </w:r>
          </w:p>
          <w:p w14:paraId="5D17E88A" w14:textId="122D8716" w:rsidR="006A412B" w:rsidRPr="00614EF1"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Right</w:t>
            </w:r>
          </w:p>
        </w:tc>
        <w:tc>
          <w:tcPr>
            <w:tcW w:w="253" w:type="pct"/>
          </w:tcPr>
          <w:p w14:paraId="6F9F0F03" w14:textId="148556B1" w:rsidR="006A412B" w:rsidRPr="0052620D" w:rsidRDefault="000B7619"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tc>
        <w:tc>
          <w:tcPr>
            <w:tcW w:w="834" w:type="pct"/>
          </w:tcPr>
          <w:p w14:paraId="77A41BA0" w14:textId="77396330"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floor</w:t>
            </w:r>
          </w:p>
          <w:p w14:paraId="6DC4C8A7" w14:textId="3CD4F8D8" w:rsidR="006A412B" w:rsidRPr="0052620D"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52620D">
              <w:rPr>
                <w:rFonts w:cstheme="minorHAnsi"/>
              </w:rPr>
              <w:t xml:space="preserve">FCT </w:t>
            </w:r>
            <w:r>
              <w:rPr>
                <w:rFonts w:cstheme="minorHAnsi"/>
              </w:rPr>
              <w:t>cupboard</w:t>
            </w:r>
          </w:p>
          <w:p w14:paraId="08BE3695" w14:textId="77777777" w:rsidR="006A412B"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NWA floor</w:t>
            </w:r>
          </w:p>
          <w:p w14:paraId="7940CB8C" w14:textId="6D5AD118" w:rsidR="006A412B" w:rsidRPr="00F417DC" w:rsidRDefault="006A412B" w:rsidP="00F417DC">
            <w:pPr>
              <w:jc w:val="both"/>
              <w:cnfStyle w:val="000000000000" w:firstRow="0" w:lastRow="0" w:firstColumn="0" w:lastColumn="0" w:oddVBand="0" w:evenVBand="0" w:oddHBand="0" w:evenHBand="0" w:firstRowFirstColumn="0" w:firstRowLastColumn="0" w:lastRowFirstColumn="0" w:lastRowLastColumn="0"/>
              <w:rPr>
                <w:rFonts w:cstheme="minorHAnsi"/>
              </w:rPr>
            </w:pPr>
            <w:r w:rsidRPr="00F417DC">
              <w:rPr>
                <w:rFonts w:cstheme="minorHAnsi"/>
              </w:rPr>
              <w:t>FNWA cupboard</w:t>
            </w:r>
          </w:p>
        </w:tc>
        <w:tc>
          <w:tcPr>
            <w:tcW w:w="285" w:type="pct"/>
          </w:tcPr>
          <w:p w14:paraId="64557238" w14:textId="1B207C54" w:rsidR="006A412B" w:rsidRPr="0052620D" w:rsidRDefault="008C556E"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3F6E730A" w14:textId="009EEF86" w:rsidR="006A412B" w:rsidRPr="0052620D" w:rsidRDefault="002A1AA2" w:rsidP="00F417D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08E0CDB6"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Number of Movements</w:t>
            </w:r>
          </w:p>
          <w:p w14:paraId="33406B1A"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Pace</w:t>
            </w:r>
          </w:p>
          <w:p w14:paraId="49598FD3"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Mean Combined Range (yaw)</w:t>
            </w:r>
          </w:p>
          <w:p w14:paraId="0BEF6128"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Standard Deviation Combined Range (variability)</w:t>
            </w:r>
          </w:p>
          <w:p w14:paraId="796EE44A" w14:textId="77777777" w:rsidR="00670B6A" w:rsidRPr="00670B6A" w:rsidRDefault="00670B6A" w:rsidP="00670B6A">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Mean Duration</w:t>
            </w:r>
          </w:p>
          <w:p w14:paraId="6F8C9B35" w14:textId="5719D299" w:rsidR="006A412B" w:rsidRPr="00670B6A" w:rsidRDefault="00670B6A" w:rsidP="00F417DC">
            <w:pPr>
              <w:numPr>
                <w:ilvl w:val="0"/>
                <w:numId w:val="1"/>
              </w:numPr>
              <w:cnfStyle w:val="000000000000" w:firstRow="0" w:lastRow="0" w:firstColumn="0" w:lastColumn="0" w:oddVBand="0" w:evenVBand="0" w:oddHBand="0" w:evenHBand="0" w:firstRowFirstColumn="0" w:firstRowLastColumn="0" w:lastRowFirstColumn="0" w:lastRowLastColumn="0"/>
              <w:rPr>
                <w:rFonts w:cstheme="minorHAnsi"/>
              </w:rPr>
            </w:pPr>
            <w:r w:rsidRPr="00670B6A">
              <w:rPr>
                <w:rFonts w:cstheme="minorHAnsi"/>
              </w:rPr>
              <w:t>Standard Deviation Duration</w:t>
            </w:r>
          </w:p>
        </w:tc>
        <w:tc>
          <w:tcPr>
            <w:tcW w:w="444" w:type="pct"/>
          </w:tcPr>
          <w:p w14:paraId="489E596A" w14:textId="77777777" w:rsidR="006A412B" w:rsidRDefault="006A412B" w:rsidP="00F417DC">
            <w:pPr>
              <w:cnfStyle w:val="000000000000" w:firstRow="0" w:lastRow="0" w:firstColumn="0" w:lastColumn="0" w:oddVBand="0" w:evenVBand="0" w:oddHBand="0" w:evenHBand="0" w:firstRowFirstColumn="0" w:firstRowLastColumn="0" w:lastRowFirstColumn="0" w:lastRowLastColumn="0"/>
              <w:rPr>
                <w:rFonts w:cstheme="minorHAnsi"/>
              </w:rPr>
            </w:pPr>
          </w:p>
          <w:p w14:paraId="714FD861" w14:textId="7DD9038E" w:rsidR="002A1AA2" w:rsidRPr="0052620D" w:rsidRDefault="002A1AA2" w:rsidP="00F417DC">
            <w:pPr>
              <w:cnfStyle w:val="000000000000" w:firstRow="0" w:lastRow="0" w:firstColumn="0" w:lastColumn="0" w:oddVBand="0" w:evenVBand="0" w:oddHBand="0" w:evenHBand="0" w:firstRowFirstColumn="0" w:firstRowLastColumn="0" w:lastRowFirstColumn="0" w:lastRowLastColumn="0"/>
              <w:rPr>
                <w:rFonts w:cstheme="minorHAnsi"/>
              </w:rPr>
            </w:pPr>
            <w:r w:rsidRPr="00E342C4">
              <w:rPr>
                <w:rFonts w:cstheme="minorHAnsi"/>
                <w:noProof/>
              </w:rPr>
              <w:drawing>
                <wp:inline distT="0" distB="0" distL="0" distR="0" wp14:anchorId="096A6CCE" wp14:editId="52DCC505">
                  <wp:extent cx="914400" cy="914400"/>
                  <wp:effectExtent l="0" t="0" r="0" b="0"/>
                  <wp:docPr id="145926581"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F94730" w:rsidRPr="00614EF1" w14:paraId="22E9BE2D" w14:textId="1F2CF95A"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00CF44E8" w14:textId="55F4CE88" w:rsidR="006A412B" w:rsidRDefault="006A412B" w:rsidP="007B7538">
            <w:r>
              <w:t>4</w:t>
            </w:r>
          </w:p>
        </w:tc>
        <w:tc>
          <w:tcPr>
            <w:tcW w:w="847" w:type="pct"/>
          </w:tcPr>
          <w:p w14:paraId="2A93375F" w14:textId="6DF6B31E"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Stand with fnwa. Turn to face the opposite direction. 3 repetitions to the left and 3 repetitions to the right.</w:t>
            </w:r>
          </w:p>
        </w:tc>
        <w:tc>
          <w:tcPr>
            <w:tcW w:w="425" w:type="pct"/>
          </w:tcPr>
          <w:p w14:paraId="6CC00F1A" w14:textId="29C18260" w:rsidR="006A412B" w:rsidRPr="007B7538"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ivel turning</w:t>
            </w:r>
          </w:p>
        </w:tc>
        <w:tc>
          <w:tcPr>
            <w:tcW w:w="346" w:type="pct"/>
          </w:tcPr>
          <w:p w14:paraId="1F104AC0" w14:textId="5D53F11E" w:rsidR="006A412B" w:rsidRDefault="006A412B" w:rsidP="007B753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6062C960"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Back</w:t>
            </w:r>
          </w:p>
          <w:p w14:paraId="48D45679" w14:textId="77777777" w:rsidR="006A412B" w:rsidRPr="00F417DC"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 xml:space="preserve">Left </w:t>
            </w:r>
          </w:p>
          <w:p w14:paraId="207F1429" w14:textId="77777777" w:rsidR="006A412B" w:rsidRDefault="006A412B" w:rsidP="00F417DC">
            <w:pPr>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w:t>
            </w:r>
          </w:p>
          <w:p w14:paraId="4F107201" w14:textId="7060B6FC" w:rsidR="00103337" w:rsidRPr="00614EF1" w:rsidRDefault="00103337" w:rsidP="00F417DC">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tc>
        <w:tc>
          <w:tcPr>
            <w:tcW w:w="253" w:type="pct"/>
          </w:tcPr>
          <w:p w14:paraId="47ACA4DE" w14:textId="77777777" w:rsidR="000B7619" w:rsidRPr="000B7619"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B7619">
              <w:rPr>
                <w:rFonts w:cstheme="minorHAnsi"/>
              </w:rPr>
              <w:t>Back</w:t>
            </w:r>
          </w:p>
          <w:p w14:paraId="0BC9325B" w14:textId="77777777" w:rsidR="00907185" w:rsidRDefault="00907185"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ead</w:t>
            </w:r>
          </w:p>
          <w:p w14:paraId="2F19F2FB" w14:textId="71F980A5" w:rsidR="000B7619" w:rsidRPr="00F417DC" w:rsidRDefault="000B7619" w:rsidP="000B761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p>
        </w:tc>
        <w:tc>
          <w:tcPr>
            <w:tcW w:w="834" w:type="pct"/>
          </w:tcPr>
          <w:p w14:paraId="34EA85E8" w14:textId="440FD98E"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Right to Left</w:t>
            </w:r>
          </w:p>
          <w:p w14:paraId="33759047" w14:textId="6BE66BB2" w:rsidR="006A412B" w:rsidRPr="00F417DC"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F417DC">
              <w:rPr>
                <w:rFonts w:cstheme="minorHAnsi"/>
              </w:rPr>
              <w:t>Left to Right</w:t>
            </w:r>
          </w:p>
          <w:p w14:paraId="44F26A6D" w14:textId="53A34A61" w:rsidR="006A412B" w:rsidRPr="007B7538" w:rsidRDefault="006A412B" w:rsidP="007B7538">
            <w:pPr>
              <w:jc w:val="both"/>
              <w:cnfStyle w:val="000000100000" w:firstRow="0" w:lastRow="0" w:firstColumn="0" w:lastColumn="0" w:oddVBand="0" w:evenVBand="0" w:oddHBand="1" w:evenHBand="0" w:firstRowFirstColumn="0" w:firstRowLastColumn="0" w:lastRowFirstColumn="0" w:lastRowLastColumn="0"/>
              <w:rPr>
                <w:rFonts w:cstheme="minorHAnsi"/>
                <w:u w:val="single"/>
              </w:rPr>
            </w:pPr>
            <w:r w:rsidRPr="00F417DC">
              <w:rPr>
                <w:rFonts w:cstheme="minorHAnsi"/>
              </w:rPr>
              <w:t>Right and Left</w:t>
            </w:r>
          </w:p>
        </w:tc>
        <w:tc>
          <w:tcPr>
            <w:tcW w:w="285" w:type="pct"/>
          </w:tcPr>
          <w:p w14:paraId="03E69D40" w14:textId="7D5B854D"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32DD79A7" w14:textId="4F864AAE"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69F3EC12" w14:textId="77777777" w:rsidR="006A412B" w:rsidRDefault="00E83252"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w:t>
            </w:r>
            <w:r w:rsidR="00B9189D">
              <w:rPr>
                <w:rFonts w:cstheme="minorHAnsi"/>
              </w:rPr>
              <w:t>teps</w:t>
            </w:r>
            <w:r>
              <w:rPr>
                <w:rFonts w:cstheme="minorHAnsi"/>
              </w:rPr>
              <w:t>??</w:t>
            </w:r>
          </w:p>
          <w:p w14:paraId="7270A526" w14:textId="77777777" w:rsidR="00B23FDF" w:rsidRDefault="00B23FDF" w:rsidP="00B23FDF">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posture deviation</w:t>
            </w:r>
            <w:r>
              <w:rPr>
                <w:rFonts w:cstheme="minorHAnsi"/>
              </w:rPr>
              <w:t xml:space="preserve"> (</w:t>
            </w:r>
            <w:r w:rsidRPr="00883574">
              <w:rPr>
                <w:rFonts w:cstheme="minorHAnsi"/>
              </w:rPr>
              <w:t>Degrees of deviation from upright posture</w:t>
            </w:r>
            <w:r>
              <w:rPr>
                <w:rFonts w:cstheme="minorHAnsi"/>
              </w:rPr>
              <w:t>)</w:t>
            </w:r>
          </w:p>
          <w:p w14:paraId="471384A1" w14:textId="77777777" w:rsidR="00AA76BB" w:rsidRDefault="00B23FDF" w:rsidP="00AA76BB">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883574">
              <w:rPr>
                <w:rFonts w:cstheme="minorHAnsi"/>
              </w:rPr>
              <w:t xml:space="preserve">displacement </w:t>
            </w:r>
            <w:r>
              <w:rPr>
                <w:rFonts w:cstheme="minorHAnsi"/>
              </w:rPr>
              <w:t>(</w:t>
            </w:r>
            <w:r w:rsidRPr="004C58A9">
              <w:rPr>
                <w:rFonts w:cstheme="minorHAnsi"/>
              </w:rPr>
              <w:t>Displacement from the center of gravity</w:t>
            </w:r>
            <w:r>
              <w:rPr>
                <w:rFonts w:cstheme="minorHAnsi"/>
              </w:rPr>
              <w:t>)</w:t>
            </w:r>
          </w:p>
          <w:p w14:paraId="120D6B9A" w14:textId="5EF2C587" w:rsidR="00AA76BB" w:rsidRPr="00C833F2" w:rsidRDefault="00B23FDF" w:rsidP="00C833F2">
            <w:pPr>
              <w:pStyle w:val="a6"/>
              <w:numPr>
                <w:ilvl w:val="0"/>
                <w:numId w:val="2"/>
              </w:numPr>
              <w:cnfStyle w:val="000000100000" w:firstRow="0" w:lastRow="0" w:firstColumn="0" w:lastColumn="0" w:oddVBand="0" w:evenVBand="0" w:oddHBand="1" w:evenHBand="0" w:firstRowFirstColumn="0" w:firstRowLastColumn="0" w:lastRowFirstColumn="0" w:lastRowLastColumn="0"/>
              <w:rPr>
                <w:rFonts w:cstheme="minorHAnsi"/>
              </w:rPr>
            </w:pPr>
            <w:r w:rsidRPr="00AA76BB">
              <w:rPr>
                <w:rFonts w:cstheme="minorHAnsi"/>
              </w:rPr>
              <w:t>balance loss (Frequency and duration)</w:t>
            </w:r>
          </w:p>
        </w:tc>
        <w:tc>
          <w:tcPr>
            <w:tcW w:w="444" w:type="pct"/>
          </w:tcPr>
          <w:p w14:paraId="1B66ABC4" w14:textId="7E8926D2" w:rsidR="006A412B" w:rsidRPr="00F417DC" w:rsidRDefault="001A65FE" w:rsidP="007B753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E342C4">
              <w:rPr>
                <w:rFonts w:cstheme="minorHAnsi"/>
                <w:noProof/>
              </w:rPr>
              <w:drawing>
                <wp:inline distT="0" distB="0" distL="0" distR="0" wp14:anchorId="6EA33255" wp14:editId="05CEE463">
                  <wp:extent cx="914400" cy="914400"/>
                  <wp:effectExtent l="0" t="0" r="0" b="0"/>
                  <wp:docPr id="1728836489"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614EF1" w14:paraId="665FB733" w14:textId="4CD84F46"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5BE9D7C2" w14:textId="2BA41465" w:rsidR="00B27BF9" w:rsidRDefault="00B27BF9" w:rsidP="00B27BF9">
            <w:bookmarkStart w:id="0" w:name="_Hlk163055199"/>
          </w:p>
        </w:tc>
        <w:tc>
          <w:tcPr>
            <w:tcW w:w="847" w:type="pct"/>
            <w:shd w:val="clear" w:color="auto" w:fill="4472C4" w:themeFill="accent1"/>
          </w:tcPr>
          <w:p w14:paraId="3507224A" w14:textId="7E879CBD" w:rsidR="00B27BF9" w:rsidRPr="007B7538"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w:t>
            </w:r>
            <w:r w:rsidRPr="0065235E">
              <w:rPr>
                <w:rFonts w:asciiTheme="majorHAnsi" w:hAnsiTheme="majorHAnsi" w:cstheme="majorHAnsi"/>
                <w:b/>
                <w:bCs/>
                <w:color w:val="FFFFFF" w:themeColor="background1"/>
              </w:rPr>
              <w:t xml:space="preserve"> Standing – Exercise Description </w:t>
            </w:r>
          </w:p>
        </w:tc>
        <w:tc>
          <w:tcPr>
            <w:tcW w:w="425" w:type="pct"/>
            <w:shd w:val="clear" w:color="auto" w:fill="4472C4" w:themeFill="accent1"/>
          </w:tcPr>
          <w:p w14:paraId="6DBB518A" w14:textId="288BE267"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4634011C" w14:textId="5F2140D2"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541B7141" w14:textId="0FFCDC43"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27D17A7D" w14:textId="729AA804"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3BD49B89" w14:textId="71F841BE"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u w:val="single"/>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34D36848" w14:textId="5BFF0F8E"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4DE34A59" w14:textId="6304AC66"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31C96AC8" w14:textId="4556C1E3"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21661ECD" w14:textId="2C58EC78"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color w:val="FFFFFF" w:themeColor="background1"/>
              </w:rPr>
            </w:pPr>
            <w:r w:rsidRPr="00B27BF9">
              <w:rPr>
                <w:rFonts w:asciiTheme="majorHAnsi" w:hAnsiTheme="majorHAnsi" w:cstheme="majorHAnsi"/>
                <w:b/>
                <w:bCs/>
                <w:color w:val="FFFFFF" w:themeColor="background1"/>
              </w:rPr>
              <w:t>Comments</w:t>
            </w:r>
          </w:p>
        </w:tc>
      </w:tr>
      <w:bookmarkEnd w:id="0"/>
      <w:tr w:rsidR="00F94730" w:rsidRPr="00614EF1" w14:paraId="18F0C693" w14:textId="65B8674D"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010416F8" w14:textId="38ED1C41" w:rsidR="006A412B" w:rsidRDefault="006A412B" w:rsidP="00AB2F40">
            <w:r>
              <w:t>1</w:t>
            </w:r>
          </w:p>
        </w:tc>
        <w:tc>
          <w:tcPr>
            <w:tcW w:w="847" w:type="pct"/>
          </w:tcPr>
          <w:p w14:paraId="14F1C9BD" w14:textId="2735BBE8" w:rsidR="006A412B" w:rsidRPr="007B7538"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Slowly shift your weight to your right foot and lift your left foot slightly off the ground. Hold for up to 30 seconds or as long as you can while maintaining good form. Try to keep tall posture and avoid leaning over. Then return to your starting position. Repeat 5 times on each side.</w:t>
            </w:r>
          </w:p>
        </w:tc>
        <w:tc>
          <w:tcPr>
            <w:tcW w:w="425" w:type="pct"/>
          </w:tcPr>
          <w:p w14:paraId="1AD5207F" w14:textId="5CFBBDF9" w:rsidR="006A412B" w:rsidRPr="007B7538" w:rsidRDefault="006A412B" w:rsidP="00AB2F4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ateral weight shifts</w:t>
            </w:r>
          </w:p>
        </w:tc>
        <w:tc>
          <w:tcPr>
            <w:tcW w:w="346" w:type="pct"/>
          </w:tcPr>
          <w:p w14:paraId="7D4C5607" w14:textId="5E617973" w:rsidR="006A412B" w:rsidRDefault="0079015E" w:rsidP="00AB2F4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w:t>
            </w:r>
            <w:r w:rsidR="006A412B">
              <w:rPr>
                <w:rFonts w:cstheme="minorHAnsi"/>
              </w:rPr>
              <w:t>uaternions</w:t>
            </w:r>
            <w:r>
              <w:rPr>
                <w:rFonts w:cstheme="minorHAnsi"/>
              </w:rPr>
              <w:t>?</w:t>
            </w:r>
          </w:p>
        </w:tc>
        <w:tc>
          <w:tcPr>
            <w:tcW w:w="241" w:type="pct"/>
          </w:tcPr>
          <w:p w14:paraId="2A5F6BE7"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Back</w:t>
            </w:r>
          </w:p>
          <w:p w14:paraId="29BB4899" w14:textId="77777777" w:rsidR="006A412B" w:rsidRPr="002D2370"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 xml:space="preserve">Left </w:t>
            </w:r>
          </w:p>
          <w:p w14:paraId="748D4157" w14:textId="10DCDA98" w:rsidR="006A412B" w:rsidRPr="00614EF1"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Right</w:t>
            </w:r>
          </w:p>
        </w:tc>
        <w:tc>
          <w:tcPr>
            <w:tcW w:w="253" w:type="pct"/>
          </w:tcPr>
          <w:p w14:paraId="4839F763" w14:textId="52D83AFC" w:rsidR="009C1497" w:rsidRDefault="009C1497"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p w14:paraId="52D876C6" w14:textId="1CB78A1B" w:rsidR="000814E3" w:rsidRPr="000814E3"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 xml:space="preserve">Left </w:t>
            </w:r>
          </w:p>
          <w:p w14:paraId="11E5A5B7" w14:textId="55516A83" w:rsidR="006A412B" w:rsidRPr="002D2370" w:rsidRDefault="000814E3" w:rsidP="000814E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814E3">
              <w:rPr>
                <w:rFonts w:cstheme="minorHAnsi"/>
              </w:rPr>
              <w:t>Right</w:t>
            </w:r>
          </w:p>
        </w:tc>
        <w:tc>
          <w:tcPr>
            <w:tcW w:w="834" w:type="pct"/>
          </w:tcPr>
          <w:p w14:paraId="2BAC0DE9" w14:textId="2A54CA6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Left- up</w:t>
            </w:r>
          </w:p>
          <w:p w14:paraId="481C42C6" w14:textId="77777777" w:rsidR="006A412B" w:rsidRPr="002D2370" w:rsidRDefault="006A412B"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2D2370">
              <w:rPr>
                <w:rFonts w:cstheme="minorHAnsi"/>
              </w:rPr>
              <w:t>High-up</w:t>
            </w:r>
          </w:p>
          <w:p w14:paraId="6A109353" w14:textId="50A1E0C7" w:rsidR="006A412B" w:rsidRPr="007B7538" w:rsidRDefault="006A412B" w:rsidP="002D2370">
            <w:pPr>
              <w:cnfStyle w:val="000000100000" w:firstRow="0" w:lastRow="0" w:firstColumn="0" w:lastColumn="0" w:oddVBand="0" w:evenVBand="0" w:oddHBand="1" w:evenHBand="0" w:firstRowFirstColumn="0" w:firstRowLastColumn="0" w:lastRowFirstColumn="0" w:lastRowLastColumn="0"/>
              <w:rPr>
                <w:rFonts w:cstheme="minorHAnsi"/>
                <w:u w:val="single"/>
              </w:rPr>
            </w:pPr>
            <w:r w:rsidRPr="002D2370">
              <w:rPr>
                <w:rFonts w:cstheme="minorHAnsi"/>
              </w:rPr>
              <w:t>Very High for both</w:t>
            </w:r>
          </w:p>
        </w:tc>
        <w:tc>
          <w:tcPr>
            <w:tcW w:w="285" w:type="pct"/>
          </w:tcPr>
          <w:p w14:paraId="16C65518" w14:textId="5D0B457B" w:rsidR="006A412B" w:rsidRPr="002D2370" w:rsidRDefault="00487558"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0565CA47" w14:textId="76EEB342" w:rsidR="006A412B" w:rsidRPr="002D2370" w:rsidRDefault="00BD3491"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7561405A"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Number of Movements</w:t>
            </w:r>
          </w:p>
          <w:p w14:paraId="2EEEB734"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ace</w:t>
            </w:r>
          </w:p>
          <w:p w14:paraId="16F71F22"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Combined Range (yaw)</w:t>
            </w:r>
          </w:p>
          <w:p w14:paraId="21721BA4"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Combined Range (variability)</w:t>
            </w:r>
          </w:p>
          <w:p w14:paraId="319B3693"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Duration</w:t>
            </w:r>
          </w:p>
          <w:p w14:paraId="2A8970A2" w14:textId="77777777" w:rsidR="00974762"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Duration</w:t>
            </w:r>
          </w:p>
          <w:p w14:paraId="281913B5" w14:textId="1892F44B" w:rsid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ymmetry (differences between mean ranges)</w:t>
            </w:r>
          </w:p>
          <w:p w14:paraId="33913135" w14:textId="21C545F2" w:rsidR="006A412B" w:rsidRPr="00974762" w:rsidRDefault="00974762" w:rsidP="00974762">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eak Acceleration (highest acceleration achieved during a specific movement)</w:t>
            </w:r>
          </w:p>
        </w:tc>
        <w:tc>
          <w:tcPr>
            <w:tcW w:w="444" w:type="pct"/>
          </w:tcPr>
          <w:p w14:paraId="6CC0603A" w14:textId="77777777" w:rsidR="006A412B" w:rsidRDefault="0079015E"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etrics maybe different for each imu.</w:t>
            </w:r>
          </w:p>
          <w:p w14:paraId="6E5FE417" w14:textId="772D8A6F" w:rsidR="00BD3491" w:rsidRPr="002D2370" w:rsidRDefault="003842FD" w:rsidP="00AB2F40">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noProof/>
              </w:rPr>
              <w:t xml:space="preserve">UPDATE METRICS </w:t>
            </w:r>
          </w:p>
        </w:tc>
      </w:tr>
      <w:tr w:rsidR="00F94730" w:rsidRPr="00614EF1" w14:paraId="4AEF9E2C" w14:textId="6FBE2E81"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7FEACB3" w14:textId="7B61BEBB" w:rsidR="006A412B" w:rsidRDefault="006A412B" w:rsidP="00AB2F40">
            <w:r>
              <w:t>2</w:t>
            </w:r>
          </w:p>
        </w:tc>
        <w:tc>
          <w:tcPr>
            <w:tcW w:w="847" w:type="pct"/>
          </w:tcPr>
          <w:p w14:paraId="30342AD1" w14:textId="17F2CF10" w:rsidR="006A412B" w:rsidRPr="007B7538" w:rsidRDefault="006A412B" w:rsidP="002D237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Sway forward from your ankles just until you feel pressure under your toes and change direction to sway </w:t>
            </w:r>
            <w:r w:rsidR="00974762">
              <w:rPr>
                <w:rFonts w:cstheme="minorHAnsi"/>
              </w:rPr>
              <w:t>backward</w:t>
            </w:r>
            <w:r w:rsidRPr="002D2370">
              <w:rPr>
                <w:rFonts w:cstheme="minorHAnsi"/>
              </w:rPr>
              <w:t xml:space="preserve"> just until you feel pressure under your heels. Continue to sway forward and back as above for one minute, twice a day.</w:t>
            </w:r>
          </w:p>
        </w:tc>
        <w:tc>
          <w:tcPr>
            <w:tcW w:w="425" w:type="pct"/>
          </w:tcPr>
          <w:p w14:paraId="5C5B5AF5" w14:textId="13E99C3B" w:rsidR="006A412B" w:rsidRPr="007B7538"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limits of stability training anteroposterior direction</w:t>
            </w:r>
          </w:p>
        </w:tc>
        <w:tc>
          <w:tcPr>
            <w:tcW w:w="346" w:type="pct"/>
          </w:tcPr>
          <w:p w14:paraId="37BD4A56" w14:textId="6305C5DB" w:rsidR="006A412B" w:rsidRDefault="006A412B"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4635735A"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t>
            </w:r>
          </w:p>
          <w:p w14:paraId="0B97106D" w14:textId="7777777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 xml:space="preserve">Left </w:t>
            </w:r>
          </w:p>
          <w:p w14:paraId="73D99D35" w14:textId="3D5DD913" w:rsidR="006A412B" w:rsidRPr="00614EF1"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Right</w:t>
            </w:r>
          </w:p>
        </w:tc>
        <w:tc>
          <w:tcPr>
            <w:tcW w:w="253" w:type="pct"/>
          </w:tcPr>
          <w:p w14:paraId="227B21CA" w14:textId="0AD0D993" w:rsidR="006A412B" w:rsidRPr="002D2370" w:rsidRDefault="000814E3" w:rsidP="000814E3">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814E3">
              <w:rPr>
                <w:rFonts w:cstheme="minorHAnsi"/>
              </w:rPr>
              <w:t>Back</w:t>
            </w:r>
            <w:r w:rsidR="00480224">
              <w:rPr>
                <w:rFonts w:cstheme="minorHAnsi"/>
              </w:rPr>
              <w:t>?</w:t>
            </w:r>
          </w:p>
        </w:tc>
        <w:tc>
          <w:tcPr>
            <w:tcW w:w="834" w:type="pct"/>
          </w:tcPr>
          <w:p w14:paraId="260A1B50" w14:textId="32131E38"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Backward</w:t>
            </w:r>
          </w:p>
          <w:p w14:paraId="5E73F66D" w14:textId="77777777" w:rsidR="006A412B" w:rsidRPr="002D2370" w:rsidRDefault="006A412B"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w:t>
            </w:r>
          </w:p>
          <w:p w14:paraId="7E70DD88" w14:textId="0AF80097" w:rsidR="006A412B" w:rsidRPr="002D2370" w:rsidRDefault="006A412B" w:rsidP="002D2370">
            <w:pPr>
              <w:cnfStyle w:val="000000000000" w:firstRow="0" w:lastRow="0" w:firstColumn="0" w:lastColumn="0" w:oddVBand="0" w:evenVBand="0" w:oddHBand="0" w:evenHBand="0" w:firstRowFirstColumn="0" w:firstRowLastColumn="0" w:lastRowFirstColumn="0" w:lastRowLastColumn="0"/>
              <w:rPr>
                <w:rFonts w:cstheme="minorHAnsi"/>
              </w:rPr>
            </w:pPr>
            <w:r w:rsidRPr="002D2370">
              <w:rPr>
                <w:rFonts w:cstheme="minorHAnsi"/>
              </w:rPr>
              <w:t>Forward to Backward</w:t>
            </w:r>
          </w:p>
        </w:tc>
        <w:tc>
          <w:tcPr>
            <w:tcW w:w="285" w:type="pct"/>
          </w:tcPr>
          <w:p w14:paraId="14D8A7CE" w14:textId="45FCACF4" w:rsidR="006A412B" w:rsidRPr="002D2370" w:rsidRDefault="00D460D7"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00503759" w14:textId="11453AD2" w:rsidR="006A412B" w:rsidRPr="002D2370" w:rsidRDefault="008577D2"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5E5EEB1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Number of Movements</w:t>
            </w:r>
          </w:p>
          <w:p w14:paraId="7A6ECD63"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Pace</w:t>
            </w:r>
          </w:p>
          <w:p w14:paraId="07CA59F6"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Mean Combined Range (yaw)</w:t>
            </w:r>
          </w:p>
          <w:p w14:paraId="78E9E3B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Standard Deviation Combined Range (variability)</w:t>
            </w:r>
          </w:p>
          <w:p w14:paraId="3FD2E4C3"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Mean Duration</w:t>
            </w:r>
          </w:p>
          <w:p w14:paraId="189EE6AE" w14:textId="77777777" w:rsidR="009922EC" w:rsidRPr="00974762" w:rsidRDefault="009922EC" w:rsidP="009922EC">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74762">
              <w:rPr>
                <w:rFonts w:cstheme="minorHAnsi"/>
              </w:rPr>
              <w:t>Standard Deviation Duration</w:t>
            </w:r>
          </w:p>
          <w:p w14:paraId="45821BAA" w14:textId="4EB2E784" w:rsidR="009922EC" w:rsidRPr="00101C57" w:rsidRDefault="009922EC" w:rsidP="00101C57">
            <w:pPr>
              <w:numPr>
                <w:ilvl w:val="0"/>
                <w:numId w:val="1"/>
              </w:numPr>
              <w:spacing w:line="259"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9922EC">
              <w:rPr>
                <w:rFonts w:cstheme="minorHAnsi"/>
              </w:rPr>
              <w:t>Peak Acceleration (highest acceleration achieved during a specific movement)</w:t>
            </w:r>
          </w:p>
        </w:tc>
        <w:tc>
          <w:tcPr>
            <w:tcW w:w="444" w:type="pct"/>
          </w:tcPr>
          <w:p w14:paraId="6E0AF748" w14:textId="37C74BDB" w:rsidR="00B168C9" w:rsidRPr="002D2370" w:rsidRDefault="00496E64"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E342C4">
              <w:rPr>
                <w:rFonts w:cstheme="minorHAnsi"/>
                <w:noProof/>
              </w:rPr>
              <w:drawing>
                <wp:inline distT="0" distB="0" distL="0" distR="0" wp14:anchorId="73B5D125" wp14:editId="21256850">
                  <wp:extent cx="914400" cy="914400"/>
                  <wp:effectExtent l="0" t="0" r="0" b="0"/>
                  <wp:docPr id="1482169434" name="Γραφικό 1" descr="Σημάδι ελέγχου με συμπαγές γέμισμ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46645" name="Γραφικό 852346645" descr="Σημάδι ελέγχου με συμπαγές γέμισμα"/>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914400" cy="914400"/>
                          </a:xfrm>
                          <a:prstGeom prst="rect">
                            <a:avLst/>
                          </a:prstGeom>
                        </pic:spPr>
                      </pic:pic>
                    </a:graphicData>
                  </a:graphic>
                </wp:inline>
              </w:drawing>
            </w:r>
          </w:p>
        </w:tc>
      </w:tr>
      <w:tr w:rsidR="00861818" w:rsidRPr="00614EF1" w14:paraId="724A6EAA"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7C183E41" w14:textId="77777777" w:rsidR="00B27BF9" w:rsidRDefault="00B27BF9" w:rsidP="00B27BF9">
            <w:bookmarkStart w:id="1" w:name="_Hlk163216382"/>
          </w:p>
        </w:tc>
        <w:tc>
          <w:tcPr>
            <w:tcW w:w="847" w:type="pct"/>
            <w:shd w:val="clear" w:color="auto" w:fill="4472C4" w:themeFill="accent1"/>
          </w:tcPr>
          <w:p w14:paraId="49193F52" w14:textId="7858DADC" w:rsidR="00B27BF9" w:rsidRPr="002D2370"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asciiTheme="majorHAnsi" w:hAnsiTheme="majorHAnsi" w:cstheme="majorHAnsi"/>
                <w:b/>
                <w:bCs/>
                <w:color w:val="FFFFFF" w:themeColor="background1"/>
              </w:rPr>
              <w:t xml:space="preserve">Old Gait </w:t>
            </w:r>
            <w:r w:rsidRPr="0065235E">
              <w:rPr>
                <w:rFonts w:asciiTheme="majorHAnsi" w:hAnsiTheme="majorHAnsi" w:cstheme="majorHAnsi"/>
                <w:b/>
                <w:bCs/>
                <w:color w:val="FFFFFF" w:themeColor="background1"/>
              </w:rPr>
              <w:t xml:space="preserve">– Exercise Description </w:t>
            </w:r>
          </w:p>
        </w:tc>
        <w:tc>
          <w:tcPr>
            <w:tcW w:w="425" w:type="pct"/>
            <w:shd w:val="clear" w:color="auto" w:fill="4472C4" w:themeFill="accent1"/>
          </w:tcPr>
          <w:p w14:paraId="689F026E" w14:textId="77F087EB"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372D2767" w14:textId="1A420B27"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5A4D7468" w14:textId="47C83EBE"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68779963" w14:textId="681BCAEC"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4F44627A" w14:textId="21870BBB"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0D82B14C" w14:textId="54D9DA33"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69D87551" w14:textId="4494CB7E"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301993EC" w14:textId="1B4F6902"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604C8300" w14:textId="507C2919"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bookmarkEnd w:id="1"/>
      <w:tr w:rsidR="00F94730" w:rsidRPr="00103337" w14:paraId="0A96B099"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1F20CB9A" w14:textId="2E479831" w:rsidR="00BF55E8" w:rsidRDefault="00B27BF9" w:rsidP="00AB2F40">
            <w:r>
              <w:lastRenderedPageBreak/>
              <w:t>1</w:t>
            </w:r>
          </w:p>
        </w:tc>
        <w:tc>
          <w:tcPr>
            <w:tcW w:w="847" w:type="pct"/>
          </w:tcPr>
          <w:p w14:paraId="482F9841" w14:textId="061F895E" w:rsidR="00BF55E8" w:rsidRPr="002D2370" w:rsidRDefault="004F596B" w:rsidP="004F596B">
            <w:pPr>
              <w:jc w:val="both"/>
              <w:cnfStyle w:val="000000000000" w:firstRow="0" w:lastRow="0" w:firstColumn="0" w:lastColumn="0" w:oddVBand="0" w:evenVBand="0" w:oddHBand="0" w:evenHBand="0" w:firstRowFirstColumn="0" w:firstRowLastColumn="0" w:lastRowFirstColumn="0" w:lastRowLastColumn="0"/>
              <w:rPr>
                <w:rFonts w:cstheme="minorHAnsi"/>
              </w:rPr>
            </w:pPr>
            <w:r w:rsidRPr="004F596B">
              <w:rPr>
                <w:rFonts w:cstheme="minorHAnsi"/>
              </w:rPr>
              <w:t>Walk across the room moving your head up to look at the ceiling and down to look at the ground</w:t>
            </w:r>
            <w:r w:rsidR="00653626">
              <w:rPr>
                <w:rFonts w:cstheme="minorHAnsi"/>
              </w:rPr>
              <w:t>.</w:t>
            </w:r>
          </w:p>
        </w:tc>
        <w:tc>
          <w:tcPr>
            <w:tcW w:w="425" w:type="pct"/>
          </w:tcPr>
          <w:p w14:paraId="64F0D020" w14:textId="567579ED" w:rsidR="00BF55E8" w:rsidRPr="002D2370" w:rsidRDefault="00653626" w:rsidP="00AB2F40">
            <w:pPr>
              <w:cnfStyle w:val="000000000000" w:firstRow="0" w:lastRow="0" w:firstColumn="0" w:lastColumn="0" w:oddVBand="0" w:evenVBand="0" w:oddHBand="0" w:evenHBand="0" w:firstRowFirstColumn="0" w:firstRowLastColumn="0" w:lastRowFirstColumn="0" w:lastRowLastColumn="0"/>
              <w:rPr>
                <w:rFonts w:cstheme="minorHAnsi"/>
              </w:rPr>
            </w:pPr>
            <w:r w:rsidRPr="00653626">
              <w:rPr>
                <w:rFonts w:cstheme="minorHAnsi"/>
              </w:rPr>
              <w:t xml:space="preserve">Walking with </w:t>
            </w:r>
            <w:r>
              <w:rPr>
                <w:rFonts w:cstheme="minorHAnsi"/>
              </w:rPr>
              <w:t xml:space="preserve">Vertical </w:t>
            </w:r>
            <w:r w:rsidRPr="00653626">
              <w:rPr>
                <w:rFonts w:cstheme="minorHAnsi"/>
              </w:rPr>
              <w:t>Head Turns</w:t>
            </w:r>
          </w:p>
        </w:tc>
        <w:tc>
          <w:tcPr>
            <w:tcW w:w="346" w:type="pct"/>
          </w:tcPr>
          <w:p w14:paraId="6AF81857" w14:textId="5E40A21E" w:rsidR="00BF55E8"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p w14:paraId="2935DAFE" w14:textId="4C2AB15D" w:rsidR="001A5F12"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p w14:paraId="056D45A7" w14:textId="20AA2FC7" w:rsidR="001A5F12" w:rsidRDefault="001A5F12" w:rsidP="00AB2F40">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6FDD1802"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0FEEFE43"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5E9D1BCB"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4C15CBF8" w14:textId="4C401137" w:rsidR="00BF55E8"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545021B5"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Head</w:t>
            </w:r>
          </w:p>
          <w:p w14:paraId="65D409A0"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Right</w:t>
            </w:r>
          </w:p>
          <w:p w14:paraId="7B3EBAB0" w14:textId="128227F4" w:rsidR="00BF55E8" w:rsidRPr="000814E3"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Left</w:t>
            </w:r>
          </w:p>
        </w:tc>
        <w:tc>
          <w:tcPr>
            <w:tcW w:w="834" w:type="pct"/>
          </w:tcPr>
          <w:p w14:paraId="5049393D" w14:textId="77777777" w:rsidR="00BF55E8"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Head up</w:t>
            </w:r>
          </w:p>
          <w:p w14:paraId="03F4AD5D" w14:textId="77777777" w:rsidR="00D847AA"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Head down </w:t>
            </w:r>
          </w:p>
          <w:p w14:paraId="152E278A" w14:textId="77777777" w:rsidR="00D847AA"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Head up and down</w:t>
            </w:r>
          </w:p>
          <w:p w14:paraId="308CEAB9" w14:textId="428830CF" w:rsidR="00D847AA" w:rsidRPr="002D2370" w:rsidRDefault="00D847AA"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p>
        </w:tc>
        <w:tc>
          <w:tcPr>
            <w:tcW w:w="285" w:type="pct"/>
          </w:tcPr>
          <w:p w14:paraId="29158D8E" w14:textId="432BF90B" w:rsidR="00BF55E8" w:rsidRDefault="0064117D"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3AE44BF7" w14:textId="1297FC8E" w:rsidR="00BF55E8" w:rsidRPr="002D2370" w:rsidRDefault="0064117D" w:rsidP="00AB2F40">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1CC33675" w14:textId="2B597B31" w:rsid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eps</w:t>
            </w:r>
          </w:p>
          <w:p w14:paraId="1A0CC36A" w14:textId="60FE745E"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Gait cycle</w:t>
            </w:r>
          </w:p>
          <w:p w14:paraId="76B17273"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Number of Movements</w:t>
            </w:r>
          </w:p>
          <w:p w14:paraId="1080A7C8"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Pace</w:t>
            </w:r>
          </w:p>
          <w:p w14:paraId="32B15CD4"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Mean Combined Range (yaw)</w:t>
            </w:r>
          </w:p>
          <w:p w14:paraId="5942FB32"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Standard Deviation Combined Range (variability)</w:t>
            </w:r>
          </w:p>
          <w:p w14:paraId="79AB8042"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Mean Duration</w:t>
            </w:r>
          </w:p>
          <w:p w14:paraId="43644EAD" w14:textId="77777777" w:rsidR="009C254A" w:rsidRPr="009C254A"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Standard Deviation Duration</w:t>
            </w:r>
          </w:p>
          <w:p w14:paraId="6343123A" w14:textId="7A2B0F7F" w:rsidR="00BF55E8" w:rsidRPr="00974762" w:rsidRDefault="009C254A" w:rsidP="009C254A">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9C254A">
              <w:rPr>
                <w:rFonts w:cstheme="minorHAnsi"/>
              </w:rPr>
              <w:t>Peak Acceleration (highest acceleration achieved during a specific movement</w:t>
            </w:r>
          </w:p>
        </w:tc>
        <w:tc>
          <w:tcPr>
            <w:tcW w:w="444" w:type="pct"/>
          </w:tcPr>
          <w:p w14:paraId="2AF5EEE0" w14:textId="77777777" w:rsidR="00B5762E" w:rsidRPr="0064117D" w:rsidRDefault="00B5762E" w:rsidP="00B5762E">
            <w:pPr>
              <w:jc w:val="both"/>
              <w:cnfStyle w:val="000000000000" w:firstRow="0" w:lastRow="0" w:firstColumn="0" w:lastColumn="0" w:oddVBand="0" w:evenVBand="0" w:oddHBand="0" w:evenHBand="0" w:firstRowFirstColumn="0" w:firstRowLastColumn="0" w:lastRowFirstColumn="0" w:lastRowLastColumn="0"/>
              <w:rPr>
                <w:rFonts w:cstheme="minorHAnsi"/>
                <w:lang w:val="el-GR"/>
              </w:rPr>
            </w:pPr>
            <w:r w:rsidRPr="0064117D">
              <w:rPr>
                <w:rFonts w:cstheme="minorHAnsi"/>
                <w:lang w:val="el-GR"/>
              </w:rPr>
              <w:t xml:space="preserve">Για </w:t>
            </w:r>
            <w:r w:rsidRPr="00B5762E">
              <w:rPr>
                <w:rFonts w:cstheme="minorHAnsi"/>
              </w:rPr>
              <w:t>head</w:t>
            </w:r>
            <w:r w:rsidRPr="0064117D">
              <w:rPr>
                <w:rFonts w:cstheme="minorHAnsi"/>
                <w:lang w:val="el-GR"/>
              </w:rPr>
              <w:t xml:space="preserve"> θέλουμε  </w:t>
            </w:r>
            <w:r w:rsidRPr="00B5762E">
              <w:rPr>
                <w:rFonts w:cstheme="minorHAnsi"/>
              </w:rPr>
              <w:t>quaternions</w:t>
            </w:r>
            <w:r w:rsidRPr="0064117D">
              <w:rPr>
                <w:rFonts w:cstheme="minorHAnsi"/>
                <w:lang w:val="el-GR"/>
              </w:rPr>
              <w:t xml:space="preserve"> (πρέπει να αλλαχθεί η </w:t>
            </w:r>
            <w:r w:rsidRPr="00B5762E">
              <w:rPr>
                <w:rFonts w:cstheme="minorHAnsi"/>
              </w:rPr>
              <w:t>striplist</w:t>
            </w:r>
            <w:r w:rsidRPr="0064117D">
              <w:rPr>
                <w:rFonts w:cstheme="minorHAnsi"/>
                <w:lang w:val="el-GR"/>
              </w:rPr>
              <w:t xml:space="preserve"> στο κώδικα για τη νέα εφαρμογή)</w:t>
            </w:r>
          </w:p>
          <w:p w14:paraId="1F1F308F" w14:textId="55CE0727" w:rsidR="00BF55E8" w:rsidRPr="00103337" w:rsidRDefault="00BF55E8" w:rsidP="00B5762E">
            <w:pPr>
              <w:jc w:val="both"/>
              <w:cnfStyle w:val="000000000000" w:firstRow="0" w:lastRow="0" w:firstColumn="0" w:lastColumn="0" w:oddVBand="0" w:evenVBand="0" w:oddHBand="0" w:evenHBand="0" w:firstRowFirstColumn="0" w:firstRowLastColumn="0" w:lastRowFirstColumn="0" w:lastRowLastColumn="0"/>
              <w:rPr>
                <w:rFonts w:cstheme="minorHAnsi"/>
                <w:lang w:val="el-GR"/>
              </w:rPr>
            </w:pPr>
          </w:p>
        </w:tc>
      </w:tr>
      <w:tr w:rsidR="00861818" w:rsidRPr="00614EF1" w14:paraId="473F40DB"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39CA4276" w14:textId="77777777" w:rsidR="00B27BF9" w:rsidRPr="00103337" w:rsidRDefault="00B27BF9" w:rsidP="00B27BF9">
            <w:pPr>
              <w:rPr>
                <w:lang w:val="el-GR"/>
              </w:rPr>
            </w:pPr>
            <w:bookmarkStart w:id="2" w:name="_Hlk163222842"/>
          </w:p>
        </w:tc>
        <w:tc>
          <w:tcPr>
            <w:tcW w:w="847" w:type="pct"/>
            <w:shd w:val="clear" w:color="auto" w:fill="4472C4" w:themeFill="accent1"/>
          </w:tcPr>
          <w:p w14:paraId="1F647E23" w14:textId="1B6B1A54" w:rsidR="00B27BF9" w:rsidRPr="002D2370"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asciiTheme="majorHAnsi" w:hAnsiTheme="majorHAnsi" w:cstheme="majorHAnsi"/>
                <w:b/>
                <w:bCs/>
                <w:color w:val="FFFFFF" w:themeColor="background1"/>
              </w:rPr>
              <w:t>New Gait</w:t>
            </w:r>
            <w:r w:rsidRPr="0065235E">
              <w:rPr>
                <w:rFonts w:asciiTheme="majorHAnsi" w:hAnsiTheme="majorHAnsi" w:cstheme="majorHAnsi"/>
                <w:b/>
                <w:bCs/>
                <w:color w:val="FFFFFF" w:themeColor="background1"/>
              </w:rPr>
              <w:t xml:space="preserve"> – Exercise Description </w:t>
            </w:r>
          </w:p>
        </w:tc>
        <w:tc>
          <w:tcPr>
            <w:tcW w:w="425" w:type="pct"/>
            <w:shd w:val="clear" w:color="auto" w:fill="4472C4" w:themeFill="accent1"/>
          </w:tcPr>
          <w:p w14:paraId="6D47D350" w14:textId="0CF4BCF6"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778292A7" w14:textId="7534AB24"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674114C4" w14:textId="2632F460" w:rsidR="00B27BF9" w:rsidRPr="00B27BF9" w:rsidRDefault="00B27BF9" w:rsidP="00B27BF9">
            <w:pPr>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46C68609" w14:textId="0BD5CC1D"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4910D126" w14:textId="4F4793C6"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25347C64" w14:textId="07FCEDA2"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6994DD25" w14:textId="0D3521CB"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0EF4C5F6" w14:textId="4A5E163A" w:rsidR="00B27BF9" w:rsidRPr="00B27BF9" w:rsidRDefault="00B27BF9" w:rsidP="00B27BF9">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5F5B28F6" w14:textId="168792BA" w:rsidR="00B27BF9" w:rsidRPr="00B27BF9" w:rsidRDefault="00B27BF9" w:rsidP="00B27BF9">
            <w:pPr>
              <w:jc w:val="both"/>
              <w:cnfStyle w:val="000000100000" w:firstRow="0" w:lastRow="0" w:firstColumn="0" w:lastColumn="0" w:oddVBand="0" w:evenVBand="0" w:oddHBand="1"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bookmarkEnd w:id="2"/>
      <w:tr w:rsidR="00F94730" w:rsidRPr="00614EF1" w14:paraId="2F7BE3FA"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46BA93D" w14:textId="0BA66D17" w:rsidR="00653626" w:rsidRDefault="00B27BF9" w:rsidP="005533FF">
            <w:r>
              <w:t>1</w:t>
            </w:r>
          </w:p>
        </w:tc>
        <w:tc>
          <w:tcPr>
            <w:tcW w:w="847" w:type="pct"/>
          </w:tcPr>
          <w:p w14:paraId="11486759" w14:textId="4AD08D24" w:rsidR="00653626" w:rsidRPr="002D2370" w:rsidRDefault="00653626"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653626">
              <w:rPr>
                <w:rFonts w:cstheme="minorHAnsi"/>
              </w:rPr>
              <w:t>Stand in front of a wall or counter to hold onto for support. Step to the side with one leg then follow with the other. Repeat 5 steps, then change directions and repeat. Practise for one minute, twice a day.</w:t>
            </w:r>
          </w:p>
        </w:tc>
        <w:tc>
          <w:tcPr>
            <w:tcW w:w="425" w:type="pct"/>
          </w:tcPr>
          <w:p w14:paraId="21B1812C" w14:textId="4CB9FC83" w:rsidR="00653626" w:rsidRPr="002D2370" w:rsidRDefault="008A70DF" w:rsidP="005533FF">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idestepping</w:t>
            </w:r>
          </w:p>
        </w:tc>
        <w:tc>
          <w:tcPr>
            <w:tcW w:w="346" w:type="pct"/>
          </w:tcPr>
          <w:p w14:paraId="77BFB6A3" w14:textId="77777777" w:rsidR="001A5F12" w:rsidRDefault="001A5F12" w:rsidP="001A5F12">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inear</w:t>
            </w:r>
          </w:p>
          <w:p w14:paraId="31B54589" w14:textId="5097C9B9" w:rsidR="00653626" w:rsidRDefault="00653626" w:rsidP="005533FF">
            <w:pPr>
              <w:cnfStyle w:val="000000000000" w:firstRow="0" w:lastRow="0" w:firstColumn="0" w:lastColumn="0" w:oddVBand="0" w:evenVBand="0" w:oddHBand="0" w:evenHBand="0" w:firstRowFirstColumn="0" w:firstRowLastColumn="0" w:lastRowFirstColumn="0" w:lastRowLastColumn="0"/>
              <w:rPr>
                <w:rFonts w:cstheme="minorHAnsi"/>
              </w:rPr>
            </w:pPr>
          </w:p>
        </w:tc>
        <w:tc>
          <w:tcPr>
            <w:tcW w:w="241" w:type="pct"/>
          </w:tcPr>
          <w:p w14:paraId="1BF9CBF7"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591284AB"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367867F7"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1239565D" w14:textId="44395263" w:rsidR="00653626"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6483246B" w14:textId="77777777" w:rsidR="00D56230" w:rsidRPr="00D56230"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Right</w:t>
            </w:r>
          </w:p>
          <w:p w14:paraId="3CB2ED1A" w14:textId="16191416" w:rsidR="00653626" w:rsidRPr="000814E3" w:rsidRDefault="00D56230" w:rsidP="00D56230">
            <w:pPr>
              <w:jc w:val="both"/>
              <w:cnfStyle w:val="000000000000" w:firstRow="0" w:lastRow="0" w:firstColumn="0" w:lastColumn="0" w:oddVBand="0" w:evenVBand="0" w:oddHBand="0" w:evenHBand="0" w:firstRowFirstColumn="0" w:firstRowLastColumn="0" w:lastRowFirstColumn="0" w:lastRowLastColumn="0"/>
              <w:rPr>
                <w:rFonts w:cstheme="minorHAnsi"/>
              </w:rPr>
            </w:pPr>
            <w:r w:rsidRPr="00D56230">
              <w:rPr>
                <w:rFonts w:cstheme="minorHAnsi"/>
              </w:rPr>
              <w:t>Left</w:t>
            </w:r>
          </w:p>
        </w:tc>
        <w:tc>
          <w:tcPr>
            <w:tcW w:w="834" w:type="pct"/>
          </w:tcPr>
          <w:p w14:paraId="6E6EE10B" w14:textId="0998AB7C" w:rsidR="00653626" w:rsidRDefault="00D847AA"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ormal</w:t>
            </w:r>
          </w:p>
          <w:p w14:paraId="373EC494" w14:textId="7FFC1584" w:rsidR="00D847AA" w:rsidRPr="002D2370" w:rsidRDefault="00D847AA"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ig Range</w:t>
            </w:r>
          </w:p>
        </w:tc>
        <w:tc>
          <w:tcPr>
            <w:tcW w:w="285" w:type="pct"/>
          </w:tcPr>
          <w:p w14:paraId="7E083C33" w14:textId="0FFDA44F" w:rsidR="00653626" w:rsidRDefault="004D3DB5"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1CFA79F3" w14:textId="436E7920" w:rsidR="00653626" w:rsidRPr="002D2370" w:rsidRDefault="004D3DB5"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6022EC9D" w14:textId="77777777" w:rsidR="00653626" w:rsidRDefault="00B5465F" w:rsidP="005533F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Gait Cycle</w:t>
            </w:r>
          </w:p>
          <w:p w14:paraId="502517D9" w14:textId="7BC6B907" w:rsidR="00B5465F" w:rsidRPr="00974762" w:rsidRDefault="00B5465F" w:rsidP="005533FF">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teps</w:t>
            </w:r>
          </w:p>
        </w:tc>
        <w:tc>
          <w:tcPr>
            <w:tcW w:w="444" w:type="pct"/>
          </w:tcPr>
          <w:p w14:paraId="3A10BEFE" w14:textId="79C7BF02" w:rsidR="00653626" w:rsidRDefault="00B5465F" w:rsidP="005533FF">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Update metrics, control to calculate steps with </w:t>
            </w:r>
            <w:r w:rsidRPr="00B5465F">
              <w:rPr>
                <w:rFonts w:cstheme="minorHAnsi"/>
                <w:b/>
                <w:bCs/>
              </w:rPr>
              <w:t>FFT</w:t>
            </w:r>
          </w:p>
        </w:tc>
      </w:tr>
      <w:tr w:rsidR="00F94730" w:rsidRPr="00103337" w14:paraId="704F9A2B"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3438CBF" w14:textId="0AB3C44E" w:rsidR="00653626" w:rsidRDefault="00B27BF9" w:rsidP="005533FF">
            <w:r>
              <w:t>2</w:t>
            </w:r>
          </w:p>
        </w:tc>
        <w:tc>
          <w:tcPr>
            <w:tcW w:w="847" w:type="pct"/>
          </w:tcPr>
          <w:p w14:paraId="717B39B9" w14:textId="5ED58165" w:rsidR="00653626" w:rsidRDefault="00653626" w:rsidP="005533FF">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53626">
              <w:rPr>
                <w:rFonts w:cstheme="minorHAnsi"/>
              </w:rPr>
              <w:t>Walk across the room while turning your head as far to the left and right as is comfortable scanning the room as when crossing the road.</w:t>
            </w:r>
          </w:p>
        </w:tc>
        <w:tc>
          <w:tcPr>
            <w:tcW w:w="425" w:type="pct"/>
          </w:tcPr>
          <w:p w14:paraId="1F627335" w14:textId="5B79A6A0" w:rsidR="00653626" w:rsidRPr="00653626" w:rsidRDefault="00653626" w:rsidP="005533FF">
            <w:pPr>
              <w:cnfStyle w:val="000000100000" w:firstRow="0" w:lastRow="0" w:firstColumn="0" w:lastColumn="0" w:oddVBand="0" w:evenVBand="0" w:oddHBand="1" w:evenHBand="0" w:firstRowFirstColumn="0" w:firstRowLastColumn="0" w:lastRowFirstColumn="0" w:lastRowLastColumn="0"/>
              <w:rPr>
                <w:rFonts w:cstheme="minorHAnsi"/>
              </w:rPr>
            </w:pPr>
            <w:r w:rsidRPr="00653626">
              <w:rPr>
                <w:rFonts w:cstheme="minorHAnsi"/>
              </w:rPr>
              <w:t xml:space="preserve">Walking with </w:t>
            </w:r>
            <w:r>
              <w:rPr>
                <w:rFonts w:cstheme="minorHAnsi"/>
              </w:rPr>
              <w:t xml:space="preserve">Horizontal </w:t>
            </w:r>
            <w:r w:rsidRPr="00653626">
              <w:rPr>
                <w:rFonts w:cstheme="minorHAnsi"/>
              </w:rPr>
              <w:t xml:space="preserve">Head </w:t>
            </w:r>
            <w:r>
              <w:rPr>
                <w:rFonts w:cstheme="minorHAnsi"/>
              </w:rPr>
              <w:t>Turns</w:t>
            </w:r>
          </w:p>
        </w:tc>
        <w:tc>
          <w:tcPr>
            <w:tcW w:w="346" w:type="pct"/>
          </w:tcPr>
          <w:p w14:paraId="10CE94F0" w14:textId="77777777" w:rsidR="001A5F12" w:rsidRDefault="001A5F12" w:rsidP="001A5F1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p w14:paraId="60346944" w14:textId="77777777" w:rsidR="001A5F12" w:rsidRDefault="001A5F12" w:rsidP="001A5F1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inear</w:t>
            </w:r>
          </w:p>
          <w:p w14:paraId="1EEA7B9E" w14:textId="700ECE06" w:rsidR="00653626" w:rsidRPr="0065235E" w:rsidRDefault="00653626" w:rsidP="005533FF">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p>
        </w:tc>
        <w:tc>
          <w:tcPr>
            <w:tcW w:w="241" w:type="pct"/>
          </w:tcPr>
          <w:p w14:paraId="566AC961"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59BC6A40"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2C44F530"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24951B31" w14:textId="6C7F0767" w:rsidR="00653626" w:rsidRPr="0065235E" w:rsidRDefault="006E4DD5" w:rsidP="006E4DD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6E4DD5">
              <w:rPr>
                <w:rFonts w:cstheme="minorHAnsi"/>
              </w:rPr>
              <w:t>Left</w:t>
            </w:r>
          </w:p>
        </w:tc>
        <w:tc>
          <w:tcPr>
            <w:tcW w:w="253" w:type="pct"/>
          </w:tcPr>
          <w:p w14:paraId="1E7712D5" w14:textId="77777777" w:rsidR="00D56230" w:rsidRPr="00D0121E"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D0121E">
              <w:rPr>
                <w:rFonts w:cstheme="minorHAnsi"/>
              </w:rPr>
              <w:t>Head</w:t>
            </w:r>
          </w:p>
          <w:p w14:paraId="5BDD6862" w14:textId="77777777" w:rsidR="00D56230" w:rsidRPr="00D56230"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D56230">
              <w:rPr>
                <w:rFonts w:cstheme="minorHAnsi"/>
              </w:rPr>
              <w:t>Right</w:t>
            </w:r>
          </w:p>
          <w:p w14:paraId="13C502A7" w14:textId="77777777" w:rsidR="00653626" w:rsidRDefault="00D56230" w:rsidP="00D56230">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r w:rsidRPr="00D56230">
              <w:rPr>
                <w:rFonts w:cstheme="minorHAnsi"/>
              </w:rPr>
              <w:t>Left</w:t>
            </w:r>
          </w:p>
          <w:p w14:paraId="0740E286" w14:textId="04169263" w:rsidR="00D0121E" w:rsidRPr="00D0121E" w:rsidRDefault="00D0121E" w:rsidP="00D56230">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05240">
              <w:rPr>
                <w:rFonts w:cstheme="minorHAnsi"/>
                <w:highlight w:val="yellow"/>
              </w:rPr>
              <w:t>Back?</w:t>
            </w:r>
            <w:r w:rsidR="00A05240" w:rsidRPr="00A05240">
              <w:rPr>
                <w:rFonts w:cstheme="minorHAnsi"/>
                <w:highlight w:val="yellow"/>
              </w:rPr>
              <w:t>?</w:t>
            </w:r>
          </w:p>
        </w:tc>
        <w:tc>
          <w:tcPr>
            <w:tcW w:w="834" w:type="pct"/>
          </w:tcPr>
          <w:p w14:paraId="4D27D1DB" w14:textId="77777777" w:rsidR="00653626"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Walk</w:t>
            </w:r>
          </w:p>
          <w:p w14:paraId="3D5833B8" w14:textId="77777777" w:rsidR="00D847AA"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Head right</w:t>
            </w:r>
          </w:p>
          <w:p w14:paraId="6508D252" w14:textId="77777777" w:rsidR="00D847AA" w:rsidRPr="00D847AA" w:rsidRDefault="00D847AA" w:rsidP="00D847AA">
            <w:pPr>
              <w:cnfStyle w:val="000000100000" w:firstRow="0" w:lastRow="0" w:firstColumn="0" w:lastColumn="0" w:oddVBand="0" w:evenVBand="0" w:oddHBand="1" w:evenHBand="0" w:firstRowFirstColumn="0" w:firstRowLastColumn="0" w:lastRowFirstColumn="0" w:lastRowLastColumn="0"/>
              <w:rPr>
                <w:rFonts w:cstheme="minorHAnsi"/>
                <w:color w:val="000000" w:themeColor="text1"/>
              </w:rPr>
            </w:pPr>
            <w:r w:rsidRPr="00D847AA">
              <w:rPr>
                <w:rFonts w:cstheme="minorHAnsi"/>
                <w:color w:val="000000" w:themeColor="text1"/>
              </w:rPr>
              <w:t>Head left</w:t>
            </w:r>
          </w:p>
          <w:p w14:paraId="5F3ED93D" w14:textId="269E8491" w:rsidR="00D847AA" w:rsidRPr="0065235E" w:rsidRDefault="00D847AA" w:rsidP="00D847A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color w:val="FFFFFF" w:themeColor="background1"/>
              </w:rPr>
            </w:pPr>
            <w:r w:rsidRPr="00D847AA">
              <w:rPr>
                <w:rFonts w:cstheme="minorHAnsi"/>
                <w:color w:val="000000" w:themeColor="text1"/>
              </w:rPr>
              <w:t>Walk and Head Movements</w:t>
            </w:r>
          </w:p>
        </w:tc>
        <w:tc>
          <w:tcPr>
            <w:tcW w:w="285" w:type="pct"/>
          </w:tcPr>
          <w:p w14:paraId="075C9BC8" w14:textId="77777777" w:rsidR="00653626" w:rsidRDefault="00E0356C" w:rsidP="005533F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p w14:paraId="0920D999" w14:textId="2913553E" w:rsidR="000E254F" w:rsidRDefault="000E254F" w:rsidP="000E254F">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324" w:type="pct"/>
          </w:tcPr>
          <w:p w14:paraId="34975203" w14:textId="77777777" w:rsidR="00653626" w:rsidRDefault="00E0356C" w:rsidP="005533FF">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p w14:paraId="4C486D4A" w14:textId="5DD0A9EA" w:rsidR="000E254F" w:rsidRPr="002D2370" w:rsidRDefault="000E254F" w:rsidP="000E254F">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916" w:type="pct"/>
          </w:tcPr>
          <w:p w14:paraId="31D81611" w14:textId="77777777" w:rsidR="00653626" w:rsidRDefault="00564366" w:rsidP="005533FF">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Gait cycle</w:t>
            </w:r>
          </w:p>
          <w:p w14:paraId="4CC69CC9" w14:textId="3A6D7015" w:rsidR="009C254A" w:rsidRDefault="009C254A" w:rsidP="005533FF">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teps</w:t>
            </w:r>
          </w:p>
          <w:p w14:paraId="49D36703"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Number of Movements</w:t>
            </w:r>
          </w:p>
          <w:p w14:paraId="4E23B9F4"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Pace</w:t>
            </w:r>
          </w:p>
          <w:p w14:paraId="4BA193A4"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Combined Range (yaw)</w:t>
            </w:r>
          </w:p>
          <w:p w14:paraId="10A9D7CB"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Combined Range (variability)</w:t>
            </w:r>
          </w:p>
          <w:p w14:paraId="5EC838B9"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Mean Duration</w:t>
            </w:r>
          </w:p>
          <w:p w14:paraId="4234F0F7" w14:textId="77777777"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74762">
              <w:rPr>
                <w:rFonts w:cstheme="minorHAnsi"/>
              </w:rPr>
              <w:t>Standard Deviation Duration</w:t>
            </w:r>
          </w:p>
          <w:p w14:paraId="11959E41" w14:textId="040D12D2" w:rsidR="00670703" w:rsidRPr="00974762" w:rsidRDefault="00670703" w:rsidP="00670703">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9922EC">
              <w:rPr>
                <w:rFonts w:cstheme="minorHAnsi"/>
              </w:rPr>
              <w:t>Peak Acceleration (highest acceleration achieved during a specific movement)</w:t>
            </w:r>
          </w:p>
        </w:tc>
        <w:tc>
          <w:tcPr>
            <w:tcW w:w="444" w:type="pct"/>
          </w:tcPr>
          <w:p w14:paraId="4847F2DA" w14:textId="77777777" w:rsidR="00653626" w:rsidRPr="0016049E" w:rsidRDefault="00564366" w:rsidP="005533FF">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r>
              <w:rPr>
                <w:rFonts w:cstheme="minorHAnsi"/>
                <w:lang w:val="el-GR"/>
              </w:rPr>
              <w:t xml:space="preserve">Για </w:t>
            </w:r>
            <w:r>
              <w:rPr>
                <w:rFonts w:cstheme="minorHAnsi"/>
              </w:rPr>
              <w:t>head</w:t>
            </w:r>
            <w:r>
              <w:rPr>
                <w:rFonts w:cstheme="minorHAnsi"/>
                <w:lang w:val="el-GR"/>
              </w:rPr>
              <w:t xml:space="preserve"> θέλουμε </w:t>
            </w:r>
            <w:r w:rsidRPr="00D0121E">
              <w:rPr>
                <w:rFonts w:cstheme="minorHAnsi"/>
                <w:lang w:val="el-GR"/>
              </w:rPr>
              <w:t xml:space="preserve"> </w:t>
            </w:r>
            <w:r>
              <w:rPr>
                <w:rFonts w:cstheme="minorHAnsi"/>
              </w:rPr>
              <w:t>quaternions</w:t>
            </w:r>
            <w:r w:rsidR="00D0121E">
              <w:rPr>
                <w:rFonts w:cstheme="minorHAnsi"/>
                <w:lang w:val="el-GR"/>
              </w:rPr>
              <w:t xml:space="preserve"> (πρέπει να αλλαχθεί η </w:t>
            </w:r>
            <w:r w:rsidR="00D0121E">
              <w:rPr>
                <w:rFonts w:cstheme="minorHAnsi"/>
              </w:rPr>
              <w:t>striplist</w:t>
            </w:r>
            <w:r w:rsidR="00D0121E" w:rsidRPr="00D0121E">
              <w:rPr>
                <w:rFonts w:cstheme="minorHAnsi"/>
                <w:lang w:val="el-GR"/>
              </w:rPr>
              <w:t xml:space="preserve"> </w:t>
            </w:r>
            <w:r w:rsidR="00D0121E">
              <w:rPr>
                <w:rFonts w:cstheme="minorHAnsi"/>
                <w:lang w:val="el-GR"/>
              </w:rPr>
              <w:t>στο κώδικα για τη νέα εφαρμογή)</w:t>
            </w:r>
          </w:p>
          <w:p w14:paraId="33E4EC72" w14:textId="5BF5483F" w:rsidR="00670703" w:rsidRPr="00103337" w:rsidRDefault="00670703" w:rsidP="005533FF">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p>
        </w:tc>
      </w:tr>
      <w:tr w:rsidR="00861818" w14:paraId="779B0E91"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2468C55A" w14:textId="77777777" w:rsidR="00B27BF9" w:rsidRPr="00D0121E" w:rsidRDefault="00B27BF9" w:rsidP="00B27BF9">
            <w:pPr>
              <w:rPr>
                <w:lang w:val="el-GR"/>
              </w:rPr>
            </w:pPr>
          </w:p>
        </w:tc>
        <w:tc>
          <w:tcPr>
            <w:tcW w:w="847" w:type="pct"/>
            <w:shd w:val="clear" w:color="auto" w:fill="4472C4" w:themeFill="accent1"/>
          </w:tcPr>
          <w:p w14:paraId="6267D1F4" w14:textId="173E4EA9" w:rsidR="00B27BF9" w:rsidRPr="002D2370" w:rsidRDefault="00B27BF9" w:rsidP="00781B72">
            <w:pPr>
              <w:cnfStyle w:val="000000000000" w:firstRow="0" w:lastRow="0" w:firstColumn="0" w:lastColumn="0" w:oddVBand="0" w:evenVBand="0" w:oddHBand="0" w:evenHBand="0" w:firstRowFirstColumn="0" w:firstRowLastColumn="0" w:lastRowFirstColumn="0" w:lastRowLastColumn="0"/>
              <w:rPr>
                <w:rFonts w:cstheme="minorHAnsi"/>
              </w:rPr>
            </w:pPr>
            <w:r>
              <w:rPr>
                <w:rFonts w:asciiTheme="majorHAnsi" w:hAnsiTheme="majorHAnsi" w:cstheme="majorHAnsi"/>
                <w:b/>
                <w:bCs/>
                <w:color w:val="FFFFFF" w:themeColor="background1"/>
              </w:rPr>
              <w:t>New Baseline</w:t>
            </w:r>
            <w:r w:rsidR="000E6D04">
              <w:rPr>
                <w:rFonts w:asciiTheme="majorHAnsi" w:hAnsiTheme="majorHAnsi" w:cstheme="majorHAnsi"/>
                <w:b/>
                <w:bCs/>
                <w:color w:val="FFFFFF" w:themeColor="background1"/>
              </w:rPr>
              <w:t xml:space="preserve"> Stretching</w:t>
            </w:r>
            <w:r w:rsidRPr="0065235E">
              <w:rPr>
                <w:rFonts w:asciiTheme="majorHAnsi" w:hAnsiTheme="majorHAnsi" w:cstheme="majorHAnsi"/>
                <w:b/>
                <w:bCs/>
                <w:color w:val="FFFFFF" w:themeColor="background1"/>
              </w:rPr>
              <w:t xml:space="preserve">–Exercise Description </w:t>
            </w:r>
          </w:p>
        </w:tc>
        <w:tc>
          <w:tcPr>
            <w:tcW w:w="425" w:type="pct"/>
            <w:shd w:val="clear" w:color="auto" w:fill="4472C4" w:themeFill="accent1"/>
          </w:tcPr>
          <w:p w14:paraId="43EE69B0" w14:textId="0F9A9F64"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Name</w:t>
            </w:r>
          </w:p>
        </w:tc>
        <w:tc>
          <w:tcPr>
            <w:tcW w:w="346" w:type="pct"/>
            <w:shd w:val="clear" w:color="auto" w:fill="4472C4" w:themeFill="accent1"/>
          </w:tcPr>
          <w:p w14:paraId="2C595BEE" w14:textId="1A8508EC"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Type</w:t>
            </w:r>
          </w:p>
        </w:tc>
        <w:tc>
          <w:tcPr>
            <w:tcW w:w="241" w:type="pct"/>
            <w:shd w:val="clear" w:color="auto" w:fill="4472C4" w:themeFill="accent1"/>
          </w:tcPr>
          <w:p w14:paraId="7B288EE0" w14:textId="219A0534" w:rsidR="00B27BF9" w:rsidRPr="00B27BF9" w:rsidRDefault="00B27BF9" w:rsidP="00B27BF9">
            <w:pPr>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IMUs Position</w:t>
            </w:r>
          </w:p>
        </w:tc>
        <w:tc>
          <w:tcPr>
            <w:tcW w:w="253" w:type="pct"/>
            <w:shd w:val="clear" w:color="auto" w:fill="4472C4" w:themeFill="accent1"/>
          </w:tcPr>
          <w:p w14:paraId="5DFE2A46" w14:textId="2CC65510"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Data stream used</w:t>
            </w:r>
          </w:p>
        </w:tc>
        <w:tc>
          <w:tcPr>
            <w:tcW w:w="834" w:type="pct"/>
            <w:shd w:val="clear" w:color="auto" w:fill="4472C4" w:themeFill="accent1"/>
          </w:tcPr>
          <w:p w14:paraId="7AA8A5DA" w14:textId="302AB35F"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Recordings</w:t>
            </w:r>
          </w:p>
        </w:tc>
        <w:tc>
          <w:tcPr>
            <w:tcW w:w="285" w:type="pct"/>
            <w:shd w:val="clear" w:color="auto" w:fill="4472C4" w:themeFill="accent1"/>
          </w:tcPr>
          <w:p w14:paraId="32EFA803" w14:textId="713007D8"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Algorithm</w:t>
            </w:r>
          </w:p>
        </w:tc>
        <w:tc>
          <w:tcPr>
            <w:tcW w:w="324" w:type="pct"/>
            <w:shd w:val="clear" w:color="auto" w:fill="4472C4" w:themeFill="accent1"/>
          </w:tcPr>
          <w:p w14:paraId="2F0D52D5" w14:textId="5AA9DC7B"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Platform Integrated</w:t>
            </w:r>
          </w:p>
        </w:tc>
        <w:tc>
          <w:tcPr>
            <w:tcW w:w="916" w:type="pct"/>
            <w:shd w:val="clear" w:color="auto" w:fill="4472C4" w:themeFill="accent1"/>
          </w:tcPr>
          <w:p w14:paraId="2D2F83C1" w14:textId="417C53FE" w:rsidR="00B27BF9" w:rsidRPr="00B27BF9" w:rsidRDefault="00B27BF9" w:rsidP="00B27BF9">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Metrics</w:t>
            </w:r>
          </w:p>
        </w:tc>
        <w:tc>
          <w:tcPr>
            <w:tcW w:w="444" w:type="pct"/>
            <w:shd w:val="clear" w:color="auto" w:fill="4472C4" w:themeFill="accent1"/>
          </w:tcPr>
          <w:p w14:paraId="12DE5CCE" w14:textId="59AF1409" w:rsidR="00B27BF9" w:rsidRPr="00B27BF9" w:rsidRDefault="00B27BF9" w:rsidP="00B27BF9">
            <w:pPr>
              <w:jc w:val="both"/>
              <w:cnfStyle w:val="000000000000" w:firstRow="0" w:lastRow="0" w:firstColumn="0" w:lastColumn="0" w:oddVBand="0" w:evenVBand="0" w:oddHBand="0" w:evenHBand="0" w:firstRowFirstColumn="0" w:firstRowLastColumn="0" w:lastRowFirstColumn="0" w:lastRowLastColumn="0"/>
              <w:rPr>
                <w:rFonts w:cstheme="minorHAnsi"/>
                <w:b/>
                <w:bCs/>
                <w:color w:val="FFFFFF" w:themeColor="background1"/>
              </w:rPr>
            </w:pPr>
            <w:r w:rsidRPr="00B27BF9">
              <w:rPr>
                <w:rFonts w:asciiTheme="majorHAnsi" w:hAnsiTheme="majorHAnsi" w:cstheme="majorHAnsi"/>
                <w:b/>
                <w:bCs/>
                <w:color w:val="FFFFFF" w:themeColor="background1"/>
              </w:rPr>
              <w:t>Comments</w:t>
            </w:r>
          </w:p>
        </w:tc>
      </w:tr>
      <w:tr w:rsidR="00F94730" w14:paraId="2DDADA6F"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30D76A2B" w14:textId="2D7E999D" w:rsidR="00AB2934" w:rsidRDefault="00B27BF9" w:rsidP="006A6D74">
            <w:r>
              <w:t>1</w:t>
            </w:r>
          </w:p>
        </w:tc>
        <w:tc>
          <w:tcPr>
            <w:tcW w:w="847" w:type="pct"/>
          </w:tcPr>
          <w:p w14:paraId="5310CCEF" w14:textId="6EEB0503" w:rsidR="00AB2934" w:rsidRPr="002D2370" w:rsidRDefault="00342503" w:rsidP="00342503">
            <w:pPr>
              <w:jc w:val="both"/>
              <w:cnfStyle w:val="000000100000" w:firstRow="0" w:lastRow="0" w:firstColumn="0" w:lastColumn="0" w:oddVBand="0" w:evenVBand="0" w:oddHBand="1" w:evenHBand="0" w:firstRowFirstColumn="0" w:firstRowLastColumn="0" w:lastRowFirstColumn="0" w:lastRowLastColumn="0"/>
              <w:rPr>
                <w:rFonts w:cstheme="minorHAnsi"/>
              </w:rPr>
            </w:pPr>
            <w:r w:rsidRPr="00342503">
              <w:rPr>
                <w:rFonts w:cstheme="minorHAnsi"/>
              </w:rPr>
              <w:t>Cross one ankle over your opposite knee. Gently lean forward until you feel a stretch in the hip and buttock area. The more you lean forward, the more you’ll feel the stretch in your hip.</w:t>
            </w:r>
          </w:p>
        </w:tc>
        <w:tc>
          <w:tcPr>
            <w:tcW w:w="425" w:type="pct"/>
          </w:tcPr>
          <w:p w14:paraId="4692DA72" w14:textId="4E6FBE0B" w:rsidR="00AB2934" w:rsidRPr="002D2370" w:rsidRDefault="00342503"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H</w:t>
            </w:r>
            <w:r w:rsidRPr="00342503">
              <w:rPr>
                <w:rFonts w:cstheme="minorHAnsi"/>
              </w:rPr>
              <w:t xml:space="preserve">ip </w:t>
            </w:r>
            <w:r>
              <w:rPr>
                <w:rFonts w:cstheme="minorHAnsi"/>
              </w:rPr>
              <w:t>E</w:t>
            </w:r>
            <w:r w:rsidRPr="00342503">
              <w:rPr>
                <w:rFonts w:cstheme="minorHAnsi"/>
              </w:rPr>
              <w:t xml:space="preserve">xternal </w:t>
            </w:r>
            <w:r>
              <w:rPr>
                <w:rFonts w:cstheme="minorHAnsi"/>
              </w:rPr>
              <w:t>R</w:t>
            </w:r>
            <w:r w:rsidRPr="00342503">
              <w:rPr>
                <w:rFonts w:cstheme="minorHAnsi"/>
              </w:rPr>
              <w:t xml:space="preserve">otator </w:t>
            </w:r>
            <w:r>
              <w:rPr>
                <w:rFonts w:cstheme="minorHAnsi"/>
              </w:rPr>
              <w:t>S</w:t>
            </w:r>
            <w:r w:rsidRPr="00342503">
              <w:rPr>
                <w:rFonts w:cstheme="minorHAnsi"/>
              </w:rPr>
              <w:t>tretch</w:t>
            </w:r>
          </w:p>
        </w:tc>
        <w:tc>
          <w:tcPr>
            <w:tcW w:w="346" w:type="pct"/>
          </w:tcPr>
          <w:p w14:paraId="0AD3174B" w14:textId="7BF74D43" w:rsidR="00AB2934" w:rsidRDefault="00C13B82"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tc>
        <w:tc>
          <w:tcPr>
            <w:tcW w:w="241" w:type="pct"/>
          </w:tcPr>
          <w:p w14:paraId="52EBC5BD"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3A0DC85D"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3DCC766C"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5F313D7C" w14:textId="67E7D085" w:rsidR="00AB2934" w:rsidRPr="002D2370"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Left</w:t>
            </w:r>
          </w:p>
        </w:tc>
        <w:tc>
          <w:tcPr>
            <w:tcW w:w="253" w:type="pct"/>
          </w:tcPr>
          <w:p w14:paraId="7F10A272" w14:textId="7EEBA00A" w:rsidR="00AB2934" w:rsidRPr="000814E3"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ack</w:t>
            </w:r>
          </w:p>
        </w:tc>
        <w:tc>
          <w:tcPr>
            <w:tcW w:w="834" w:type="pct"/>
          </w:tcPr>
          <w:p w14:paraId="51371FDC" w14:textId="48CD4E86" w:rsidR="00AB2934"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LegUp -10 rep (big range)</w:t>
            </w:r>
          </w:p>
          <w:p w14:paraId="452B2B65" w14:textId="2D807A0B" w:rsidR="00861818"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LegUp -10 rep (big range)</w:t>
            </w:r>
          </w:p>
          <w:p w14:paraId="220160BC" w14:textId="048069E5" w:rsidR="00861818" w:rsidRDefault="00861818" w:rsidP="00861818">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LegUp -10 rep (small range)</w:t>
            </w:r>
          </w:p>
          <w:p w14:paraId="3C34FEE7" w14:textId="61593D8C" w:rsidR="00861818" w:rsidRPr="002D2370" w:rsidRDefault="00861818"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85" w:type="pct"/>
          </w:tcPr>
          <w:p w14:paraId="5823B7C3" w14:textId="3A99A03B" w:rsidR="00AB2934" w:rsidRDefault="00BD5882"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6D4D977E" w14:textId="24766F61" w:rsidR="00AB2934" w:rsidRPr="002D2370" w:rsidRDefault="00BD5882"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099F330D" w14:textId="77777777" w:rsidR="00F21948" w:rsidRPr="00D13D72"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D13D72">
              <w:rPr>
                <w:rFonts w:cstheme="minorHAnsi"/>
                <w:highlight w:val="lightGray"/>
              </w:rPr>
              <w:t>posture deviation (Degrees of deviation from upright posture)</w:t>
            </w:r>
          </w:p>
          <w:p w14:paraId="3B762748" w14:textId="77777777" w:rsidR="00F21948" w:rsidRPr="00D13D72"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D13D72">
              <w:rPr>
                <w:rFonts w:cstheme="minorHAnsi"/>
                <w:highlight w:val="lightGray"/>
              </w:rPr>
              <w:t>displacement (Displacement from the center of gravity)</w:t>
            </w:r>
          </w:p>
          <w:p w14:paraId="3ECDB96B" w14:textId="77777777" w:rsidR="00F21948" w:rsidRPr="00D13D72"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highlight w:val="lightGray"/>
              </w:rPr>
            </w:pPr>
            <w:r w:rsidRPr="00D13D72">
              <w:rPr>
                <w:rFonts w:cstheme="minorHAnsi"/>
                <w:highlight w:val="lightGray"/>
              </w:rPr>
              <w:t>balance loss (Frequency and duration)</w:t>
            </w:r>
          </w:p>
          <w:p w14:paraId="754F038D"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Number of Movements</w:t>
            </w:r>
          </w:p>
          <w:p w14:paraId="73483593"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Pace</w:t>
            </w:r>
          </w:p>
          <w:p w14:paraId="343C4443"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Mean Combined Range (yaw)</w:t>
            </w:r>
          </w:p>
          <w:p w14:paraId="07137B8F"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 xml:space="preserve">Standard Deviation Combined </w:t>
            </w:r>
            <w:r w:rsidRPr="00F21948">
              <w:rPr>
                <w:rFonts w:cstheme="minorHAnsi"/>
              </w:rPr>
              <w:lastRenderedPageBreak/>
              <w:t>Range (variability)</w:t>
            </w:r>
          </w:p>
          <w:p w14:paraId="1177DFCA"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Mean Duration</w:t>
            </w:r>
          </w:p>
          <w:p w14:paraId="3ED0FCC2" w14:textId="77777777" w:rsidR="00F21948" w:rsidRPr="00F21948" w:rsidRDefault="00F21948" w:rsidP="00F2194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F21948">
              <w:rPr>
                <w:rFonts w:cstheme="minorHAnsi"/>
              </w:rPr>
              <w:t>Standard Deviation Duration</w:t>
            </w:r>
          </w:p>
          <w:p w14:paraId="54B9ACF1" w14:textId="77777777" w:rsidR="00AB2934" w:rsidRPr="00974762" w:rsidRDefault="00AB2934" w:rsidP="00F21948">
            <w:pPr>
              <w:ind w:left="360"/>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444" w:type="pct"/>
          </w:tcPr>
          <w:p w14:paraId="722C703D" w14:textId="19FD5099" w:rsidR="00AB2934" w:rsidRDefault="009F611E"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9F611E">
              <w:rPr>
                <w:rFonts w:cstheme="minorHAnsi"/>
              </w:rPr>
              <w:lastRenderedPageBreak/>
              <w:t>Control for extra metrics</w:t>
            </w:r>
          </w:p>
        </w:tc>
      </w:tr>
      <w:tr w:rsidR="00F94730" w14:paraId="0AC61761" w14:textId="77777777" w:rsidTr="00F94730">
        <w:trPr>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128AD8AC" w14:textId="6CD7D521" w:rsidR="00AB2934" w:rsidRDefault="00B27BF9" w:rsidP="006A6D74">
            <w:r>
              <w:t>2</w:t>
            </w:r>
          </w:p>
        </w:tc>
        <w:tc>
          <w:tcPr>
            <w:tcW w:w="847" w:type="pct"/>
          </w:tcPr>
          <w:p w14:paraId="73A70C08" w14:textId="1AF30369" w:rsidR="00AB2934" w:rsidRPr="002D2370" w:rsidRDefault="00A809A6"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A809A6">
              <w:rPr>
                <w:rFonts w:cstheme="minorHAnsi"/>
              </w:rPr>
              <w:t>While seated, tilt your right shoulder down towards your right hip. Use your hand to reach down the side of the chair. Hold for 5 seconds. Then, return to midline and repeat on the other side.</w:t>
            </w:r>
          </w:p>
        </w:tc>
        <w:tc>
          <w:tcPr>
            <w:tcW w:w="425" w:type="pct"/>
          </w:tcPr>
          <w:p w14:paraId="6A858F08" w14:textId="63AA110B" w:rsidR="00AB2934" w:rsidRPr="002D2370" w:rsidRDefault="00A809A6" w:rsidP="006A6D7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L</w:t>
            </w:r>
            <w:r w:rsidRPr="00A809A6">
              <w:rPr>
                <w:rFonts w:cstheme="minorHAnsi"/>
              </w:rPr>
              <w:t xml:space="preserve">ateral </w:t>
            </w:r>
            <w:r>
              <w:rPr>
                <w:rFonts w:cstheme="minorHAnsi"/>
              </w:rPr>
              <w:t>T</w:t>
            </w:r>
            <w:r w:rsidRPr="00A809A6">
              <w:rPr>
                <w:rFonts w:cstheme="minorHAnsi"/>
              </w:rPr>
              <w:t xml:space="preserve">runk </w:t>
            </w:r>
            <w:r>
              <w:rPr>
                <w:rFonts w:cstheme="minorHAnsi"/>
              </w:rPr>
              <w:t>F</w:t>
            </w:r>
            <w:r w:rsidRPr="00A809A6">
              <w:rPr>
                <w:rFonts w:cstheme="minorHAnsi"/>
              </w:rPr>
              <w:t>lexion</w:t>
            </w:r>
          </w:p>
        </w:tc>
        <w:tc>
          <w:tcPr>
            <w:tcW w:w="346" w:type="pct"/>
          </w:tcPr>
          <w:p w14:paraId="20CD1720" w14:textId="65A4CACD" w:rsidR="00AB2934" w:rsidRDefault="00C13B82" w:rsidP="006A6D7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Quaternions</w:t>
            </w:r>
          </w:p>
        </w:tc>
        <w:tc>
          <w:tcPr>
            <w:tcW w:w="241" w:type="pct"/>
          </w:tcPr>
          <w:p w14:paraId="0BF5B1AC"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Head</w:t>
            </w:r>
          </w:p>
          <w:p w14:paraId="6BADBC78"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Back</w:t>
            </w:r>
          </w:p>
          <w:p w14:paraId="03242F26" w14:textId="77777777" w:rsidR="006E4DD5" w:rsidRPr="006E4DD5"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Right</w:t>
            </w:r>
          </w:p>
          <w:p w14:paraId="76FCEBB5" w14:textId="1E31797B" w:rsidR="00AB2934" w:rsidRPr="002D2370" w:rsidRDefault="006E4DD5" w:rsidP="006E4DD5">
            <w:pPr>
              <w:cnfStyle w:val="000000000000" w:firstRow="0" w:lastRow="0" w:firstColumn="0" w:lastColumn="0" w:oddVBand="0" w:evenVBand="0" w:oddHBand="0" w:evenHBand="0" w:firstRowFirstColumn="0" w:firstRowLastColumn="0" w:lastRowFirstColumn="0" w:lastRowLastColumn="0"/>
              <w:rPr>
                <w:rFonts w:cstheme="minorHAnsi"/>
              </w:rPr>
            </w:pPr>
            <w:r w:rsidRPr="006E4DD5">
              <w:rPr>
                <w:rFonts w:cstheme="minorHAnsi"/>
              </w:rPr>
              <w:t>Left</w:t>
            </w:r>
          </w:p>
        </w:tc>
        <w:tc>
          <w:tcPr>
            <w:tcW w:w="253" w:type="pct"/>
          </w:tcPr>
          <w:p w14:paraId="5FEB6AB9" w14:textId="01812BBA" w:rsidR="00AB2934" w:rsidRPr="000814E3" w:rsidRDefault="00A33A0C"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ack</w:t>
            </w:r>
          </w:p>
        </w:tc>
        <w:tc>
          <w:tcPr>
            <w:tcW w:w="834" w:type="pct"/>
          </w:tcPr>
          <w:p w14:paraId="4B764B2A" w14:textId="77777777" w:rsidR="00AB2934" w:rsidRDefault="00F94730"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0 right &amp; 10 left</w:t>
            </w:r>
          </w:p>
          <w:p w14:paraId="3406D884" w14:textId="77777777" w:rsidR="00C951E4" w:rsidRDefault="00C951E4"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p>
          <w:p w14:paraId="69DA303C" w14:textId="77777777" w:rsidR="00F94730" w:rsidRDefault="00F94730" w:rsidP="00C951E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rn and turn about Right-Left (small range) -10 rep for each side</w:t>
            </w:r>
          </w:p>
          <w:p w14:paraId="5AA12AFD" w14:textId="77777777" w:rsidR="00C951E4" w:rsidRDefault="00C951E4" w:rsidP="00C951E4">
            <w:pPr>
              <w:cnfStyle w:val="000000000000" w:firstRow="0" w:lastRow="0" w:firstColumn="0" w:lastColumn="0" w:oddVBand="0" w:evenVBand="0" w:oddHBand="0" w:evenHBand="0" w:firstRowFirstColumn="0" w:firstRowLastColumn="0" w:lastRowFirstColumn="0" w:lastRowLastColumn="0"/>
              <w:rPr>
                <w:rFonts w:cstheme="minorHAnsi"/>
              </w:rPr>
            </w:pPr>
          </w:p>
          <w:p w14:paraId="656A31AB" w14:textId="73FB1508" w:rsidR="00F94730" w:rsidRPr="002D2370" w:rsidRDefault="00F94730" w:rsidP="00C951E4">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urn and turn about Right-Left (big range) -10 rep for each side</w:t>
            </w:r>
          </w:p>
        </w:tc>
        <w:tc>
          <w:tcPr>
            <w:tcW w:w="285" w:type="pct"/>
          </w:tcPr>
          <w:p w14:paraId="36004DA1" w14:textId="62F3397C" w:rsidR="00AB2934" w:rsidRDefault="00E151D8"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324" w:type="pct"/>
          </w:tcPr>
          <w:p w14:paraId="44AEF187" w14:textId="6AE33726" w:rsidR="00AB2934" w:rsidRPr="002D2370" w:rsidRDefault="00E151D8"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OK</w:t>
            </w:r>
          </w:p>
        </w:tc>
        <w:tc>
          <w:tcPr>
            <w:tcW w:w="916" w:type="pct"/>
          </w:tcPr>
          <w:p w14:paraId="7F20CF0E"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highlight w:val="lightGray"/>
              </w:rPr>
            </w:pPr>
            <w:r w:rsidRPr="00D13D72">
              <w:rPr>
                <w:rFonts w:cstheme="minorHAnsi"/>
                <w:highlight w:val="lightGray"/>
              </w:rPr>
              <w:t>posture deviation (Degrees of deviation from upright posture)</w:t>
            </w:r>
          </w:p>
          <w:p w14:paraId="28B44911"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highlight w:val="lightGray"/>
              </w:rPr>
            </w:pPr>
            <w:r w:rsidRPr="00D13D72">
              <w:rPr>
                <w:rFonts w:cstheme="minorHAnsi"/>
                <w:highlight w:val="lightGray"/>
              </w:rPr>
              <w:t>displacement (Displacement from the center of gravity)</w:t>
            </w:r>
          </w:p>
          <w:p w14:paraId="2763EA1E"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highlight w:val="lightGray"/>
              </w:rPr>
            </w:pPr>
            <w:r w:rsidRPr="00D13D72">
              <w:rPr>
                <w:rFonts w:cstheme="minorHAnsi"/>
                <w:highlight w:val="lightGray"/>
              </w:rPr>
              <w:t>balance loss (Frequency and duration)</w:t>
            </w:r>
          </w:p>
          <w:p w14:paraId="3F194BAD"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Number of Movements</w:t>
            </w:r>
          </w:p>
          <w:p w14:paraId="48791054"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Pace</w:t>
            </w:r>
          </w:p>
          <w:p w14:paraId="6774303E"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Mean Combined Range (yaw)</w:t>
            </w:r>
          </w:p>
          <w:p w14:paraId="6F6BB088"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Standard Deviation Combined Range (variability)</w:t>
            </w:r>
          </w:p>
          <w:p w14:paraId="116054D5" w14:textId="77777777" w:rsidR="00D13D72"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Mean Duration</w:t>
            </w:r>
          </w:p>
          <w:p w14:paraId="0674B24C" w14:textId="11756A6E" w:rsidR="00AB2934" w:rsidRPr="00D13D72" w:rsidRDefault="00D13D72" w:rsidP="00D13D72">
            <w:pPr>
              <w:numPr>
                <w:ilvl w:val="0"/>
                <w:numId w:val="1"/>
              </w:numPr>
              <w:jc w:val="both"/>
              <w:cnfStyle w:val="000000000000" w:firstRow="0" w:lastRow="0" w:firstColumn="0" w:lastColumn="0" w:oddVBand="0" w:evenVBand="0" w:oddHBand="0" w:evenHBand="0" w:firstRowFirstColumn="0" w:firstRowLastColumn="0" w:lastRowFirstColumn="0" w:lastRowLastColumn="0"/>
              <w:rPr>
                <w:rFonts w:cstheme="minorHAnsi"/>
              </w:rPr>
            </w:pPr>
            <w:r w:rsidRPr="00D13D72">
              <w:rPr>
                <w:rFonts w:cstheme="minorHAnsi"/>
              </w:rPr>
              <w:t>Standard Deviation Duration</w:t>
            </w:r>
          </w:p>
        </w:tc>
        <w:tc>
          <w:tcPr>
            <w:tcW w:w="444" w:type="pct"/>
          </w:tcPr>
          <w:p w14:paraId="45E8B073" w14:textId="0A7C8CCF" w:rsidR="00AB2934" w:rsidRDefault="009F611E" w:rsidP="006A6D74">
            <w:pPr>
              <w:jc w:val="both"/>
              <w:cnfStyle w:val="000000000000" w:firstRow="0" w:lastRow="0" w:firstColumn="0" w:lastColumn="0" w:oddVBand="0" w:evenVBand="0" w:oddHBand="0" w:evenHBand="0" w:firstRowFirstColumn="0" w:firstRowLastColumn="0" w:lastRowFirstColumn="0" w:lastRowLastColumn="0"/>
              <w:rPr>
                <w:rFonts w:cstheme="minorHAnsi"/>
              </w:rPr>
            </w:pPr>
            <w:r w:rsidRPr="009F611E">
              <w:rPr>
                <w:rFonts w:cstheme="minorHAnsi"/>
              </w:rPr>
              <w:t>Control for extra metrics</w:t>
            </w:r>
          </w:p>
        </w:tc>
      </w:tr>
      <w:tr w:rsidR="00F94730" w:rsidRPr="00DE1AE2" w14:paraId="4B3FDA65" w14:textId="77777777" w:rsidTr="00F94730">
        <w:trPr>
          <w:cnfStyle w:val="000000100000" w:firstRow="0" w:lastRow="0" w:firstColumn="0" w:lastColumn="0" w:oddVBand="0" w:evenVBand="0" w:oddHBand="1" w:evenHBand="0" w:firstRowFirstColumn="0" w:firstRowLastColumn="0" w:lastRowFirstColumn="0" w:lastRowLastColumn="0"/>
          <w:trHeight w:val="273"/>
          <w:jc w:val="center"/>
        </w:trPr>
        <w:tc>
          <w:tcPr>
            <w:cnfStyle w:val="001000000000" w:firstRow="0" w:lastRow="0" w:firstColumn="1" w:lastColumn="0" w:oddVBand="0" w:evenVBand="0" w:oddHBand="0" w:evenHBand="0" w:firstRowFirstColumn="0" w:firstRowLastColumn="0" w:lastRowFirstColumn="0" w:lastRowLastColumn="0"/>
            <w:tcW w:w="85" w:type="pct"/>
          </w:tcPr>
          <w:p w14:paraId="6C7B916B" w14:textId="2F183C90" w:rsidR="00AB2934" w:rsidRDefault="00B27BF9" w:rsidP="006A6D74">
            <w:r>
              <w:t>3</w:t>
            </w:r>
          </w:p>
        </w:tc>
        <w:tc>
          <w:tcPr>
            <w:tcW w:w="847" w:type="pct"/>
          </w:tcPr>
          <w:p w14:paraId="5B86A404" w14:textId="37028498" w:rsidR="00AB2934" w:rsidRPr="002D2370" w:rsidRDefault="00A809A6"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809A6">
              <w:rPr>
                <w:rFonts w:cstheme="minorHAnsi"/>
              </w:rPr>
              <w:t>Keeping the knee straight, step one heel off the ledge and put your weight onto it until you feel a stretch along the back of your leg. Hold for 20 seconds and repeat both sides.</w:t>
            </w:r>
          </w:p>
        </w:tc>
        <w:tc>
          <w:tcPr>
            <w:tcW w:w="425" w:type="pct"/>
          </w:tcPr>
          <w:p w14:paraId="574F07E4" w14:textId="741EB959" w:rsidR="00AB2934" w:rsidRPr="002D2370" w:rsidRDefault="00A809A6" w:rsidP="006A6D74">
            <w:pPr>
              <w:cnfStyle w:val="000000100000" w:firstRow="0" w:lastRow="0" w:firstColumn="0" w:lastColumn="0" w:oddVBand="0" w:evenVBand="0" w:oddHBand="1" w:evenHBand="0" w:firstRowFirstColumn="0" w:firstRowLastColumn="0" w:lastRowFirstColumn="0" w:lastRowLastColumn="0"/>
              <w:rPr>
                <w:rFonts w:cstheme="minorHAnsi"/>
              </w:rPr>
            </w:pPr>
            <w:r w:rsidRPr="00A809A6">
              <w:rPr>
                <w:rFonts w:cstheme="minorHAnsi"/>
              </w:rPr>
              <w:t xml:space="preserve">Calf </w:t>
            </w:r>
            <w:r>
              <w:rPr>
                <w:rFonts w:cstheme="minorHAnsi"/>
              </w:rPr>
              <w:t>S</w:t>
            </w:r>
            <w:r w:rsidRPr="00A809A6">
              <w:rPr>
                <w:rFonts w:cstheme="minorHAnsi"/>
              </w:rPr>
              <w:t>tretch</w:t>
            </w:r>
          </w:p>
        </w:tc>
        <w:tc>
          <w:tcPr>
            <w:tcW w:w="346" w:type="pct"/>
          </w:tcPr>
          <w:p w14:paraId="4421118F" w14:textId="77777777" w:rsidR="00AB2934" w:rsidRDefault="00C13B82"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Quaternions</w:t>
            </w:r>
          </w:p>
          <w:p w14:paraId="0DEE98E3" w14:textId="31E483F7" w:rsidR="00E151D8" w:rsidRDefault="00E151D8" w:rsidP="006A6D74">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inear</w:t>
            </w:r>
          </w:p>
        </w:tc>
        <w:tc>
          <w:tcPr>
            <w:tcW w:w="241" w:type="pct"/>
          </w:tcPr>
          <w:p w14:paraId="09D5ABAE"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Head</w:t>
            </w:r>
          </w:p>
          <w:p w14:paraId="6527EA2E"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Back</w:t>
            </w:r>
          </w:p>
          <w:p w14:paraId="474FDADA" w14:textId="77777777" w:rsidR="006E4DD5" w:rsidRPr="006E4DD5"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Right</w:t>
            </w:r>
          </w:p>
          <w:p w14:paraId="156BF4E4" w14:textId="5D8BA580" w:rsidR="00AB2934" w:rsidRPr="002D2370" w:rsidRDefault="006E4DD5" w:rsidP="006E4DD5">
            <w:pPr>
              <w:cnfStyle w:val="000000100000" w:firstRow="0" w:lastRow="0" w:firstColumn="0" w:lastColumn="0" w:oddVBand="0" w:evenVBand="0" w:oddHBand="1" w:evenHBand="0" w:firstRowFirstColumn="0" w:firstRowLastColumn="0" w:lastRowFirstColumn="0" w:lastRowLastColumn="0"/>
              <w:rPr>
                <w:rFonts w:cstheme="minorHAnsi"/>
              </w:rPr>
            </w:pPr>
            <w:r w:rsidRPr="006E4DD5">
              <w:rPr>
                <w:rFonts w:cstheme="minorHAnsi"/>
              </w:rPr>
              <w:t>Left</w:t>
            </w:r>
          </w:p>
        </w:tc>
        <w:tc>
          <w:tcPr>
            <w:tcW w:w="253" w:type="pct"/>
          </w:tcPr>
          <w:p w14:paraId="6D7659F2" w14:textId="77777777" w:rsidR="00AB2934" w:rsidRPr="00A33A0C"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A33A0C">
              <w:rPr>
                <w:rFonts w:cstheme="minorHAnsi"/>
                <w:highlight w:val="yellow"/>
              </w:rPr>
              <w:t>Right</w:t>
            </w:r>
          </w:p>
          <w:p w14:paraId="57360B5D" w14:textId="77777777" w:rsidR="00A33A0C" w:rsidRPr="00A33A0C"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highlight w:val="yellow"/>
              </w:rPr>
            </w:pPr>
            <w:r w:rsidRPr="00A33A0C">
              <w:rPr>
                <w:rFonts w:cstheme="minorHAnsi"/>
                <w:highlight w:val="yellow"/>
              </w:rPr>
              <w:t>Left</w:t>
            </w:r>
          </w:p>
          <w:p w14:paraId="699E79AF" w14:textId="3A2FEC7A" w:rsidR="00A33A0C" w:rsidRPr="000814E3" w:rsidRDefault="00A33A0C"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sidRPr="00A33A0C">
              <w:rPr>
                <w:rFonts w:cstheme="minorHAnsi"/>
                <w:highlight w:val="yellow"/>
              </w:rPr>
              <w:t>Back</w:t>
            </w:r>
          </w:p>
        </w:tc>
        <w:tc>
          <w:tcPr>
            <w:tcW w:w="834" w:type="pct"/>
          </w:tcPr>
          <w:p w14:paraId="5C8D850A" w14:textId="3C35AF0B" w:rsidR="00AB2934" w:rsidRDefault="00C951E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leg- 10 rep</w:t>
            </w:r>
          </w:p>
          <w:p w14:paraId="0EE0F636" w14:textId="120982F1"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 leg- 10 rep</w:t>
            </w:r>
          </w:p>
          <w:p w14:paraId="6752347B" w14:textId="05C3143F"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ight leg- 5 rep -5 sec</w:t>
            </w:r>
          </w:p>
          <w:p w14:paraId="57B43BBB" w14:textId="61A13579" w:rsidR="00C951E4" w:rsidRDefault="00C951E4" w:rsidP="00C951E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ft leg- 5 rep -5 sec</w:t>
            </w:r>
          </w:p>
          <w:p w14:paraId="7FAF2AE0" w14:textId="7D4D6EAD" w:rsidR="00C951E4" w:rsidRPr="002D2370" w:rsidRDefault="00C951E4"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p>
        </w:tc>
        <w:tc>
          <w:tcPr>
            <w:tcW w:w="285" w:type="pct"/>
          </w:tcPr>
          <w:p w14:paraId="7E0CE0B0" w14:textId="7067F9D2" w:rsidR="00AB2934" w:rsidRDefault="00DE1AE2"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324" w:type="pct"/>
          </w:tcPr>
          <w:p w14:paraId="4F14AFF4" w14:textId="5B3C1E62" w:rsidR="00AB2934" w:rsidRPr="002D2370" w:rsidRDefault="00DE1AE2" w:rsidP="006A6D74">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OK</w:t>
            </w:r>
          </w:p>
        </w:tc>
        <w:tc>
          <w:tcPr>
            <w:tcW w:w="916" w:type="pct"/>
          </w:tcPr>
          <w:p w14:paraId="1355419C"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Steps</w:t>
            </w:r>
          </w:p>
          <w:p w14:paraId="48C2A6A8"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Gait cycle</w:t>
            </w:r>
          </w:p>
          <w:p w14:paraId="6E806294"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Number of Movements</w:t>
            </w:r>
          </w:p>
          <w:p w14:paraId="4E52C904"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Pace</w:t>
            </w:r>
          </w:p>
          <w:p w14:paraId="58F68507"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Mean Combined Range (yaw)</w:t>
            </w:r>
          </w:p>
          <w:p w14:paraId="045A50F0"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Standard Deviation Combined Range (variability)</w:t>
            </w:r>
          </w:p>
          <w:p w14:paraId="17DFB02D"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Mean Duration</w:t>
            </w:r>
          </w:p>
          <w:p w14:paraId="7B766F88" w14:textId="77777777" w:rsidR="00E151D8" w:rsidRPr="00E151D8"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Standard Deviation Duration</w:t>
            </w:r>
          </w:p>
          <w:p w14:paraId="67AF12C2" w14:textId="09A1B5A9" w:rsidR="00AB2934" w:rsidRPr="00974762" w:rsidRDefault="00E151D8" w:rsidP="00E151D8">
            <w:pPr>
              <w:numPr>
                <w:ilvl w:val="0"/>
                <w:numId w:val="1"/>
              </w:numPr>
              <w:jc w:val="both"/>
              <w:cnfStyle w:val="000000100000" w:firstRow="0" w:lastRow="0" w:firstColumn="0" w:lastColumn="0" w:oddVBand="0" w:evenVBand="0" w:oddHBand="1" w:evenHBand="0" w:firstRowFirstColumn="0" w:firstRowLastColumn="0" w:lastRowFirstColumn="0" w:lastRowLastColumn="0"/>
              <w:rPr>
                <w:rFonts w:cstheme="minorHAnsi"/>
              </w:rPr>
            </w:pPr>
            <w:r w:rsidRPr="00E151D8">
              <w:rPr>
                <w:rFonts w:cstheme="minorHAnsi"/>
              </w:rPr>
              <w:t>Peak Acceleration (highest acceleration achieved during a specific movement</w:t>
            </w:r>
          </w:p>
        </w:tc>
        <w:tc>
          <w:tcPr>
            <w:tcW w:w="444" w:type="pct"/>
          </w:tcPr>
          <w:p w14:paraId="045B6AA1" w14:textId="77777777" w:rsidR="00DE1AE2" w:rsidRPr="00DE1AE2" w:rsidRDefault="00DE1AE2" w:rsidP="00DE1AE2">
            <w:pPr>
              <w:cnfStyle w:val="000000100000" w:firstRow="0" w:lastRow="0" w:firstColumn="0" w:lastColumn="0" w:oddVBand="0" w:evenVBand="0" w:oddHBand="1" w:evenHBand="0" w:firstRowFirstColumn="0" w:firstRowLastColumn="0" w:lastRowFirstColumn="0" w:lastRowLastColumn="0"/>
              <w:rPr>
                <w:rFonts w:cstheme="minorHAnsi"/>
                <w:lang w:val="el-GR"/>
              </w:rPr>
            </w:pPr>
            <w:r w:rsidRPr="00DE1AE2">
              <w:rPr>
                <w:rFonts w:cstheme="minorHAnsi"/>
                <w:lang w:val="el-GR"/>
              </w:rPr>
              <w:t xml:space="preserve">Για </w:t>
            </w:r>
            <w:r w:rsidRPr="00DE1AE2">
              <w:rPr>
                <w:rFonts w:cstheme="minorHAnsi"/>
              </w:rPr>
              <w:t>head</w:t>
            </w:r>
            <w:r w:rsidRPr="00DE1AE2">
              <w:rPr>
                <w:rFonts w:cstheme="minorHAnsi"/>
                <w:lang w:val="el-GR"/>
              </w:rPr>
              <w:t xml:space="preserve"> θέλουμε  </w:t>
            </w:r>
            <w:r w:rsidRPr="00DE1AE2">
              <w:rPr>
                <w:rFonts w:cstheme="minorHAnsi"/>
              </w:rPr>
              <w:t>quaternions</w:t>
            </w:r>
            <w:r w:rsidRPr="00DE1AE2">
              <w:rPr>
                <w:rFonts w:cstheme="minorHAnsi"/>
                <w:lang w:val="el-GR"/>
              </w:rPr>
              <w:t xml:space="preserve"> (πρέπει να αλλαχθεί η </w:t>
            </w:r>
            <w:r w:rsidRPr="00DE1AE2">
              <w:rPr>
                <w:rFonts w:cstheme="minorHAnsi"/>
              </w:rPr>
              <w:t>striplist</w:t>
            </w:r>
            <w:r w:rsidRPr="00DE1AE2">
              <w:rPr>
                <w:rFonts w:cstheme="minorHAnsi"/>
                <w:lang w:val="el-GR"/>
              </w:rPr>
              <w:t xml:space="preserve"> στο κώδικα για τη νέα εφαρμογή)</w:t>
            </w:r>
          </w:p>
          <w:p w14:paraId="426F84A1" w14:textId="77777777" w:rsidR="00AB2934" w:rsidRPr="00DE1AE2" w:rsidRDefault="00AB2934" w:rsidP="006A6D74">
            <w:pPr>
              <w:jc w:val="both"/>
              <w:cnfStyle w:val="000000100000" w:firstRow="0" w:lastRow="0" w:firstColumn="0" w:lastColumn="0" w:oddVBand="0" w:evenVBand="0" w:oddHBand="1" w:evenHBand="0" w:firstRowFirstColumn="0" w:firstRowLastColumn="0" w:lastRowFirstColumn="0" w:lastRowLastColumn="0"/>
              <w:rPr>
                <w:rFonts w:cstheme="minorHAnsi"/>
                <w:lang w:val="el-GR"/>
              </w:rPr>
            </w:pPr>
          </w:p>
        </w:tc>
      </w:tr>
    </w:tbl>
    <w:p w14:paraId="1CD09A96" w14:textId="77777777" w:rsidR="006601BA" w:rsidRPr="00DE1AE2" w:rsidRDefault="006601BA" w:rsidP="006601BA">
      <w:pPr>
        <w:shd w:val="clear" w:color="auto" w:fill="FFFFFF" w:themeFill="background1"/>
        <w:jc w:val="center"/>
        <w:rPr>
          <w:lang w:val="el-GR"/>
        </w:rPr>
      </w:pPr>
    </w:p>
    <w:p w14:paraId="3362B6A1" w14:textId="4B23B9A7" w:rsidR="0065235E" w:rsidRDefault="000B7396" w:rsidP="0065235E">
      <w:r>
        <w:t xml:space="preserve">*Exercise </w:t>
      </w:r>
      <w:r w:rsidR="00F417DC">
        <w:t>1OldStanding is the same with 2</w:t>
      </w:r>
      <w:r w:rsidR="00F417DC" w:rsidRPr="00F417DC">
        <w:rPr>
          <w:vertAlign w:val="superscript"/>
        </w:rPr>
        <w:t>nd</w:t>
      </w:r>
      <w:r w:rsidR="00F417DC">
        <w:t xml:space="preserve"> (difference is foam)</w:t>
      </w:r>
    </w:p>
    <w:p w14:paraId="571B97EA" w14:textId="6B05F3B0" w:rsidR="00693FA7" w:rsidRDefault="00693FA7" w:rsidP="0065235E">
      <w:r>
        <w:t>**Exercise 3NewStanding require camera but I have data with previous version of platform.</w:t>
      </w:r>
    </w:p>
    <w:p w14:paraId="7486D34C" w14:textId="1C1ACBDE" w:rsidR="00450126" w:rsidRDefault="00450126" w:rsidP="0065235E">
      <w:r>
        <w:t>***Na svisw apo to print ta raw data poy deixnei</w:t>
      </w:r>
    </w:p>
    <w:p w14:paraId="1C772D0C" w14:textId="5B231648" w:rsidR="00450126" w:rsidRDefault="00450126" w:rsidP="0065235E">
      <w:r>
        <w:t xml:space="preserve">*****Na tsekarw kai na setarw tous aritmous twn imu me ta </w:t>
      </w:r>
      <w:r w:rsidR="000E6D04">
        <w:t>positions</w:t>
      </w:r>
      <w:r>
        <w:t>(head, back, etc)</w:t>
      </w:r>
    </w:p>
    <w:p w14:paraId="75191BFD" w14:textId="77777777" w:rsidR="0065235E" w:rsidRPr="0065235E" w:rsidRDefault="0065235E" w:rsidP="0065235E"/>
    <w:sectPr w:rsidR="0065235E" w:rsidRPr="0065235E" w:rsidSect="00316BF3">
      <w:pgSz w:w="23811" w:h="16838" w:orient="landscape" w:code="8"/>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D46852" w14:textId="77777777" w:rsidR="006E7087" w:rsidRDefault="006E7087" w:rsidP="00450126">
      <w:pPr>
        <w:spacing w:after="0" w:line="240" w:lineRule="auto"/>
      </w:pPr>
      <w:r>
        <w:separator/>
      </w:r>
    </w:p>
  </w:endnote>
  <w:endnote w:type="continuationSeparator" w:id="0">
    <w:p w14:paraId="69A4958E" w14:textId="77777777" w:rsidR="006E7087" w:rsidRDefault="006E7087" w:rsidP="00450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8295F4" w14:textId="77777777" w:rsidR="006E7087" w:rsidRDefault="006E7087" w:rsidP="00450126">
      <w:pPr>
        <w:spacing w:after="0" w:line="240" w:lineRule="auto"/>
      </w:pPr>
      <w:r>
        <w:separator/>
      </w:r>
    </w:p>
  </w:footnote>
  <w:footnote w:type="continuationSeparator" w:id="0">
    <w:p w14:paraId="0BDDADC5" w14:textId="77777777" w:rsidR="006E7087" w:rsidRDefault="006E7087" w:rsidP="004501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50170E"/>
    <w:multiLevelType w:val="hybridMultilevel"/>
    <w:tmpl w:val="3FB0A7E6"/>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 w15:restartNumberingAfterBreak="0">
    <w:nsid w:val="40583E98"/>
    <w:multiLevelType w:val="hybridMultilevel"/>
    <w:tmpl w:val="EB6C2282"/>
    <w:lvl w:ilvl="0" w:tplc="5AE440B8">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num w:numId="1" w16cid:durableId="339283709">
    <w:abstractNumId w:val="1"/>
  </w:num>
  <w:num w:numId="2" w16cid:durableId="7339405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UwNbU0tzAHIiNzIyUdpeDU4uLM/DyQAstaAMrwsZQsAAAA"/>
  </w:docVars>
  <w:rsids>
    <w:rsidRoot w:val="00E52F89"/>
    <w:rsid w:val="0000066A"/>
    <w:rsid w:val="000215A3"/>
    <w:rsid w:val="000264E7"/>
    <w:rsid w:val="00043AEF"/>
    <w:rsid w:val="00057AD9"/>
    <w:rsid w:val="00057F2B"/>
    <w:rsid w:val="00071029"/>
    <w:rsid w:val="000814E3"/>
    <w:rsid w:val="00084205"/>
    <w:rsid w:val="000B7396"/>
    <w:rsid w:val="000B7619"/>
    <w:rsid w:val="000C23A9"/>
    <w:rsid w:val="000E254F"/>
    <w:rsid w:val="000E45C6"/>
    <w:rsid w:val="000E6D04"/>
    <w:rsid w:val="000F48C6"/>
    <w:rsid w:val="00100AAB"/>
    <w:rsid w:val="00101C57"/>
    <w:rsid w:val="00103337"/>
    <w:rsid w:val="001123DB"/>
    <w:rsid w:val="0016049E"/>
    <w:rsid w:val="001812DC"/>
    <w:rsid w:val="001876E8"/>
    <w:rsid w:val="001A5F12"/>
    <w:rsid w:val="001A65FE"/>
    <w:rsid w:val="001B3508"/>
    <w:rsid w:val="001C189E"/>
    <w:rsid w:val="001E030E"/>
    <w:rsid w:val="002377FF"/>
    <w:rsid w:val="00240AAC"/>
    <w:rsid w:val="002852D0"/>
    <w:rsid w:val="00291560"/>
    <w:rsid w:val="002A1AA2"/>
    <w:rsid w:val="002C003E"/>
    <w:rsid w:val="002C316A"/>
    <w:rsid w:val="002D2370"/>
    <w:rsid w:val="002D361C"/>
    <w:rsid w:val="002D6EEC"/>
    <w:rsid w:val="00313FA2"/>
    <w:rsid w:val="00316BF3"/>
    <w:rsid w:val="003213D2"/>
    <w:rsid w:val="00340A43"/>
    <w:rsid w:val="00342503"/>
    <w:rsid w:val="00383C48"/>
    <w:rsid w:val="003842FD"/>
    <w:rsid w:val="003A483C"/>
    <w:rsid w:val="003F1531"/>
    <w:rsid w:val="0043173E"/>
    <w:rsid w:val="00444455"/>
    <w:rsid w:val="00445DC6"/>
    <w:rsid w:val="00450126"/>
    <w:rsid w:val="00465251"/>
    <w:rsid w:val="004765DE"/>
    <w:rsid w:val="00480224"/>
    <w:rsid w:val="00486E62"/>
    <w:rsid w:val="00487558"/>
    <w:rsid w:val="00496E64"/>
    <w:rsid w:val="004C58A9"/>
    <w:rsid w:val="004C6CAC"/>
    <w:rsid w:val="004D3DB5"/>
    <w:rsid w:val="004F596B"/>
    <w:rsid w:val="005152A2"/>
    <w:rsid w:val="00525F43"/>
    <w:rsid w:val="0052620D"/>
    <w:rsid w:val="00552D7A"/>
    <w:rsid w:val="005533FF"/>
    <w:rsid w:val="00564366"/>
    <w:rsid w:val="005715A1"/>
    <w:rsid w:val="0058160E"/>
    <w:rsid w:val="00581A8D"/>
    <w:rsid w:val="00592B69"/>
    <w:rsid w:val="005A1E48"/>
    <w:rsid w:val="00614EF1"/>
    <w:rsid w:val="00631B3B"/>
    <w:rsid w:val="00631E6D"/>
    <w:rsid w:val="006328C9"/>
    <w:rsid w:val="0064117D"/>
    <w:rsid w:val="00644061"/>
    <w:rsid w:val="0065235E"/>
    <w:rsid w:val="00653626"/>
    <w:rsid w:val="00653777"/>
    <w:rsid w:val="006601BA"/>
    <w:rsid w:val="00665394"/>
    <w:rsid w:val="00670703"/>
    <w:rsid w:val="00670B6A"/>
    <w:rsid w:val="006710ED"/>
    <w:rsid w:val="006858C4"/>
    <w:rsid w:val="006926DC"/>
    <w:rsid w:val="00693FA7"/>
    <w:rsid w:val="006A04F0"/>
    <w:rsid w:val="006A412B"/>
    <w:rsid w:val="006A6D74"/>
    <w:rsid w:val="006E4DD5"/>
    <w:rsid w:val="006E7087"/>
    <w:rsid w:val="007046A2"/>
    <w:rsid w:val="00767665"/>
    <w:rsid w:val="00774D69"/>
    <w:rsid w:val="00781B72"/>
    <w:rsid w:val="0079015E"/>
    <w:rsid w:val="00797C02"/>
    <w:rsid w:val="007A0ECB"/>
    <w:rsid w:val="007B7538"/>
    <w:rsid w:val="007F7D75"/>
    <w:rsid w:val="00801DEF"/>
    <w:rsid w:val="00804822"/>
    <w:rsid w:val="00807EA9"/>
    <w:rsid w:val="00811037"/>
    <w:rsid w:val="00834FC8"/>
    <w:rsid w:val="008577D2"/>
    <w:rsid w:val="00861818"/>
    <w:rsid w:val="008620AB"/>
    <w:rsid w:val="0088331A"/>
    <w:rsid w:val="00883574"/>
    <w:rsid w:val="00885E72"/>
    <w:rsid w:val="008934B0"/>
    <w:rsid w:val="008A70DF"/>
    <w:rsid w:val="008C556E"/>
    <w:rsid w:val="008C601D"/>
    <w:rsid w:val="008F5A61"/>
    <w:rsid w:val="00900637"/>
    <w:rsid w:val="00907185"/>
    <w:rsid w:val="00913890"/>
    <w:rsid w:val="00937A3D"/>
    <w:rsid w:val="00952F97"/>
    <w:rsid w:val="00953B0B"/>
    <w:rsid w:val="009605A7"/>
    <w:rsid w:val="0097425D"/>
    <w:rsid w:val="00974762"/>
    <w:rsid w:val="00990D82"/>
    <w:rsid w:val="009922EC"/>
    <w:rsid w:val="009C1497"/>
    <w:rsid w:val="009C254A"/>
    <w:rsid w:val="009C7195"/>
    <w:rsid w:val="009D1D5E"/>
    <w:rsid w:val="009F611E"/>
    <w:rsid w:val="009F70C9"/>
    <w:rsid w:val="00A05240"/>
    <w:rsid w:val="00A05315"/>
    <w:rsid w:val="00A33A0C"/>
    <w:rsid w:val="00A809A6"/>
    <w:rsid w:val="00AA76BB"/>
    <w:rsid w:val="00AB2934"/>
    <w:rsid w:val="00AB2F40"/>
    <w:rsid w:val="00AC56FA"/>
    <w:rsid w:val="00AC7350"/>
    <w:rsid w:val="00AD06FC"/>
    <w:rsid w:val="00AD49FC"/>
    <w:rsid w:val="00AE1C57"/>
    <w:rsid w:val="00AE6A90"/>
    <w:rsid w:val="00AF431B"/>
    <w:rsid w:val="00AF61C8"/>
    <w:rsid w:val="00B05875"/>
    <w:rsid w:val="00B168C9"/>
    <w:rsid w:val="00B23FDF"/>
    <w:rsid w:val="00B27BF9"/>
    <w:rsid w:val="00B521B1"/>
    <w:rsid w:val="00B54550"/>
    <w:rsid w:val="00B5465F"/>
    <w:rsid w:val="00B5762E"/>
    <w:rsid w:val="00B9189D"/>
    <w:rsid w:val="00BA0F38"/>
    <w:rsid w:val="00BC252F"/>
    <w:rsid w:val="00BC6E32"/>
    <w:rsid w:val="00BD3491"/>
    <w:rsid w:val="00BD5882"/>
    <w:rsid w:val="00BF37B8"/>
    <w:rsid w:val="00BF55E8"/>
    <w:rsid w:val="00C10B7B"/>
    <w:rsid w:val="00C13B82"/>
    <w:rsid w:val="00C207F6"/>
    <w:rsid w:val="00C676BC"/>
    <w:rsid w:val="00C833F2"/>
    <w:rsid w:val="00C951E4"/>
    <w:rsid w:val="00CC445F"/>
    <w:rsid w:val="00CD5F02"/>
    <w:rsid w:val="00CE30B6"/>
    <w:rsid w:val="00CE6A5B"/>
    <w:rsid w:val="00CF4EB4"/>
    <w:rsid w:val="00CF602B"/>
    <w:rsid w:val="00D0121E"/>
    <w:rsid w:val="00D03296"/>
    <w:rsid w:val="00D03D58"/>
    <w:rsid w:val="00D1365A"/>
    <w:rsid w:val="00D13D72"/>
    <w:rsid w:val="00D42623"/>
    <w:rsid w:val="00D460D7"/>
    <w:rsid w:val="00D56230"/>
    <w:rsid w:val="00D5668B"/>
    <w:rsid w:val="00D65955"/>
    <w:rsid w:val="00D818A5"/>
    <w:rsid w:val="00D847AA"/>
    <w:rsid w:val="00D977E5"/>
    <w:rsid w:val="00DA4122"/>
    <w:rsid w:val="00DB5A1B"/>
    <w:rsid w:val="00DC74A2"/>
    <w:rsid w:val="00DE1AE2"/>
    <w:rsid w:val="00DF3E78"/>
    <w:rsid w:val="00DF6DAB"/>
    <w:rsid w:val="00E0356C"/>
    <w:rsid w:val="00E151D8"/>
    <w:rsid w:val="00E15414"/>
    <w:rsid w:val="00E17334"/>
    <w:rsid w:val="00E342C4"/>
    <w:rsid w:val="00E52F89"/>
    <w:rsid w:val="00E53E6F"/>
    <w:rsid w:val="00E55F07"/>
    <w:rsid w:val="00E7024A"/>
    <w:rsid w:val="00E74549"/>
    <w:rsid w:val="00E80082"/>
    <w:rsid w:val="00E83252"/>
    <w:rsid w:val="00E877E2"/>
    <w:rsid w:val="00EB0750"/>
    <w:rsid w:val="00EC552F"/>
    <w:rsid w:val="00EF7712"/>
    <w:rsid w:val="00F20508"/>
    <w:rsid w:val="00F21948"/>
    <w:rsid w:val="00F417DC"/>
    <w:rsid w:val="00F50EDF"/>
    <w:rsid w:val="00F51FB7"/>
    <w:rsid w:val="00F63CAB"/>
    <w:rsid w:val="00F94730"/>
    <w:rsid w:val="00FB4E02"/>
    <w:rsid w:val="00FD60A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2D30ED"/>
  <w15:docId w15:val="{B2BAABAE-A819-4806-A843-628C13F20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2C4"/>
  </w:style>
  <w:style w:type="paragraph" w:styleId="1">
    <w:name w:val="heading 1"/>
    <w:basedOn w:val="a"/>
    <w:next w:val="a"/>
    <w:link w:val="1Char"/>
    <w:uiPriority w:val="9"/>
    <w:qFormat/>
    <w:rsid w:val="00E52F8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semiHidden/>
    <w:unhideWhenUsed/>
    <w:qFormat/>
    <w:rsid w:val="00E52F8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Char"/>
    <w:uiPriority w:val="9"/>
    <w:semiHidden/>
    <w:unhideWhenUsed/>
    <w:qFormat/>
    <w:rsid w:val="00E52F89"/>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Char"/>
    <w:uiPriority w:val="9"/>
    <w:semiHidden/>
    <w:unhideWhenUsed/>
    <w:qFormat/>
    <w:rsid w:val="00E52F89"/>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Char"/>
    <w:uiPriority w:val="9"/>
    <w:semiHidden/>
    <w:unhideWhenUsed/>
    <w:qFormat/>
    <w:rsid w:val="00E52F89"/>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Char"/>
    <w:uiPriority w:val="9"/>
    <w:semiHidden/>
    <w:unhideWhenUsed/>
    <w:qFormat/>
    <w:rsid w:val="00E52F8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Char"/>
    <w:uiPriority w:val="9"/>
    <w:semiHidden/>
    <w:unhideWhenUsed/>
    <w:qFormat/>
    <w:rsid w:val="00E52F89"/>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Char"/>
    <w:uiPriority w:val="9"/>
    <w:semiHidden/>
    <w:unhideWhenUsed/>
    <w:qFormat/>
    <w:rsid w:val="00E52F89"/>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Char"/>
    <w:uiPriority w:val="9"/>
    <w:semiHidden/>
    <w:unhideWhenUsed/>
    <w:qFormat/>
    <w:rsid w:val="00E52F89"/>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Επικεφαλίδα 1 Char"/>
    <w:basedOn w:val="a0"/>
    <w:link w:val="1"/>
    <w:uiPriority w:val="9"/>
    <w:rsid w:val="00E52F89"/>
    <w:rPr>
      <w:rFonts w:asciiTheme="majorHAnsi" w:eastAsiaTheme="majorEastAsia" w:hAnsiTheme="majorHAnsi" w:cstheme="majorBidi"/>
      <w:color w:val="2F5496" w:themeColor="accent1" w:themeShade="BF"/>
      <w:sz w:val="40"/>
      <w:szCs w:val="40"/>
    </w:rPr>
  </w:style>
  <w:style w:type="character" w:customStyle="1" w:styleId="2Char">
    <w:name w:val="Επικεφαλίδα 2 Char"/>
    <w:basedOn w:val="a0"/>
    <w:link w:val="2"/>
    <w:uiPriority w:val="9"/>
    <w:semiHidden/>
    <w:rsid w:val="00E52F89"/>
    <w:rPr>
      <w:rFonts w:asciiTheme="majorHAnsi" w:eastAsiaTheme="majorEastAsia" w:hAnsiTheme="majorHAnsi" w:cstheme="majorBidi"/>
      <w:color w:val="2F5496" w:themeColor="accent1" w:themeShade="BF"/>
      <w:sz w:val="32"/>
      <w:szCs w:val="32"/>
    </w:rPr>
  </w:style>
  <w:style w:type="character" w:customStyle="1" w:styleId="3Char">
    <w:name w:val="Επικεφαλίδα 3 Char"/>
    <w:basedOn w:val="a0"/>
    <w:link w:val="3"/>
    <w:uiPriority w:val="9"/>
    <w:semiHidden/>
    <w:rsid w:val="00E52F89"/>
    <w:rPr>
      <w:rFonts w:eastAsiaTheme="majorEastAsia" w:cstheme="majorBidi"/>
      <w:color w:val="2F5496" w:themeColor="accent1" w:themeShade="BF"/>
      <w:sz w:val="28"/>
      <w:szCs w:val="28"/>
    </w:rPr>
  </w:style>
  <w:style w:type="character" w:customStyle="1" w:styleId="4Char">
    <w:name w:val="Επικεφαλίδα 4 Char"/>
    <w:basedOn w:val="a0"/>
    <w:link w:val="4"/>
    <w:uiPriority w:val="9"/>
    <w:semiHidden/>
    <w:rsid w:val="00E52F89"/>
    <w:rPr>
      <w:rFonts w:eastAsiaTheme="majorEastAsia" w:cstheme="majorBidi"/>
      <w:i/>
      <w:iCs/>
      <w:color w:val="2F5496" w:themeColor="accent1" w:themeShade="BF"/>
    </w:rPr>
  </w:style>
  <w:style w:type="character" w:customStyle="1" w:styleId="5Char">
    <w:name w:val="Επικεφαλίδα 5 Char"/>
    <w:basedOn w:val="a0"/>
    <w:link w:val="5"/>
    <w:uiPriority w:val="9"/>
    <w:semiHidden/>
    <w:rsid w:val="00E52F89"/>
    <w:rPr>
      <w:rFonts w:eastAsiaTheme="majorEastAsia" w:cstheme="majorBidi"/>
      <w:color w:val="2F5496" w:themeColor="accent1" w:themeShade="BF"/>
    </w:rPr>
  </w:style>
  <w:style w:type="character" w:customStyle="1" w:styleId="6Char">
    <w:name w:val="Επικεφαλίδα 6 Char"/>
    <w:basedOn w:val="a0"/>
    <w:link w:val="6"/>
    <w:uiPriority w:val="9"/>
    <w:semiHidden/>
    <w:rsid w:val="00E52F89"/>
    <w:rPr>
      <w:rFonts w:eastAsiaTheme="majorEastAsia" w:cstheme="majorBidi"/>
      <w:i/>
      <w:iCs/>
      <w:color w:val="595959" w:themeColor="text1" w:themeTint="A6"/>
    </w:rPr>
  </w:style>
  <w:style w:type="character" w:customStyle="1" w:styleId="7Char">
    <w:name w:val="Επικεφαλίδα 7 Char"/>
    <w:basedOn w:val="a0"/>
    <w:link w:val="7"/>
    <w:uiPriority w:val="9"/>
    <w:semiHidden/>
    <w:rsid w:val="00E52F89"/>
    <w:rPr>
      <w:rFonts w:eastAsiaTheme="majorEastAsia" w:cstheme="majorBidi"/>
      <w:color w:val="595959" w:themeColor="text1" w:themeTint="A6"/>
    </w:rPr>
  </w:style>
  <w:style w:type="character" w:customStyle="1" w:styleId="8Char">
    <w:name w:val="Επικεφαλίδα 8 Char"/>
    <w:basedOn w:val="a0"/>
    <w:link w:val="8"/>
    <w:uiPriority w:val="9"/>
    <w:semiHidden/>
    <w:rsid w:val="00E52F89"/>
    <w:rPr>
      <w:rFonts w:eastAsiaTheme="majorEastAsia" w:cstheme="majorBidi"/>
      <w:i/>
      <w:iCs/>
      <w:color w:val="272727" w:themeColor="text1" w:themeTint="D8"/>
    </w:rPr>
  </w:style>
  <w:style w:type="character" w:customStyle="1" w:styleId="9Char">
    <w:name w:val="Επικεφαλίδα 9 Char"/>
    <w:basedOn w:val="a0"/>
    <w:link w:val="9"/>
    <w:uiPriority w:val="9"/>
    <w:semiHidden/>
    <w:rsid w:val="00E52F89"/>
    <w:rPr>
      <w:rFonts w:eastAsiaTheme="majorEastAsia" w:cstheme="majorBidi"/>
      <w:color w:val="272727" w:themeColor="text1" w:themeTint="D8"/>
    </w:rPr>
  </w:style>
  <w:style w:type="paragraph" w:styleId="a3">
    <w:name w:val="Title"/>
    <w:basedOn w:val="a"/>
    <w:next w:val="a"/>
    <w:link w:val="Char"/>
    <w:uiPriority w:val="10"/>
    <w:qFormat/>
    <w:rsid w:val="00E52F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Char">
    <w:name w:val="Τίτλος Char"/>
    <w:basedOn w:val="a0"/>
    <w:link w:val="a3"/>
    <w:uiPriority w:val="10"/>
    <w:rsid w:val="00E52F89"/>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E52F89"/>
    <w:pPr>
      <w:numPr>
        <w:ilvl w:val="1"/>
      </w:numPr>
    </w:pPr>
    <w:rPr>
      <w:rFonts w:eastAsiaTheme="majorEastAsia" w:cstheme="majorBidi"/>
      <w:color w:val="595959" w:themeColor="text1" w:themeTint="A6"/>
      <w:spacing w:val="15"/>
      <w:sz w:val="28"/>
      <w:szCs w:val="28"/>
    </w:rPr>
  </w:style>
  <w:style w:type="character" w:customStyle="1" w:styleId="Char0">
    <w:name w:val="Υπότιτλος Char"/>
    <w:basedOn w:val="a0"/>
    <w:link w:val="a4"/>
    <w:uiPriority w:val="11"/>
    <w:rsid w:val="00E52F89"/>
    <w:rPr>
      <w:rFonts w:eastAsiaTheme="majorEastAsia" w:cstheme="majorBidi"/>
      <w:color w:val="595959" w:themeColor="text1" w:themeTint="A6"/>
      <w:spacing w:val="15"/>
      <w:sz w:val="28"/>
      <w:szCs w:val="28"/>
    </w:rPr>
  </w:style>
  <w:style w:type="paragraph" w:styleId="a5">
    <w:name w:val="Quote"/>
    <w:basedOn w:val="a"/>
    <w:next w:val="a"/>
    <w:link w:val="Char1"/>
    <w:uiPriority w:val="29"/>
    <w:qFormat/>
    <w:rsid w:val="00E52F89"/>
    <w:pPr>
      <w:spacing w:before="160"/>
      <w:jc w:val="center"/>
    </w:pPr>
    <w:rPr>
      <w:i/>
      <w:iCs/>
      <w:color w:val="404040" w:themeColor="text1" w:themeTint="BF"/>
    </w:rPr>
  </w:style>
  <w:style w:type="character" w:customStyle="1" w:styleId="Char1">
    <w:name w:val="Απόσπασμα Char"/>
    <w:basedOn w:val="a0"/>
    <w:link w:val="a5"/>
    <w:uiPriority w:val="29"/>
    <w:rsid w:val="00E52F89"/>
    <w:rPr>
      <w:i/>
      <w:iCs/>
      <w:color w:val="404040" w:themeColor="text1" w:themeTint="BF"/>
    </w:rPr>
  </w:style>
  <w:style w:type="paragraph" w:styleId="a6">
    <w:name w:val="List Paragraph"/>
    <w:basedOn w:val="a"/>
    <w:uiPriority w:val="34"/>
    <w:qFormat/>
    <w:rsid w:val="00E52F89"/>
    <w:pPr>
      <w:ind w:left="720"/>
      <w:contextualSpacing/>
    </w:pPr>
  </w:style>
  <w:style w:type="character" w:styleId="a7">
    <w:name w:val="Intense Emphasis"/>
    <w:basedOn w:val="a0"/>
    <w:uiPriority w:val="21"/>
    <w:qFormat/>
    <w:rsid w:val="00E52F89"/>
    <w:rPr>
      <w:i/>
      <w:iCs/>
      <w:color w:val="2F5496" w:themeColor="accent1" w:themeShade="BF"/>
    </w:rPr>
  </w:style>
  <w:style w:type="paragraph" w:styleId="a8">
    <w:name w:val="Intense Quote"/>
    <w:basedOn w:val="a"/>
    <w:next w:val="a"/>
    <w:link w:val="Char2"/>
    <w:uiPriority w:val="30"/>
    <w:qFormat/>
    <w:rsid w:val="00E52F8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har2">
    <w:name w:val="Έντονο απόσπ. Char"/>
    <w:basedOn w:val="a0"/>
    <w:link w:val="a8"/>
    <w:uiPriority w:val="30"/>
    <w:rsid w:val="00E52F89"/>
    <w:rPr>
      <w:i/>
      <w:iCs/>
      <w:color w:val="2F5496" w:themeColor="accent1" w:themeShade="BF"/>
    </w:rPr>
  </w:style>
  <w:style w:type="character" w:styleId="a9">
    <w:name w:val="Intense Reference"/>
    <w:basedOn w:val="a0"/>
    <w:uiPriority w:val="32"/>
    <w:qFormat/>
    <w:rsid w:val="00E52F89"/>
    <w:rPr>
      <w:b/>
      <w:bCs/>
      <w:smallCaps/>
      <w:color w:val="2F5496" w:themeColor="accent1" w:themeShade="BF"/>
      <w:spacing w:val="5"/>
    </w:rPr>
  </w:style>
  <w:style w:type="table" w:styleId="aa">
    <w:name w:val="Table Grid"/>
    <w:basedOn w:val="a1"/>
    <w:uiPriority w:val="39"/>
    <w:rsid w:val="00E52F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1"/>
    <w:uiPriority w:val="50"/>
    <w:rsid w:val="00E52F8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ab">
    <w:name w:val="header"/>
    <w:basedOn w:val="a"/>
    <w:link w:val="Char3"/>
    <w:uiPriority w:val="99"/>
    <w:unhideWhenUsed/>
    <w:rsid w:val="00450126"/>
    <w:pPr>
      <w:tabs>
        <w:tab w:val="center" w:pos="4513"/>
        <w:tab w:val="right" w:pos="9026"/>
      </w:tabs>
      <w:spacing w:after="0" w:line="240" w:lineRule="auto"/>
    </w:pPr>
  </w:style>
  <w:style w:type="character" w:customStyle="1" w:styleId="Char3">
    <w:name w:val="Κεφαλίδα Char"/>
    <w:basedOn w:val="a0"/>
    <w:link w:val="ab"/>
    <w:uiPriority w:val="99"/>
    <w:rsid w:val="00450126"/>
  </w:style>
  <w:style w:type="paragraph" w:styleId="ac">
    <w:name w:val="footer"/>
    <w:basedOn w:val="a"/>
    <w:link w:val="Char4"/>
    <w:uiPriority w:val="99"/>
    <w:unhideWhenUsed/>
    <w:rsid w:val="00450126"/>
    <w:pPr>
      <w:tabs>
        <w:tab w:val="center" w:pos="4513"/>
        <w:tab w:val="right" w:pos="9026"/>
      </w:tabs>
      <w:spacing w:after="0" w:line="240" w:lineRule="auto"/>
    </w:pPr>
  </w:style>
  <w:style w:type="character" w:customStyle="1" w:styleId="Char4">
    <w:name w:val="Υποσέλιδο Char"/>
    <w:basedOn w:val="a0"/>
    <w:link w:val="ac"/>
    <w:uiPriority w:val="99"/>
    <w:rsid w:val="004501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58</TotalTime>
  <Pages>5</Pages>
  <Words>1864</Words>
  <Characters>9414</Characters>
  <Application>Microsoft Office Word</Application>
  <DocSecurity>0</DocSecurity>
  <Lines>784</Lines>
  <Paragraphs>593</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oula Tsimperi</dc:creator>
  <cp:keywords/>
  <dc:description/>
  <cp:lastModifiedBy>Chrysoula Tsimperi</cp:lastModifiedBy>
  <cp:revision>67</cp:revision>
  <dcterms:created xsi:type="dcterms:W3CDTF">2024-03-08T10:14:00Z</dcterms:created>
  <dcterms:modified xsi:type="dcterms:W3CDTF">2024-05-3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626335996613845c19cdb7bdc9a495c0c8f6ed84bf4f82f4b810f800b27eb</vt:lpwstr>
  </property>
</Properties>
</file>